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3AA94" w14:textId="77777777" w:rsidR="002204BC" w:rsidRPr="005C5CB9" w:rsidRDefault="002204BC" w:rsidP="002204BC"/>
    <w:tbl>
      <w:tblPr>
        <w:tblStyle w:val="TableGrid"/>
        <w:tblW w:w="0" w:type="auto"/>
        <w:tblLook w:val="04A0" w:firstRow="1" w:lastRow="0" w:firstColumn="1" w:lastColumn="0" w:noHBand="0" w:noVBand="1"/>
      </w:tblPr>
      <w:tblGrid>
        <w:gridCol w:w="3568"/>
        <w:gridCol w:w="2217"/>
        <w:gridCol w:w="4895"/>
      </w:tblGrid>
      <w:tr w:rsidR="006804FD" w:rsidRPr="005C5CB9" w14:paraId="1AA19942" w14:textId="77777777" w:rsidTr="0064548B">
        <w:trPr>
          <w:trHeight w:val="349"/>
        </w:trPr>
        <w:tc>
          <w:tcPr>
            <w:tcW w:w="3568" w:type="dxa"/>
            <w:vMerge w:val="restart"/>
            <w:vAlign w:val="center"/>
          </w:tcPr>
          <w:p w14:paraId="7E33D3CB" w14:textId="77777777" w:rsidR="006804FD" w:rsidRPr="005C5CB9" w:rsidRDefault="006804FD" w:rsidP="006804FD">
            <w:pPr>
              <w:pStyle w:val="Subtitle"/>
              <w:rPr>
                <w:sz w:val="24"/>
              </w:rPr>
            </w:pPr>
            <w:bookmarkStart w:id="0" w:name="_top"/>
            <w:bookmarkEnd w:id="0"/>
            <w:r w:rsidRPr="005C5CB9">
              <w:rPr>
                <w:noProof/>
              </w:rPr>
              <w:drawing>
                <wp:inline distT="0" distB="0" distL="0" distR="0" wp14:anchorId="5AA568AB" wp14:editId="16AD4C14">
                  <wp:extent cx="2013239" cy="738188"/>
                  <wp:effectExtent l="0" t="0" r="6350" b="5080"/>
                  <wp:docPr id="1" name="Picture 1" descr="Screen Shot 2015-04-16 a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15-04-16 at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9089" cy="740333"/>
                          </a:xfrm>
                          <a:prstGeom prst="rect">
                            <a:avLst/>
                          </a:prstGeom>
                          <a:noFill/>
                          <a:ln>
                            <a:noFill/>
                          </a:ln>
                        </pic:spPr>
                      </pic:pic>
                    </a:graphicData>
                  </a:graphic>
                </wp:inline>
              </w:drawing>
            </w:r>
          </w:p>
          <w:p w14:paraId="2550FF65" w14:textId="77777777" w:rsidR="006804FD" w:rsidRPr="005C5CB9" w:rsidRDefault="006804FD" w:rsidP="006804FD"/>
          <w:p w14:paraId="2F6287DB" w14:textId="77777777" w:rsidR="006804FD" w:rsidRPr="005C5CB9" w:rsidRDefault="006804FD" w:rsidP="006804FD">
            <w:pPr>
              <w:tabs>
                <w:tab w:val="left" w:pos="930"/>
                <w:tab w:val="center" w:pos="1760"/>
              </w:tabs>
            </w:pPr>
            <w:r w:rsidRPr="005C5CB9">
              <w:tab/>
            </w:r>
            <w:r w:rsidRPr="005C5CB9">
              <w:tab/>
            </w:r>
          </w:p>
        </w:tc>
        <w:tc>
          <w:tcPr>
            <w:tcW w:w="2217" w:type="dxa"/>
            <w:vAlign w:val="center"/>
          </w:tcPr>
          <w:p w14:paraId="72029EF1" w14:textId="77777777" w:rsidR="006804FD" w:rsidRPr="005C5CB9" w:rsidRDefault="006804FD" w:rsidP="006804FD">
            <w:pPr>
              <w:pStyle w:val="Subtitle"/>
              <w:rPr>
                <w:sz w:val="24"/>
              </w:rPr>
            </w:pPr>
            <w:r w:rsidRPr="005C5CB9">
              <w:rPr>
                <w:sz w:val="24"/>
              </w:rPr>
              <w:t>Course Name:</w:t>
            </w:r>
          </w:p>
        </w:tc>
        <w:tc>
          <w:tcPr>
            <w:tcW w:w="4895" w:type="dxa"/>
            <w:vAlign w:val="center"/>
          </w:tcPr>
          <w:p w14:paraId="69988134" w14:textId="77777777" w:rsidR="006804FD" w:rsidRPr="00081E9A" w:rsidRDefault="00106C89" w:rsidP="00106C89">
            <w:pPr>
              <w:pStyle w:val="Subtitle"/>
              <w:rPr>
                <w:b w:val="0"/>
                <w:sz w:val="22"/>
                <w:szCs w:val="22"/>
              </w:rPr>
            </w:pPr>
            <w:r w:rsidRPr="00081E9A">
              <w:rPr>
                <w:b w:val="0"/>
                <w:sz w:val="22"/>
                <w:szCs w:val="22"/>
              </w:rPr>
              <w:t>Application Development and Software Prototyping</w:t>
            </w:r>
          </w:p>
        </w:tc>
      </w:tr>
      <w:tr w:rsidR="006804FD" w:rsidRPr="005C5CB9" w14:paraId="17899F3C" w14:textId="77777777" w:rsidTr="0064548B">
        <w:trPr>
          <w:trHeight w:val="349"/>
        </w:trPr>
        <w:tc>
          <w:tcPr>
            <w:tcW w:w="3568" w:type="dxa"/>
            <w:vMerge/>
          </w:tcPr>
          <w:p w14:paraId="44814BFF" w14:textId="77777777" w:rsidR="006804FD" w:rsidRPr="005C5CB9" w:rsidRDefault="006804FD" w:rsidP="006804FD">
            <w:pPr>
              <w:pStyle w:val="Subtitle"/>
              <w:rPr>
                <w:sz w:val="24"/>
              </w:rPr>
            </w:pPr>
          </w:p>
        </w:tc>
        <w:tc>
          <w:tcPr>
            <w:tcW w:w="2217" w:type="dxa"/>
            <w:vAlign w:val="center"/>
          </w:tcPr>
          <w:p w14:paraId="2F4D595E" w14:textId="77777777" w:rsidR="006804FD" w:rsidRPr="005C5CB9" w:rsidRDefault="006804FD" w:rsidP="006804FD">
            <w:pPr>
              <w:pStyle w:val="Subtitle"/>
              <w:rPr>
                <w:sz w:val="24"/>
              </w:rPr>
            </w:pPr>
            <w:r w:rsidRPr="005C5CB9">
              <w:rPr>
                <w:sz w:val="24"/>
              </w:rPr>
              <w:t>Course Number:</w:t>
            </w:r>
          </w:p>
        </w:tc>
        <w:tc>
          <w:tcPr>
            <w:tcW w:w="4895" w:type="dxa"/>
            <w:vAlign w:val="center"/>
          </w:tcPr>
          <w:p w14:paraId="456A3BEC" w14:textId="77777777" w:rsidR="006804FD" w:rsidRPr="00081E9A" w:rsidRDefault="00210984" w:rsidP="006804FD">
            <w:pPr>
              <w:pStyle w:val="Subtitle"/>
              <w:rPr>
                <w:b w:val="0"/>
                <w:sz w:val="22"/>
                <w:szCs w:val="22"/>
              </w:rPr>
            </w:pPr>
            <w:r w:rsidRPr="00081E9A">
              <w:rPr>
                <w:b w:val="0"/>
                <w:sz w:val="22"/>
                <w:szCs w:val="22"/>
              </w:rPr>
              <w:t>AGGP231C</w:t>
            </w:r>
          </w:p>
        </w:tc>
      </w:tr>
      <w:tr w:rsidR="006804FD" w:rsidRPr="005C5CB9" w14:paraId="1407FF8D" w14:textId="77777777" w:rsidTr="0064548B">
        <w:trPr>
          <w:trHeight w:val="349"/>
        </w:trPr>
        <w:tc>
          <w:tcPr>
            <w:tcW w:w="3568" w:type="dxa"/>
            <w:vMerge/>
          </w:tcPr>
          <w:p w14:paraId="15AE73C0" w14:textId="77777777" w:rsidR="006804FD" w:rsidRPr="005C5CB9" w:rsidRDefault="006804FD" w:rsidP="006804FD">
            <w:pPr>
              <w:pStyle w:val="Subtitle"/>
              <w:rPr>
                <w:sz w:val="24"/>
              </w:rPr>
            </w:pPr>
          </w:p>
        </w:tc>
        <w:tc>
          <w:tcPr>
            <w:tcW w:w="2217" w:type="dxa"/>
            <w:vAlign w:val="center"/>
          </w:tcPr>
          <w:p w14:paraId="609B5401" w14:textId="77777777" w:rsidR="006804FD" w:rsidRPr="005C5CB9" w:rsidRDefault="006804FD" w:rsidP="006804FD">
            <w:pPr>
              <w:pStyle w:val="Subtitle"/>
              <w:rPr>
                <w:sz w:val="24"/>
              </w:rPr>
            </w:pPr>
            <w:r w:rsidRPr="005C5CB9">
              <w:rPr>
                <w:sz w:val="24"/>
              </w:rPr>
              <w:t>Course Sections:</w:t>
            </w:r>
          </w:p>
        </w:tc>
        <w:tc>
          <w:tcPr>
            <w:tcW w:w="4895" w:type="dxa"/>
          </w:tcPr>
          <w:p w14:paraId="41F2A09A" w14:textId="77777777" w:rsidR="006804FD" w:rsidRPr="00081E9A" w:rsidRDefault="00210984" w:rsidP="005C790F">
            <w:pPr>
              <w:pStyle w:val="Subtitle"/>
              <w:rPr>
                <w:b w:val="0"/>
                <w:sz w:val="22"/>
                <w:szCs w:val="22"/>
              </w:rPr>
            </w:pPr>
            <w:r w:rsidRPr="00081E9A">
              <w:rPr>
                <w:b w:val="0"/>
                <w:sz w:val="22"/>
                <w:szCs w:val="22"/>
              </w:rPr>
              <w:t>AGGP231C-1</w:t>
            </w:r>
          </w:p>
        </w:tc>
      </w:tr>
      <w:tr w:rsidR="00A00C34" w:rsidRPr="005C5CB9" w14:paraId="7EA8ABDC" w14:textId="77777777" w:rsidTr="0064548B">
        <w:trPr>
          <w:trHeight w:val="349"/>
        </w:trPr>
        <w:tc>
          <w:tcPr>
            <w:tcW w:w="3568" w:type="dxa"/>
            <w:vMerge/>
          </w:tcPr>
          <w:p w14:paraId="11E38244" w14:textId="77777777" w:rsidR="00A00C34" w:rsidRPr="005C5CB9" w:rsidRDefault="00A00C34" w:rsidP="006804FD">
            <w:pPr>
              <w:pStyle w:val="Subtitle"/>
              <w:rPr>
                <w:sz w:val="24"/>
              </w:rPr>
            </w:pPr>
          </w:p>
        </w:tc>
        <w:tc>
          <w:tcPr>
            <w:tcW w:w="2217" w:type="dxa"/>
            <w:vAlign w:val="center"/>
          </w:tcPr>
          <w:p w14:paraId="60092D76" w14:textId="77777777" w:rsidR="00A00C34" w:rsidRPr="005C5CB9" w:rsidRDefault="00A00C34" w:rsidP="006804FD">
            <w:pPr>
              <w:pStyle w:val="Subtitle"/>
              <w:rPr>
                <w:sz w:val="24"/>
              </w:rPr>
            </w:pPr>
            <w:r w:rsidRPr="005C5CB9">
              <w:rPr>
                <w:sz w:val="24"/>
              </w:rPr>
              <w:t>Course Format:</w:t>
            </w:r>
          </w:p>
        </w:tc>
        <w:tc>
          <w:tcPr>
            <w:tcW w:w="4895" w:type="dxa"/>
            <w:vAlign w:val="center"/>
          </w:tcPr>
          <w:p w14:paraId="5B220200" w14:textId="77777777" w:rsidR="00A00C34" w:rsidRPr="00081E9A" w:rsidRDefault="0064548B" w:rsidP="0064548B">
            <w:pPr>
              <w:pStyle w:val="Subtitle"/>
              <w:rPr>
                <w:b w:val="0"/>
                <w:sz w:val="22"/>
                <w:szCs w:val="22"/>
              </w:rPr>
            </w:pPr>
            <w:r w:rsidRPr="00081E9A">
              <w:rPr>
                <w:b w:val="0"/>
                <w:sz w:val="22"/>
                <w:szCs w:val="22"/>
              </w:rPr>
              <w:t xml:space="preserve">Lecture: </w:t>
            </w:r>
            <w:r w:rsidR="00210984" w:rsidRPr="00081E9A">
              <w:rPr>
                <w:b w:val="0"/>
                <w:sz w:val="22"/>
                <w:szCs w:val="22"/>
              </w:rPr>
              <w:t>2</w:t>
            </w:r>
            <w:r w:rsidRPr="00081E9A">
              <w:rPr>
                <w:b w:val="0"/>
                <w:sz w:val="22"/>
                <w:szCs w:val="22"/>
              </w:rPr>
              <w:t xml:space="preserve"> hours per week</w:t>
            </w:r>
          </w:p>
          <w:p w14:paraId="42B396B0" w14:textId="77777777" w:rsidR="0064548B" w:rsidRPr="00081E9A" w:rsidRDefault="0064548B" w:rsidP="0064548B">
            <w:pPr>
              <w:pStyle w:val="Subtitle"/>
              <w:rPr>
                <w:b w:val="0"/>
                <w:sz w:val="22"/>
                <w:szCs w:val="22"/>
              </w:rPr>
            </w:pPr>
            <w:r w:rsidRPr="00081E9A">
              <w:rPr>
                <w:b w:val="0"/>
                <w:sz w:val="22"/>
                <w:szCs w:val="22"/>
              </w:rPr>
              <w:t>Lab: 3 hours per week</w:t>
            </w:r>
          </w:p>
        </w:tc>
      </w:tr>
      <w:tr w:rsidR="006804FD" w:rsidRPr="005C5CB9" w14:paraId="3EC40F62" w14:textId="77777777" w:rsidTr="0064548B">
        <w:trPr>
          <w:trHeight w:val="431"/>
        </w:trPr>
        <w:tc>
          <w:tcPr>
            <w:tcW w:w="3568" w:type="dxa"/>
            <w:vMerge/>
          </w:tcPr>
          <w:p w14:paraId="27D61388" w14:textId="77777777" w:rsidR="006804FD" w:rsidRPr="005C5CB9" w:rsidRDefault="006804FD" w:rsidP="006804FD">
            <w:pPr>
              <w:pStyle w:val="Subtitle"/>
              <w:rPr>
                <w:sz w:val="24"/>
              </w:rPr>
            </w:pPr>
          </w:p>
        </w:tc>
        <w:tc>
          <w:tcPr>
            <w:tcW w:w="2217" w:type="dxa"/>
            <w:vAlign w:val="center"/>
          </w:tcPr>
          <w:p w14:paraId="5AB7FE94" w14:textId="77777777" w:rsidR="006804FD" w:rsidRPr="005C5CB9" w:rsidRDefault="006804FD" w:rsidP="006804FD">
            <w:pPr>
              <w:pStyle w:val="Subtitle"/>
              <w:tabs>
                <w:tab w:val="left" w:pos="720"/>
                <w:tab w:val="left" w:pos="1440"/>
                <w:tab w:val="left" w:pos="2160"/>
                <w:tab w:val="left" w:pos="2880"/>
                <w:tab w:val="left" w:pos="3600"/>
                <w:tab w:val="left" w:pos="4320"/>
                <w:tab w:val="left" w:pos="5040"/>
                <w:tab w:val="left" w:pos="5760"/>
                <w:tab w:val="left" w:pos="6821"/>
              </w:tabs>
            </w:pPr>
            <w:r w:rsidRPr="005C5CB9">
              <w:rPr>
                <w:sz w:val="24"/>
              </w:rPr>
              <w:t>Semester/Year:</w:t>
            </w:r>
            <w:r w:rsidRPr="005C5CB9">
              <w:tab/>
            </w:r>
            <w:r w:rsidRPr="005C5CB9">
              <w:tab/>
            </w:r>
          </w:p>
        </w:tc>
        <w:tc>
          <w:tcPr>
            <w:tcW w:w="4895" w:type="dxa"/>
          </w:tcPr>
          <w:p w14:paraId="5FAE5A1E" w14:textId="77777777" w:rsidR="006804FD" w:rsidRPr="00081E9A" w:rsidRDefault="0064548B" w:rsidP="004070BA">
            <w:pPr>
              <w:pStyle w:val="Subtitle"/>
              <w:rPr>
                <w:b w:val="0"/>
                <w:sz w:val="22"/>
                <w:szCs w:val="22"/>
              </w:rPr>
            </w:pPr>
            <w:r w:rsidRPr="00081E9A">
              <w:rPr>
                <w:b w:val="0"/>
                <w:sz w:val="22"/>
                <w:szCs w:val="22"/>
              </w:rPr>
              <w:t>Fall, 20</w:t>
            </w:r>
            <w:r w:rsidR="00DE2A69" w:rsidRPr="00081E9A">
              <w:rPr>
                <w:b w:val="0"/>
                <w:sz w:val="22"/>
                <w:szCs w:val="22"/>
              </w:rPr>
              <w:t>20</w:t>
            </w:r>
          </w:p>
        </w:tc>
      </w:tr>
    </w:tbl>
    <w:p w14:paraId="028EFE51" w14:textId="77777777" w:rsidR="002204BC" w:rsidRPr="005C5CB9" w:rsidRDefault="002204BC" w:rsidP="002204BC">
      <w:pPr>
        <w:pStyle w:val="Subtitle"/>
        <w:tabs>
          <w:tab w:val="left" w:pos="3600"/>
        </w:tabs>
      </w:pPr>
      <w:r w:rsidRPr="005C5CB9">
        <w:tab/>
      </w:r>
    </w:p>
    <w:p w14:paraId="42BF297D" w14:textId="77777777" w:rsidR="002204BC" w:rsidRPr="005C5CB9" w:rsidRDefault="002204BC" w:rsidP="002204BC">
      <w:pPr>
        <w:pStyle w:val="Subtitle"/>
        <w:rPr>
          <w:b w:val="0"/>
        </w:rPr>
      </w:pPr>
      <w:r w:rsidRPr="005C5CB9">
        <w:rPr>
          <w:u w:val="single"/>
        </w:rPr>
        <w:t>Course Description:</w:t>
      </w:r>
      <w:r w:rsidR="006804FD" w:rsidRPr="005C5CB9">
        <w:rPr>
          <w:b w:val="0"/>
        </w:rPr>
        <w:t xml:space="preserve">   </w:t>
      </w:r>
    </w:p>
    <w:p w14:paraId="3AA785DE" w14:textId="77777777" w:rsidR="000C18CE" w:rsidRPr="005C5CB9" w:rsidRDefault="000C18CE" w:rsidP="002204BC">
      <w:pPr>
        <w:pStyle w:val="Subtitle"/>
        <w:rPr>
          <w:b w:val="0"/>
        </w:rPr>
      </w:pPr>
    </w:p>
    <w:p w14:paraId="47C75DE1" w14:textId="77777777" w:rsidR="005A0CFD" w:rsidRPr="005C5CB9" w:rsidRDefault="009F4F4A" w:rsidP="002204BC">
      <w:pPr>
        <w:pStyle w:val="Subtitle"/>
        <w:rPr>
          <w:b w:val="0"/>
        </w:rPr>
      </w:pPr>
      <w:r w:rsidRPr="005C5CB9">
        <w:rPr>
          <w:b w:val="0"/>
        </w:rPr>
        <w:t>Current application development can target multiple platforms across a range of devices such as phones, tablets, smart devices, consoles, and personal computers. Students will study current technologies for cross platform development and deployment. Several intense hands-on software prototype projects will be required where students will design a concept, build a proof of concept, and conduct a postmortem review. (Prerequisites: AGGP 131C, AGGP 140C, and CPET 125C, or with permission of Program Coordinator for AGGP.)</w:t>
      </w:r>
    </w:p>
    <w:p w14:paraId="46695E79" w14:textId="77777777" w:rsidR="009F4F4A" w:rsidRPr="005C5CB9" w:rsidRDefault="009F4F4A" w:rsidP="004070BA">
      <w:pPr>
        <w:pStyle w:val="Subtitle"/>
        <w:ind w:firstLine="720"/>
        <w:rPr>
          <w:b w:val="0"/>
        </w:rPr>
      </w:pPr>
    </w:p>
    <w:p w14:paraId="535A2AB6" w14:textId="77777777" w:rsidR="005A0CFD" w:rsidRPr="005C5CB9" w:rsidRDefault="005A0CFD" w:rsidP="002204BC">
      <w:pPr>
        <w:pStyle w:val="Subtitle"/>
        <w:rPr>
          <w:b w:val="0"/>
        </w:rPr>
      </w:pPr>
    </w:p>
    <w:p w14:paraId="45257164" w14:textId="77777777" w:rsidR="002204BC" w:rsidRPr="005C5CB9" w:rsidRDefault="002204BC" w:rsidP="002204BC">
      <w:pPr>
        <w:pStyle w:val="Subtitle"/>
        <w:rPr>
          <w:b w:val="0"/>
        </w:rPr>
      </w:pPr>
      <w:r w:rsidRPr="005C5CB9">
        <w:rPr>
          <w:u w:val="single"/>
        </w:rPr>
        <w:t xml:space="preserve">Major Course Objectives/ Learning Outcomes: </w:t>
      </w:r>
      <w:r w:rsidRPr="005C5CB9">
        <w:rPr>
          <w:b w:val="0"/>
        </w:rPr>
        <w:t xml:space="preserve"> </w:t>
      </w:r>
      <w:r w:rsidR="006804FD" w:rsidRPr="005C5CB9">
        <w:rPr>
          <w:b w:val="0"/>
        </w:rPr>
        <w:t xml:space="preserve"> </w:t>
      </w:r>
      <w:r w:rsidRPr="005C5CB9">
        <w:rPr>
          <w:b w:val="0"/>
        </w:rPr>
        <w:t xml:space="preserve"> </w:t>
      </w:r>
    </w:p>
    <w:p w14:paraId="487BEB09" w14:textId="77777777" w:rsidR="0099074D" w:rsidRPr="005C5CB9" w:rsidRDefault="0099074D" w:rsidP="002204BC">
      <w:pPr>
        <w:pStyle w:val="Subtitle"/>
        <w:rPr>
          <w:b w:val="0"/>
        </w:rPr>
      </w:pPr>
    </w:p>
    <w:p w14:paraId="54F48CB6" w14:textId="1E256D8D" w:rsidR="009F4F4A" w:rsidRPr="005C5CB9" w:rsidRDefault="00AF3C51" w:rsidP="009F4F4A">
      <w:pPr>
        <w:widowControl w:val="0"/>
        <w:ind w:left="720"/>
      </w:pPr>
      <w:r>
        <w:rPr>
          <w:snapToGrid w:val="0"/>
        </w:rPr>
        <w:t xml:space="preserve">Prototyping AR and VR applications with Unity’s XR Framework. </w:t>
      </w:r>
      <w:r w:rsidR="009F4F4A" w:rsidRPr="005C5CB9">
        <w:rPr>
          <w:snapToGrid w:val="0"/>
        </w:rPr>
        <w:t xml:space="preserve">Below is a list of the </w:t>
      </w:r>
      <w:r>
        <w:rPr>
          <w:snapToGrid w:val="0"/>
        </w:rPr>
        <w:t>VR and AR</w:t>
      </w:r>
      <w:r w:rsidR="009F4F4A" w:rsidRPr="005C5CB9">
        <w:rPr>
          <w:snapToGrid w:val="0"/>
        </w:rPr>
        <w:t xml:space="preserve"> technologies that we plan to cover.  Other specific technologies may be added as the semester progresses. </w:t>
      </w:r>
    </w:p>
    <w:p w14:paraId="21235101" w14:textId="77777777" w:rsidR="00AF3C51" w:rsidRDefault="00AF3C51" w:rsidP="0035363D">
      <w:pPr>
        <w:widowControl w:val="0"/>
        <w:numPr>
          <w:ilvl w:val="0"/>
          <w:numId w:val="14"/>
        </w:numPr>
        <w:tabs>
          <w:tab w:val="num" w:pos="360"/>
        </w:tabs>
      </w:pPr>
      <w:r>
        <w:t xml:space="preserve">Android mobile (Vuforia and </w:t>
      </w:r>
      <w:proofErr w:type="spellStart"/>
      <w:r>
        <w:t>ARCore</w:t>
      </w:r>
      <w:proofErr w:type="spellEnd"/>
      <w:r>
        <w:t>)</w:t>
      </w:r>
    </w:p>
    <w:p w14:paraId="44C71728" w14:textId="1D961153" w:rsidR="009F4F4A" w:rsidRPr="005C5CB9" w:rsidRDefault="00AF3C51" w:rsidP="0035363D">
      <w:pPr>
        <w:widowControl w:val="0"/>
        <w:numPr>
          <w:ilvl w:val="0"/>
          <w:numId w:val="14"/>
        </w:numPr>
        <w:tabs>
          <w:tab w:val="num" w:pos="360"/>
        </w:tabs>
      </w:pPr>
      <w:r w:rsidRPr="005C5CB9">
        <w:t>HMD Odyssey</w:t>
      </w:r>
    </w:p>
    <w:p w14:paraId="24D028BC" w14:textId="77777777" w:rsidR="002204BC" w:rsidRPr="005C5CB9" w:rsidRDefault="002204BC" w:rsidP="002204BC">
      <w:pPr>
        <w:pStyle w:val="Subtitle"/>
      </w:pPr>
    </w:p>
    <w:p w14:paraId="60B7678C" w14:textId="77777777" w:rsidR="002204BC" w:rsidRPr="005C5CB9" w:rsidRDefault="002204BC" w:rsidP="002204BC">
      <w:pPr>
        <w:pStyle w:val="Subtitle"/>
        <w:rPr>
          <w:b w:val="0"/>
        </w:rPr>
      </w:pPr>
      <w:r w:rsidRPr="005C5CB9">
        <w:rPr>
          <w:u w:val="single"/>
        </w:rPr>
        <w:t xml:space="preserve">Prerequisites: </w:t>
      </w:r>
      <w:r w:rsidRPr="005C5CB9">
        <w:t xml:space="preserve"> </w:t>
      </w:r>
    </w:p>
    <w:p w14:paraId="770C48FD" w14:textId="77777777" w:rsidR="002204BC" w:rsidRPr="005C5CB9" w:rsidRDefault="002204BC" w:rsidP="002204BC">
      <w:pPr>
        <w:pStyle w:val="Subtitle"/>
        <w:rPr>
          <w:b w:val="0"/>
        </w:rPr>
      </w:pPr>
    </w:p>
    <w:p w14:paraId="2D58F7AA" w14:textId="77777777" w:rsidR="002204BC" w:rsidRPr="005C5CB9" w:rsidRDefault="002204BC" w:rsidP="002204BC">
      <w:pPr>
        <w:pStyle w:val="Subtitle"/>
        <w:ind w:left="720"/>
        <w:rPr>
          <w:b w:val="0"/>
        </w:rPr>
      </w:pPr>
      <w:r w:rsidRPr="005C5CB9">
        <w:t>Courses:</w:t>
      </w:r>
      <w:r w:rsidRPr="005C5CB9">
        <w:rPr>
          <w:b w:val="0"/>
        </w:rPr>
        <w:t xml:space="preserve"> </w:t>
      </w:r>
      <w:r w:rsidR="009F4F4A" w:rsidRPr="005C5CB9">
        <w:rPr>
          <w:b w:val="0"/>
        </w:rPr>
        <w:t>AGGP 131C, AGGP 140C, and CPET 125C, or with permission of Program Coordinator for AGGP</w:t>
      </w:r>
    </w:p>
    <w:p w14:paraId="49220202" w14:textId="77777777" w:rsidR="002204BC" w:rsidRPr="005C5CB9" w:rsidRDefault="002204BC" w:rsidP="002204BC">
      <w:pPr>
        <w:pStyle w:val="Subtitle"/>
        <w:rPr>
          <w:u w:val="single"/>
        </w:rPr>
      </w:pPr>
    </w:p>
    <w:p w14:paraId="38B3EAFB" w14:textId="77777777" w:rsidR="00477D14" w:rsidRPr="005C5CB9" w:rsidRDefault="00477D14" w:rsidP="00477D14">
      <w:pPr>
        <w:pStyle w:val="Subtitle"/>
        <w:rPr>
          <w:u w:val="single"/>
        </w:rPr>
      </w:pPr>
      <w:r w:rsidRPr="005C5CB9">
        <w:rPr>
          <w:u w:val="single"/>
        </w:rPr>
        <w:t>Instructor(s):</w:t>
      </w:r>
      <w:r w:rsidR="006804FD" w:rsidRPr="005C5CB9">
        <w:rPr>
          <w:b w:val="0"/>
        </w:rPr>
        <w:t xml:space="preserve">   </w:t>
      </w:r>
    </w:p>
    <w:p w14:paraId="694A7A5E" w14:textId="62E76183" w:rsidR="00477D14" w:rsidRDefault="00477D14" w:rsidP="004D5C7D">
      <w:pPr>
        <w:pStyle w:val="Subtitle"/>
        <w:rPr>
          <w:b w:val="0"/>
        </w:rPr>
      </w:pPr>
    </w:p>
    <w:p w14:paraId="6194C9BC" w14:textId="7E7F54CB" w:rsidR="00AF3C51" w:rsidRPr="00AF3C51" w:rsidRDefault="00AF3C51" w:rsidP="004D5C7D">
      <w:pPr>
        <w:pStyle w:val="Subtitle"/>
        <w:rPr>
          <w:bCs/>
        </w:rPr>
      </w:pPr>
      <w:r>
        <w:rPr>
          <w:b w:val="0"/>
        </w:rPr>
        <w:tab/>
      </w:r>
      <w:r w:rsidRPr="00AF3C51">
        <w:rPr>
          <w:bCs/>
        </w:rPr>
        <w:t>Parker Johnstone (</w:t>
      </w:r>
      <w:r w:rsidR="00162666">
        <w:rPr>
          <w:bCs/>
        </w:rPr>
        <w:t>Remote</w:t>
      </w:r>
      <w:r w:rsidRPr="00AF3C51">
        <w:rPr>
          <w:bCs/>
        </w:rPr>
        <w:t>)</w:t>
      </w:r>
    </w:p>
    <w:p w14:paraId="69456A85" w14:textId="75143BE8" w:rsidR="004D5C7D" w:rsidRPr="005C5CB9" w:rsidRDefault="00AF3C51" w:rsidP="00D02CE2">
      <w:pPr>
        <w:pStyle w:val="Subtitle"/>
        <w:ind w:left="720"/>
        <w:rPr>
          <w:b w:val="0"/>
        </w:rPr>
      </w:pPr>
      <w:r w:rsidRPr="00AF3C51">
        <w:rPr>
          <w:bCs/>
        </w:rPr>
        <w:t>Discord</w:t>
      </w:r>
      <w:r>
        <w:rPr>
          <w:bCs/>
        </w:rPr>
        <w:t xml:space="preserve">: </w:t>
      </w:r>
      <w:r w:rsidRPr="00D02CE2">
        <w:rPr>
          <w:b w:val="0"/>
        </w:rPr>
        <w:t>Virtual Little 231 (voice)</w:t>
      </w:r>
      <w:r>
        <w:rPr>
          <w:bCs/>
        </w:rPr>
        <w:t xml:space="preserve"> </w:t>
      </w:r>
      <w:r w:rsidRPr="00AF3C51">
        <w:rPr>
          <w:b w:val="0"/>
        </w:rPr>
        <w:t>or</w:t>
      </w:r>
      <w:r>
        <w:rPr>
          <w:bCs/>
        </w:rPr>
        <w:t xml:space="preserve"> </w:t>
      </w:r>
      <w:r w:rsidRPr="00AF3C51">
        <w:rPr>
          <w:b w:val="0"/>
        </w:rPr>
        <w:t>Direct Message (DM)</w:t>
      </w:r>
      <w:r w:rsidR="004D5C7D" w:rsidRPr="005C5CB9">
        <w:rPr>
          <w:b w:val="0"/>
        </w:rPr>
        <w:tab/>
      </w:r>
      <w:r w:rsidR="004D5C7D" w:rsidRPr="005C5CB9">
        <w:rPr>
          <w:b w:val="0"/>
        </w:rPr>
        <w:tab/>
      </w:r>
      <w:r w:rsidR="004D5C7D" w:rsidRPr="005C5CB9">
        <w:rPr>
          <w:b w:val="0"/>
        </w:rPr>
        <w:tab/>
        <w:t xml:space="preserve"> </w:t>
      </w:r>
    </w:p>
    <w:p w14:paraId="59839B5E" w14:textId="4FA8B0AF" w:rsidR="00AF3C51" w:rsidRDefault="004D5C7D" w:rsidP="004D5C7D">
      <w:pPr>
        <w:pStyle w:val="Subtitle"/>
        <w:ind w:left="720"/>
        <w:rPr>
          <w:b w:val="0"/>
        </w:rPr>
      </w:pPr>
      <w:r w:rsidRPr="00D02CE2">
        <w:rPr>
          <w:bCs/>
        </w:rPr>
        <w:t>E-mail</w:t>
      </w:r>
      <w:r w:rsidRPr="005C5CB9">
        <w:rPr>
          <w:b w:val="0"/>
        </w:rPr>
        <w:t>:</w:t>
      </w:r>
      <w:r w:rsidR="00AF3C51">
        <w:rPr>
          <w:b w:val="0"/>
        </w:rPr>
        <w:t xml:space="preserve"> </w:t>
      </w:r>
      <w:hyperlink r:id="rId9" w:history="1">
        <w:r w:rsidR="006D58EF" w:rsidRPr="006D58EF">
          <w:rPr>
            <w:b w:val="0"/>
            <w:bCs/>
            <w:color w:val="1F497D" w:themeColor="text2"/>
            <w:u w:val="single"/>
          </w:rPr>
          <w:t>pjohnstone@ccsnh.edu</w:t>
        </w:r>
      </w:hyperlink>
    </w:p>
    <w:p w14:paraId="2714729E" w14:textId="538F6841" w:rsidR="005A0CFD" w:rsidRPr="005C5CB9" w:rsidRDefault="004D5C7D" w:rsidP="004D5C7D">
      <w:pPr>
        <w:pStyle w:val="Subtitle"/>
        <w:ind w:left="720"/>
        <w:rPr>
          <w:b w:val="0"/>
        </w:rPr>
      </w:pPr>
      <w:r w:rsidRPr="005C5CB9">
        <w:rPr>
          <w:b w:val="0"/>
        </w:rPr>
        <w:t xml:space="preserve">    </w:t>
      </w:r>
      <w:r w:rsidRPr="005C5CB9">
        <w:rPr>
          <w:b w:val="0"/>
        </w:rPr>
        <w:tab/>
      </w:r>
      <w:r w:rsidRPr="005C5CB9">
        <w:rPr>
          <w:b w:val="0"/>
        </w:rPr>
        <w:tab/>
      </w:r>
      <w:r w:rsidRPr="005C5CB9">
        <w:rPr>
          <w:b w:val="0"/>
        </w:rPr>
        <w:tab/>
      </w:r>
      <w:r w:rsidR="005A0CFD" w:rsidRPr="005C5CB9">
        <w:rPr>
          <w:b w:val="0"/>
        </w:rPr>
        <w:t xml:space="preserve"> </w:t>
      </w:r>
    </w:p>
    <w:p w14:paraId="567DEC5E" w14:textId="77777777" w:rsidR="00477D14" w:rsidRPr="005C5CB9" w:rsidRDefault="00477D14" w:rsidP="002204BC">
      <w:pPr>
        <w:jc w:val="both"/>
      </w:pPr>
    </w:p>
    <w:p w14:paraId="37E1AB3D" w14:textId="77777777" w:rsidR="00477D14" w:rsidRPr="005C5CB9" w:rsidRDefault="00477D14" w:rsidP="002204BC">
      <w:pPr>
        <w:jc w:val="both"/>
        <w:rPr>
          <w:b/>
          <w:u w:val="single"/>
        </w:rPr>
      </w:pPr>
      <w:r w:rsidRPr="005C5CB9">
        <w:rPr>
          <w:b/>
          <w:u w:val="single"/>
        </w:rPr>
        <w:t>Instructor Availability:</w:t>
      </w:r>
    </w:p>
    <w:p w14:paraId="67731BE0" w14:textId="77777777" w:rsidR="00477D14" w:rsidRPr="005C5CB9" w:rsidRDefault="00477D14" w:rsidP="002204BC">
      <w:pPr>
        <w:jc w:val="both"/>
        <w:rPr>
          <w:b/>
        </w:rPr>
      </w:pPr>
    </w:p>
    <w:p w14:paraId="46013C9D" w14:textId="707F3658" w:rsidR="00F338E1" w:rsidRDefault="00AF3C51" w:rsidP="002204BC">
      <w:pPr>
        <w:jc w:val="both"/>
      </w:pPr>
      <w:r>
        <w:tab/>
      </w:r>
      <w:r w:rsidR="00D02CE2">
        <w:t>Will respond to Discord messages as soon as possible.</w:t>
      </w:r>
    </w:p>
    <w:p w14:paraId="5B54CD32" w14:textId="1B36AE92" w:rsidR="00D02CE2" w:rsidRPr="005C5CB9" w:rsidRDefault="00D02CE2" w:rsidP="002204BC">
      <w:pPr>
        <w:jc w:val="both"/>
      </w:pPr>
      <w:r>
        <w:tab/>
        <w:t xml:space="preserve">Schedule an appointment for </w:t>
      </w:r>
      <w:r w:rsidR="00E52A39">
        <w:t>dedicated help.</w:t>
      </w:r>
    </w:p>
    <w:p w14:paraId="387F1D84" w14:textId="77777777" w:rsidR="00DE2A69" w:rsidRPr="005C5CB9" w:rsidRDefault="00DE2A69" w:rsidP="002204BC">
      <w:pPr>
        <w:jc w:val="both"/>
        <w:rPr>
          <w:b/>
          <w:szCs w:val="22"/>
          <w:u w:val="single"/>
        </w:rPr>
      </w:pPr>
    </w:p>
    <w:p w14:paraId="7F9C198E" w14:textId="77777777" w:rsidR="00605214" w:rsidRDefault="002204BC" w:rsidP="00302FB0">
      <w:pPr>
        <w:jc w:val="both"/>
        <w:rPr>
          <w:szCs w:val="22"/>
        </w:rPr>
      </w:pPr>
      <w:r w:rsidRPr="005C5CB9">
        <w:rPr>
          <w:b/>
          <w:szCs w:val="22"/>
          <w:u w:val="single"/>
        </w:rPr>
        <w:t>Required Text(s) and Material(s)</w:t>
      </w:r>
      <w:r w:rsidRPr="005C5CB9">
        <w:rPr>
          <w:szCs w:val="22"/>
          <w:u w:val="single"/>
        </w:rPr>
        <w:t>:</w:t>
      </w:r>
      <w:r w:rsidRPr="005C5CB9">
        <w:rPr>
          <w:szCs w:val="22"/>
        </w:rPr>
        <w:t xml:space="preserve"> </w:t>
      </w:r>
    </w:p>
    <w:p w14:paraId="228D5D2A" w14:textId="77777777" w:rsidR="002204BC" w:rsidRPr="005C5CB9" w:rsidRDefault="00302FB0" w:rsidP="00605214">
      <w:pPr>
        <w:ind w:firstLine="720"/>
        <w:jc w:val="both"/>
        <w:rPr>
          <w:szCs w:val="22"/>
        </w:rPr>
      </w:pPr>
      <w:r w:rsidRPr="005C5CB9">
        <w:rPr>
          <w:szCs w:val="22"/>
        </w:rPr>
        <w:t>None</w:t>
      </w:r>
    </w:p>
    <w:p w14:paraId="243BE269" w14:textId="77777777" w:rsidR="00605214" w:rsidRDefault="00605214" w:rsidP="002204BC">
      <w:pPr>
        <w:pStyle w:val="Subtitle"/>
        <w:rPr>
          <w:b w:val="0"/>
        </w:rPr>
      </w:pPr>
    </w:p>
    <w:p w14:paraId="28699AEE" w14:textId="77777777" w:rsidR="002204BC" w:rsidRPr="005C5CB9" w:rsidRDefault="002204BC" w:rsidP="002204BC">
      <w:pPr>
        <w:pStyle w:val="Subtitle"/>
        <w:rPr>
          <w:b w:val="0"/>
        </w:rPr>
      </w:pPr>
      <w:r w:rsidRPr="005C5CB9">
        <w:rPr>
          <w:u w:val="single"/>
        </w:rPr>
        <w:t>Supplemental Text(s) and Material(s):</w:t>
      </w:r>
      <w:r w:rsidRPr="005C5CB9">
        <w:t xml:space="preserve">  </w:t>
      </w:r>
    </w:p>
    <w:p w14:paraId="76696C8E" w14:textId="77777777" w:rsidR="00345877" w:rsidRPr="005C5CB9" w:rsidRDefault="00345877" w:rsidP="00DE2A69">
      <w:pPr>
        <w:pStyle w:val="Subtitle"/>
      </w:pPr>
    </w:p>
    <w:p w14:paraId="45768A75" w14:textId="77777777" w:rsidR="00302FB0" w:rsidRPr="005C5CB9" w:rsidRDefault="00302FB0" w:rsidP="00302FB0">
      <w:pPr>
        <w:pStyle w:val="Subtitle"/>
        <w:ind w:left="720"/>
      </w:pPr>
      <w:r w:rsidRPr="005C5CB9">
        <w:t>Software:</w:t>
      </w:r>
    </w:p>
    <w:p w14:paraId="057980BF" w14:textId="6F880634" w:rsidR="00AE3F85" w:rsidRPr="005C5CB9" w:rsidRDefault="00AE3F85" w:rsidP="00E52A39">
      <w:pPr>
        <w:ind w:left="720"/>
        <w:rPr>
          <w:bCs/>
        </w:rPr>
      </w:pPr>
      <w:r w:rsidRPr="005C5CB9">
        <w:rPr>
          <w:bCs/>
        </w:rPr>
        <w:t>Visual Studio 201</w:t>
      </w:r>
      <w:r w:rsidR="00E52A39">
        <w:rPr>
          <w:bCs/>
        </w:rPr>
        <w:t>9</w:t>
      </w:r>
      <w:r w:rsidRPr="005C5CB9">
        <w:rPr>
          <w:bCs/>
        </w:rPr>
        <w:t xml:space="preserve"> </w:t>
      </w:r>
      <w:r w:rsidR="00B94271">
        <w:rPr>
          <w:bCs/>
        </w:rPr>
        <w:tab/>
        <w:t xml:space="preserve">Free; </w:t>
      </w:r>
      <w:r w:rsidRPr="005C5CB9">
        <w:rPr>
          <w:bCs/>
        </w:rPr>
        <w:t>Community Versions are free downloads.</w:t>
      </w:r>
    </w:p>
    <w:p w14:paraId="214CCC45" w14:textId="08278A6A" w:rsidR="00AE3F85" w:rsidRDefault="00AE3F85" w:rsidP="00AE3F85">
      <w:pPr>
        <w:ind w:left="720"/>
        <w:rPr>
          <w:bCs/>
        </w:rPr>
      </w:pPr>
      <w:r w:rsidRPr="005C5CB9">
        <w:rPr>
          <w:bCs/>
        </w:rPr>
        <w:t>Unity 201</w:t>
      </w:r>
      <w:r w:rsidR="005A2667" w:rsidRPr="005C5CB9">
        <w:rPr>
          <w:bCs/>
        </w:rPr>
        <w:t>9.</w:t>
      </w:r>
      <w:r w:rsidR="00E52A39">
        <w:rPr>
          <w:bCs/>
        </w:rPr>
        <w:t>4</w:t>
      </w:r>
      <w:r w:rsidR="005A2667" w:rsidRPr="005C5CB9">
        <w:rPr>
          <w:bCs/>
        </w:rPr>
        <w:t>.</w:t>
      </w:r>
      <w:r w:rsidR="00E52A39">
        <w:rPr>
          <w:bCs/>
        </w:rPr>
        <w:t>x (LTS)</w:t>
      </w:r>
      <w:r w:rsidR="00345877" w:rsidRPr="005C5CB9">
        <w:rPr>
          <w:bCs/>
        </w:rPr>
        <w:t xml:space="preserve"> </w:t>
      </w:r>
      <w:r w:rsidR="00B94271">
        <w:rPr>
          <w:bCs/>
        </w:rPr>
        <w:tab/>
        <w:t xml:space="preserve">Free; </w:t>
      </w:r>
      <w:r w:rsidR="00E52A39">
        <w:rPr>
          <w:bCs/>
        </w:rPr>
        <w:t>Most current version a</w:t>
      </w:r>
      <w:r w:rsidR="00B94271">
        <w:rPr>
          <w:bCs/>
        </w:rPr>
        <w:t>s of</w:t>
      </w:r>
      <w:r w:rsidR="00E52A39">
        <w:rPr>
          <w:bCs/>
        </w:rPr>
        <w:t xml:space="preserve"> the beginning of the course</w:t>
      </w:r>
    </w:p>
    <w:p w14:paraId="1A454557" w14:textId="48181BB7" w:rsidR="002204BC" w:rsidRPr="005C5CB9" w:rsidRDefault="00B94271" w:rsidP="00E52A39">
      <w:pPr>
        <w:ind w:firstLine="720"/>
        <w:rPr>
          <w:b/>
        </w:rPr>
      </w:pPr>
      <w:r>
        <w:rPr>
          <w:bCs/>
        </w:rPr>
        <w:t>SDK’s and Plug-ins</w:t>
      </w:r>
      <w:r w:rsidR="00E52A39" w:rsidRPr="005C5CB9">
        <w:rPr>
          <w:bCs/>
        </w:rPr>
        <w:t xml:space="preserve"> </w:t>
      </w:r>
      <w:r>
        <w:rPr>
          <w:bCs/>
        </w:rPr>
        <w:tab/>
        <w:t>Free; Provided through Unity or Online</w:t>
      </w:r>
    </w:p>
    <w:p w14:paraId="6E81DF03" w14:textId="77777777" w:rsidR="00AA44A7" w:rsidRPr="005C5CB9" w:rsidRDefault="00AA44A7" w:rsidP="002204BC">
      <w:pPr>
        <w:pStyle w:val="Subtitle"/>
        <w:rPr>
          <w:b w:val="0"/>
        </w:rPr>
      </w:pPr>
    </w:p>
    <w:p w14:paraId="07557014" w14:textId="77777777" w:rsidR="00AA44A7" w:rsidRPr="005C5CB9" w:rsidRDefault="00AA44A7" w:rsidP="002204BC">
      <w:pPr>
        <w:pStyle w:val="Subtitle"/>
        <w:rPr>
          <w:u w:val="single"/>
        </w:rPr>
      </w:pPr>
      <w:r w:rsidRPr="005C5CB9">
        <w:rPr>
          <w:u w:val="single"/>
        </w:rPr>
        <w:t>Canvas Orientation:</w:t>
      </w:r>
    </w:p>
    <w:p w14:paraId="73B957A6" w14:textId="77777777" w:rsidR="00AA44A7" w:rsidRPr="005C5CB9" w:rsidRDefault="00AA44A7" w:rsidP="002204BC">
      <w:pPr>
        <w:pStyle w:val="Subtitle"/>
        <w:rPr>
          <w:u w:val="single"/>
        </w:rPr>
      </w:pPr>
    </w:p>
    <w:p w14:paraId="286477D6" w14:textId="77777777" w:rsidR="00511D82" w:rsidRPr="005C5CB9" w:rsidRDefault="00511D82" w:rsidP="00511D82">
      <w:pPr>
        <w:pStyle w:val="Subtitle"/>
        <w:ind w:left="720"/>
        <w:rPr>
          <w:b w:val="0"/>
        </w:rPr>
      </w:pPr>
      <w:r w:rsidRPr="005C5CB9">
        <w:rPr>
          <w:b w:val="0"/>
        </w:rPr>
        <w:t xml:space="preserve">If this is your first time using Canvas at CCSNH, please complete the </w:t>
      </w:r>
      <w:hyperlink r:id="rId10" w:history="1">
        <w:r w:rsidRPr="005C5CB9">
          <w:rPr>
            <w:rStyle w:val="Hyperlink"/>
            <w:sz w:val="22"/>
            <w:szCs w:val="22"/>
          </w:rPr>
          <w:t>Canvas student orientation</w:t>
        </w:r>
      </w:hyperlink>
      <w:r w:rsidRPr="005C5CB9">
        <w:rPr>
          <w:b w:val="0"/>
        </w:rPr>
        <w:t xml:space="preserve">. This orientation offers the opportunity to familiarize you with navigating and using Canvas. </w:t>
      </w:r>
    </w:p>
    <w:p w14:paraId="31562263" w14:textId="77777777" w:rsidR="00511D82" w:rsidRPr="005C5CB9" w:rsidRDefault="00511D82" w:rsidP="00511D82">
      <w:pPr>
        <w:pStyle w:val="Subtitle"/>
        <w:ind w:left="720"/>
        <w:rPr>
          <w:b w:val="0"/>
        </w:rPr>
      </w:pPr>
    </w:p>
    <w:p w14:paraId="5071FB0B" w14:textId="77777777" w:rsidR="00511D82" w:rsidRPr="005C5CB9" w:rsidRDefault="00511D82" w:rsidP="00511D82">
      <w:pPr>
        <w:pStyle w:val="Subtitle"/>
        <w:ind w:left="720"/>
        <w:rPr>
          <w:u w:val="single"/>
        </w:rPr>
      </w:pPr>
      <w:r w:rsidRPr="005C5CB9">
        <w:rPr>
          <w:b w:val="0"/>
        </w:rPr>
        <w:lastRenderedPageBreak/>
        <w:t xml:space="preserve">Available Technical Support - If you need help navigating this course, explore the Canvas </w:t>
      </w:r>
      <w:hyperlink r:id="rId11" w:history="1">
        <w:r w:rsidRPr="005C5CB9">
          <w:rPr>
            <w:rStyle w:val="Hyperlink"/>
            <w:sz w:val="22"/>
            <w:szCs w:val="22"/>
          </w:rPr>
          <w:t>Student Guide</w:t>
        </w:r>
      </w:hyperlink>
      <w:r w:rsidRPr="005C5CB9">
        <w:rPr>
          <w:rStyle w:val="Hyperlink"/>
          <w:sz w:val="22"/>
          <w:szCs w:val="22"/>
        </w:rPr>
        <w:t>.</w:t>
      </w:r>
      <w:r w:rsidRPr="005C5CB9">
        <w:rPr>
          <w:b w:val="0"/>
        </w:rPr>
        <w:t xml:space="preserve"> The Student Guide, Chat, and Phone offer helpful information and are always found by clicking on the </w:t>
      </w:r>
      <w:r w:rsidRPr="005C5CB9">
        <w:rPr>
          <w:rFonts w:eastAsiaTheme="minorEastAsia"/>
          <w:noProof/>
          <w:color w:val="262626"/>
          <w:sz w:val="22"/>
          <w:szCs w:val="22"/>
        </w:rPr>
        <w:drawing>
          <wp:inline distT="0" distB="0" distL="0" distR="0" wp14:anchorId="114C5A95" wp14:editId="393BCC43">
            <wp:extent cx="151228" cy="148032"/>
            <wp:effectExtent l="0" t="0" r="1270" b="444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228" cy="148032"/>
                    </a:xfrm>
                    <a:prstGeom prst="rect">
                      <a:avLst/>
                    </a:prstGeom>
                    <a:noFill/>
                    <a:ln>
                      <a:noFill/>
                    </a:ln>
                  </pic:spPr>
                </pic:pic>
              </a:graphicData>
            </a:graphic>
          </wp:inline>
        </w:drawing>
      </w:r>
      <w:r w:rsidRPr="005C5CB9">
        <w:rPr>
          <w:b w:val="0"/>
        </w:rPr>
        <w:t xml:space="preserve"> help button on the bottom-right side of every page in Canvas.</w:t>
      </w:r>
    </w:p>
    <w:p w14:paraId="3FB8AEFC" w14:textId="77777777" w:rsidR="00D5769C" w:rsidRPr="005C5CB9" w:rsidRDefault="00D5769C" w:rsidP="00A51FDA">
      <w:pPr>
        <w:pStyle w:val="Subtitle"/>
        <w:rPr>
          <w:u w:val="single"/>
        </w:rPr>
      </w:pPr>
    </w:p>
    <w:p w14:paraId="2B1DD928" w14:textId="77777777" w:rsidR="00AD1AA0" w:rsidRPr="005C5CB9" w:rsidRDefault="00A51FDA" w:rsidP="00A51FDA">
      <w:pPr>
        <w:pStyle w:val="Subtitle"/>
        <w:rPr>
          <w:b w:val="0"/>
        </w:rPr>
      </w:pPr>
      <w:r w:rsidRPr="005C5CB9">
        <w:rPr>
          <w:u w:val="single"/>
        </w:rPr>
        <w:t>Couse Schedule:</w:t>
      </w:r>
      <w:r w:rsidR="007B10CB" w:rsidRPr="005C5CB9">
        <w:rPr>
          <w:b w:val="0"/>
        </w:rPr>
        <w:t xml:space="preserve">    </w:t>
      </w:r>
    </w:p>
    <w:p w14:paraId="480946CC" w14:textId="26EDD8AD" w:rsidR="00E52A39" w:rsidRDefault="00E52A39" w:rsidP="00A51FDA">
      <w:pPr>
        <w:pStyle w:val="Subtitle"/>
        <w:rPr>
          <w:u w:val="single"/>
        </w:rPr>
      </w:pPr>
    </w:p>
    <w:p w14:paraId="0D9E3327" w14:textId="642C0346" w:rsidR="00E52A39" w:rsidRDefault="00E52A39" w:rsidP="00A51FDA">
      <w:pPr>
        <w:pStyle w:val="Subtitle"/>
        <w:rPr>
          <w:b w:val="0"/>
          <w:bCs/>
        </w:rPr>
      </w:pPr>
      <w:r>
        <w:rPr>
          <w:b w:val="0"/>
          <w:bCs/>
        </w:rPr>
        <w:t xml:space="preserve">Lecture: </w:t>
      </w:r>
      <w:r>
        <w:rPr>
          <w:b w:val="0"/>
          <w:bCs/>
        </w:rPr>
        <w:tab/>
      </w:r>
      <w:r>
        <w:rPr>
          <w:b w:val="0"/>
          <w:bCs/>
        </w:rPr>
        <w:tab/>
        <w:t>Monday 11:00 AM – 1:00 PM (EST)</w:t>
      </w:r>
      <w:r>
        <w:rPr>
          <w:b w:val="0"/>
          <w:bCs/>
        </w:rPr>
        <w:tab/>
        <w:t>*Labor Day week, Lecture will</w:t>
      </w:r>
      <w:r w:rsidR="00D90D19">
        <w:rPr>
          <w:b w:val="0"/>
          <w:bCs/>
        </w:rPr>
        <w:t xml:space="preserve"> take place during Lab (September 8</w:t>
      </w:r>
      <w:r w:rsidR="00D90D19" w:rsidRPr="00D90D19">
        <w:rPr>
          <w:b w:val="0"/>
          <w:bCs/>
          <w:vertAlign w:val="superscript"/>
        </w:rPr>
        <w:t>th</w:t>
      </w:r>
      <w:r w:rsidR="00D90D19">
        <w:rPr>
          <w:b w:val="0"/>
          <w:bCs/>
        </w:rPr>
        <w:t>)</w:t>
      </w:r>
      <w:r>
        <w:rPr>
          <w:b w:val="0"/>
          <w:bCs/>
        </w:rPr>
        <w:t xml:space="preserve"> </w:t>
      </w:r>
    </w:p>
    <w:p w14:paraId="71E95F45" w14:textId="11727C62" w:rsidR="00E52A39" w:rsidRDefault="00E52A39" w:rsidP="00A51FDA">
      <w:pPr>
        <w:pStyle w:val="Subtitle"/>
        <w:rPr>
          <w:b w:val="0"/>
          <w:bCs/>
        </w:rPr>
      </w:pPr>
      <w:r>
        <w:rPr>
          <w:b w:val="0"/>
          <w:bCs/>
        </w:rPr>
        <w:t>Lab:</w:t>
      </w:r>
      <w:r>
        <w:rPr>
          <w:b w:val="0"/>
          <w:bCs/>
        </w:rPr>
        <w:tab/>
      </w:r>
      <w:r>
        <w:rPr>
          <w:b w:val="0"/>
          <w:bCs/>
        </w:rPr>
        <w:tab/>
        <w:t>Tuesday 2:00 PM – 5:00 PM (EST)</w:t>
      </w:r>
      <w:r w:rsidR="00D90D19">
        <w:rPr>
          <w:b w:val="0"/>
          <w:bCs/>
        </w:rPr>
        <w:tab/>
      </w:r>
      <w:r w:rsidR="00D90D19">
        <w:rPr>
          <w:b w:val="0"/>
          <w:bCs/>
        </w:rPr>
        <w:tab/>
        <w:t>*Labor Day week, no Lab, replaced by Lecture</w:t>
      </w:r>
    </w:p>
    <w:p w14:paraId="701A790A" w14:textId="37B76AB8" w:rsidR="00D90D19" w:rsidRDefault="00D90D19" w:rsidP="00A51FDA">
      <w:pPr>
        <w:pStyle w:val="Subtitle"/>
        <w:rPr>
          <w:b w:val="0"/>
          <w:bCs/>
        </w:rPr>
      </w:pPr>
      <w:r>
        <w:rPr>
          <w:b w:val="0"/>
          <w:bCs/>
        </w:rPr>
        <w:t>Assignments:</w:t>
      </w:r>
      <w:r>
        <w:rPr>
          <w:b w:val="0"/>
          <w:bCs/>
        </w:rPr>
        <w:tab/>
      </w:r>
      <w:r w:rsidR="007025FB">
        <w:rPr>
          <w:b w:val="0"/>
          <w:bCs/>
        </w:rPr>
        <w:t>A</w:t>
      </w:r>
      <w:r>
        <w:rPr>
          <w:b w:val="0"/>
          <w:bCs/>
        </w:rPr>
        <w:t>ssignments are due at the beginning of the next Lecture</w:t>
      </w:r>
    </w:p>
    <w:p w14:paraId="2EB7CDEC" w14:textId="0F51CCEA" w:rsidR="006D2135" w:rsidRDefault="006D2135" w:rsidP="00A51FDA">
      <w:pPr>
        <w:pStyle w:val="Subtitle"/>
        <w:rPr>
          <w:b w:val="0"/>
          <w:bCs/>
        </w:rPr>
      </w:pPr>
      <w:r>
        <w:rPr>
          <w:b w:val="0"/>
          <w:bCs/>
        </w:rPr>
        <w:t>Projects:</w:t>
      </w:r>
      <w:r>
        <w:rPr>
          <w:b w:val="0"/>
          <w:bCs/>
        </w:rPr>
        <w:tab/>
      </w:r>
      <w:r>
        <w:rPr>
          <w:b w:val="0"/>
          <w:bCs/>
        </w:rPr>
        <w:tab/>
        <w:t>Projects require an accepted Proposal (concept), are code complete, and include a recorded demo video</w:t>
      </w:r>
    </w:p>
    <w:p w14:paraId="502EDE3C" w14:textId="31108A9A" w:rsidR="008D2DE4" w:rsidRDefault="008D2DE4" w:rsidP="00A51FDA">
      <w:pPr>
        <w:pStyle w:val="Subtitle"/>
        <w:rPr>
          <w:b w:val="0"/>
          <w:bCs/>
        </w:rPr>
      </w:pPr>
    </w:p>
    <w:p w14:paraId="62A1F183" w14:textId="1DC3EDBA" w:rsidR="008D2DE4" w:rsidRPr="00E52A39" w:rsidRDefault="008D2DE4" w:rsidP="00A51FDA">
      <w:pPr>
        <w:pStyle w:val="Subtitle"/>
        <w:rPr>
          <w:b w:val="0"/>
          <w:bCs/>
        </w:rPr>
      </w:pPr>
      <w:r>
        <w:rPr>
          <w:b w:val="0"/>
          <w:bCs/>
        </w:rPr>
        <w:t xml:space="preserve">*Note: schedule and topics subject to change, at Instructor’s discretion </w:t>
      </w:r>
    </w:p>
    <w:p w14:paraId="3320A4AE" w14:textId="4D0B5D5B" w:rsidR="00A51FDA" w:rsidRPr="005C5CB9" w:rsidRDefault="00A51FDA" w:rsidP="00A51FDA">
      <w:pPr>
        <w:pStyle w:val="Subtitle"/>
        <w:rPr>
          <w:b w:val="0"/>
          <w:u w:val="single"/>
        </w:rPr>
      </w:pPr>
      <w:r w:rsidRPr="005C5CB9">
        <w:rPr>
          <w:u w:val="single"/>
        </w:rPr>
        <w:t xml:space="preserve">   </w:t>
      </w:r>
      <w:r w:rsidRPr="005C5CB9">
        <w:rPr>
          <w:b w:val="0"/>
          <w:u w:val="single"/>
        </w:rPr>
        <w:t xml:space="preserve"> </w:t>
      </w:r>
    </w:p>
    <w:tbl>
      <w:tblPr>
        <w:tblW w:w="10880" w:type="dxa"/>
        <w:tblInd w:w="-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37"/>
        <w:gridCol w:w="1065"/>
        <w:gridCol w:w="809"/>
        <w:gridCol w:w="2643"/>
        <w:gridCol w:w="3726"/>
        <w:gridCol w:w="1800"/>
      </w:tblGrid>
      <w:tr w:rsidR="007025FB" w:rsidRPr="007025FB" w14:paraId="425584B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66BD8C"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WEEK</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828650"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ECTURE DATE</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679EFA"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AB DATE</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4AB696"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TOPIC</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4B6332"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2952AC" w14:textId="3285F159" w:rsidR="007025FB" w:rsidRPr="007025FB" w:rsidRDefault="007025FB" w:rsidP="007025FB">
            <w:pPr>
              <w:rPr>
                <w:rFonts w:ascii="Calibri" w:hAnsi="Calibri" w:cs="Calibri"/>
                <w:b/>
                <w:bCs/>
                <w:sz w:val="22"/>
                <w:szCs w:val="22"/>
              </w:rPr>
            </w:pPr>
            <w:r>
              <w:rPr>
                <w:rFonts w:ascii="Calibri" w:hAnsi="Calibri" w:cs="Calibri"/>
                <w:b/>
                <w:bCs/>
                <w:sz w:val="22"/>
                <w:szCs w:val="22"/>
              </w:rPr>
              <w:t>ASSIGNMENT DUE</w:t>
            </w:r>
          </w:p>
        </w:tc>
      </w:tr>
      <w:tr w:rsidR="007025FB" w:rsidRPr="007025FB" w14:paraId="4BE41F61"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D0966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5C8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3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86D87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2BF38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Course Intro, Unity Version + Module, Android Development, Swipe + Virtual Joystick</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B2E4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wipe/Joystick Minigame - 2D (Golf, Reigns, drive a car through gates or character through coin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B53A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736D057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94A8A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DA8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6DC6D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72C0E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1 - Vuforia</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5E8B92" w14:textId="3B197922"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Image Targets, Swipe/Joystick Minigame </w:t>
            </w:r>
            <w:r w:rsidR="00200C73">
              <w:rPr>
                <w:rFonts w:ascii="Calibri" w:hAnsi="Calibri" w:cs="Calibri"/>
                <w:sz w:val="22"/>
                <w:szCs w:val="22"/>
              </w:rPr>
              <w:t>–</w:t>
            </w:r>
            <w:r w:rsidRPr="007025FB">
              <w:rPr>
                <w:rFonts w:ascii="Calibri" w:hAnsi="Calibri" w:cs="Calibri"/>
                <w:sz w:val="22"/>
                <w:szCs w:val="22"/>
              </w:rPr>
              <w:t xml:space="preserve"> </w:t>
            </w:r>
            <w:r w:rsidR="00200C73">
              <w:rPr>
                <w:rFonts w:ascii="Calibri" w:hAnsi="Calibri" w:cs="Calibri"/>
                <w:sz w:val="22"/>
                <w:szCs w:val="22"/>
              </w:rPr>
              <w:t>use swipe/joystick interaction with 3D objects (targets can represent boardgame pieces or enemy spawner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D48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1: Due 9/8</w:t>
            </w:r>
          </w:p>
        </w:tc>
      </w:tr>
      <w:tr w:rsidR="007025FB" w:rsidRPr="007025FB" w14:paraId="30488ECF"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76F08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57C1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4</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A5BE5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5</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84F15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2 - Unity AR Foundation 1</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2B84AC" w14:textId="314F8458"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AR Foundation introduction, basic scene, making the scene appear </w:t>
            </w:r>
            <w:r w:rsidR="00200C73">
              <w:rPr>
                <w:rFonts w:ascii="Calibri" w:hAnsi="Calibri" w:cs="Calibri"/>
                <w:sz w:val="22"/>
                <w:szCs w:val="22"/>
              </w:rPr>
              <w:t>on a surface – Either rebuild previous minigame or try something new</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8DB43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2: Due 9/14</w:t>
            </w:r>
          </w:p>
        </w:tc>
      </w:tr>
      <w:tr w:rsidR="007025FB" w:rsidRPr="007025FB" w14:paraId="5944116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9B5E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7ED97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A7E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2</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91675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3 - Unity AR Foundation 2</w:t>
            </w:r>
          </w:p>
          <w:p w14:paraId="7336F90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FD769D" w14:textId="1E9683FA" w:rsidR="007025FB" w:rsidRPr="007025FB" w:rsidRDefault="007025FB" w:rsidP="007025FB">
            <w:pPr>
              <w:rPr>
                <w:rFonts w:ascii="Calibri" w:hAnsi="Calibri" w:cs="Calibri"/>
                <w:sz w:val="22"/>
                <w:szCs w:val="22"/>
              </w:rPr>
            </w:pPr>
            <w:r w:rsidRPr="007025FB">
              <w:rPr>
                <w:rFonts w:ascii="Calibri" w:hAnsi="Calibri" w:cs="Calibri"/>
                <w:sz w:val="22"/>
                <w:szCs w:val="22"/>
              </w:rPr>
              <w:t>UI/UX - Plane detection, scene position, rotation, scale,</w:t>
            </w:r>
            <w:r w:rsidR="008D2DE4">
              <w:rPr>
                <w:rFonts w:ascii="Calibri" w:hAnsi="Calibri" w:cs="Calibri"/>
                <w:sz w:val="22"/>
                <w:szCs w:val="22"/>
              </w:rPr>
              <w:t xml:space="preserve"> </w:t>
            </w:r>
            <w:r w:rsidRPr="007025FB">
              <w:rPr>
                <w:rFonts w:ascii="Calibri" w:hAnsi="Calibri" w:cs="Calibri"/>
                <w:sz w:val="22"/>
                <w:szCs w:val="22"/>
              </w:rPr>
              <w:t>anchoring</w:t>
            </w:r>
            <w:r w:rsidR="008D2DE4">
              <w:rPr>
                <w:rFonts w:ascii="Calibri" w:hAnsi="Calibri" w:cs="Calibri"/>
                <w:sz w:val="22"/>
                <w:szCs w:val="22"/>
              </w:rPr>
              <w:t>, and spatial vs. diegetic UI</w:t>
            </w:r>
            <w:r w:rsidRPr="007025FB">
              <w:rPr>
                <w:rFonts w:ascii="Calibri" w:hAnsi="Calibri" w:cs="Calibri"/>
                <w:sz w:val="22"/>
                <w:szCs w:val="22"/>
              </w:rPr>
              <w:t>.  AR Project Proposal</w:t>
            </w:r>
            <w:r w:rsidR="008D2DE4">
              <w:rPr>
                <w:rFonts w:ascii="Calibri" w:hAnsi="Calibri" w:cs="Calibri"/>
                <w:sz w:val="22"/>
                <w:szCs w:val="22"/>
              </w:rPr>
              <w:t xml:space="preserve">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C277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3: Due 9/21</w:t>
            </w:r>
          </w:p>
        </w:tc>
      </w:tr>
      <w:tr w:rsidR="007025FB" w:rsidRPr="007025FB" w14:paraId="764F9E8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5C3D0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9D76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D61C3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05BFF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A2AA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7A3BA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4, AR Project Proposal: Due 9/28</w:t>
            </w:r>
          </w:p>
        </w:tc>
      </w:tr>
      <w:tr w:rsidR="007025FB" w:rsidRPr="007025FB" w14:paraId="38FAB5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8297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6</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F956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5</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7EBEE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6</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6F7E0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4212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DA264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67FF64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F3A0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7</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2ADA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C00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981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3800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2966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0139D929"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1809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2B18A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5CEA5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831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1 - VR Intro, HMD Odyssey Setup - Reticle/Gaze</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ADFB0B" w14:textId="2015F5B6" w:rsidR="007025FB" w:rsidRPr="007025FB" w:rsidRDefault="00200C73" w:rsidP="007025FB">
            <w:pPr>
              <w:rPr>
                <w:rFonts w:ascii="Calibri" w:hAnsi="Calibri" w:cs="Calibri"/>
                <w:sz w:val="22"/>
                <w:szCs w:val="22"/>
              </w:rPr>
            </w:pPr>
            <w:r>
              <w:rPr>
                <w:rFonts w:ascii="Calibri" w:hAnsi="Calibri" w:cs="Calibri"/>
                <w:sz w:val="22"/>
                <w:szCs w:val="22"/>
              </w:rPr>
              <w:t>Equipment setup/check</w:t>
            </w:r>
            <w:r w:rsidR="008D2DE4">
              <w:rPr>
                <w:rFonts w:ascii="Calibri" w:hAnsi="Calibri" w:cs="Calibri"/>
                <w:sz w:val="22"/>
                <w:szCs w:val="22"/>
              </w:rPr>
              <w:t xml:space="preserve">, </w:t>
            </w:r>
            <w:r>
              <w:rPr>
                <w:rFonts w:ascii="Calibri" w:hAnsi="Calibri" w:cs="Calibri"/>
                <w:sz w:val="22"/>
                <w:szCs w:val="22"/>
              </w:rPr>
              <w:t xml:space="preserve">Reticle/Gaze interaction </w:t>
            </w:r>
            <w:r w:rsidR="008D2DE4">
              <w:rPr>
                <w:rFonts w:ascii="Calibri" w:hAnsi="Calibri" w:cs="Calibri"/>
                <w:sz w:val="22"/>
                <w:szCs w:val="22"/>
              </w:rPr>
              <w:t>– Minigame (Gaze-based)</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84AEF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Due: 10/19</w:t>
            </w:r>
          </w:p>
        </w:tc>
      </w:tr>
      <w:tr w:rsidR="007025FB" w:rsidRPr="007025FB" w14:paraId="27385F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4CA4A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6763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00DFA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90BB1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2 - Grab/Manipulate Object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7699B" w14:textId="58F6A6F6" w:rsidR="007025FB" w:rsidRPr="007025FB" w:rsidRDefault="00200C73" w:rsidP="007025FB">
            <w:pPr>
              <w:rPr>
                <w:rFonts w:ascii="Calibri" w:hAnsi="Calibri" w:cs="Calibri"/>
                <w:sz w:val="22"/>
                <w:szCs w:val="22"/>
              </w:rPr>
            </w:pPr>
            <w:r>
              <w:rPr>
                <w:rFonts w:ascii="Calibri" w:hAnsi="Calibri" w:cs="Calibri"/>
                <w:sz w:val="22"/>
                <w:szCs w:val="22"/>
              </w:rPr>
              <w:t>Using the controllers to grab and manipulate objects</w:t>
            </w:r>
            <w:r w:rsidR="008D2DE4">
              <w:rPr>
                <w:rFonts w:ascii="Calibri" w:hAnsi="Calibri" w:cs="Calibri"/>
                <w:sz w:val="22"/>
                <w:szCs w:val="22"/>
              </w:rPr>
              <w:t xml:space="preserve"> – Minigame (switch puzzle, Job Simulator)</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4B34E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5: Due 10/26</w:t>
            </w:r>
          </w:p>
        </w:tc>
      </w:tr>
      <w:tr w:rsidR="007025FB" w:rsidRPr="007025FB" w14:paraId="5742A44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C1E60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lastRenderedPageBreak/>
              <w:t>10</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20DA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F2B69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532F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3 - Player Movemen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5A96FD" w14:textId="70B38B5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Teleport to target and controller joystick rotation – Minigame (include gaze and manipulation)</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5F260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6: Due 11/2</w:t>
            </w:r>
          </w:p>
        </w:tc>
      </w:tr>
      <w:tr w:rsidR="007025FB" w:rsidRPr="007025FB" w14:paraId="3BDEBEE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A4E11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5B995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F5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8820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4 - UI/UX</w:t>
            </w:r>
          </w:p>
          <w:p w14:paraId="51519AB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94E80" w14:textId="793BEAA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Scale, motion, user comfort, and spatial vs. diegetic UI.  VR Project Proposal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54D2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7: Due 11/9</w:t>
            </w:r>
          </w:p>
        </w:tc>
      </w:tr>
      <w:tr w:rsidR="007025FB" w:rsidRPr="007025FB" w14:paraId="106EB19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4E214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602CB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1171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0A62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F3E2B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4E571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8, VR Project Proposal: Due 11/16</w:t>
            </w:r>
          </w:p>
        </w:tc>
      </w:tr>
      <w:tr w:rsidR="007025FB" w:rsidRPr="007025FB" w14:paraId="495BBB7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FD13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9D8E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3</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349B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4</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E1075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E478F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1711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45250960"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3D51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81CB4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0</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608EC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5156C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B1A3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A58F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A6860A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E5808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801D3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7</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EDE24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8</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FB8E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Video Preparation</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66032" w14:textId="77777777" w:rsidR="007025FB" w:rsidRPr="007025FB" w:rsidRDefault="007025FB" w:rsidP="007025FB">
            <w:pPr>
              <w:rPr>
                <w:rFonts w:ascii="Calibri" w:hAnsi="Calibri" w:cs="Calibri"/>
                <w:sz w:val="22"/>
                <w:szCs w:val="22"/>
              </w:rPr>
            </w:pPr>
            <w:proofErr w:type="gramStart"/>
            <w:r w:rsidRPr="007025FB">
              <w:rPr>
                <w:rFonts w:ascii="Calibri" w:hAnsi="Calibri" w:cs="Calibri"/>
                <w:sz w:val="22"/>
                <w:szCs w:val="22"/>
              </w:rPr>
              <w:t>Post Mortem</w:t>
            </w:r>
            <w:proofErr w:type="gramEnd"/>
            <w:r w:rsidRPr="007025FB">
              <w:rPr>
                <w:rFonts w:ascii="Calibri" w:hAnsi="Calibri" w:cs="Calibri"/>
                <w:sz w:val="22"/>
                <w:szCs w:val="22"/>
              </w:rPr>
              <w:t xml:space="preserve"> (what went well, what went wrong, how to improve)</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1540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Due 12/7</w:t>
            </w:r>
          </w:p>
        </w:tc>
      </w:tr>
      <w:tr w:rsidR="007025FB" w:rsidRPr="007025FB" w14:paraId="7D2BA6F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507BA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FINALS</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463C0" w14:textId="10D78890" w:rsidR="007025FB" w:rsidRPr="007025FB" w:rsidRDefault="007025FB" w:rsidP="007025FB">
            <w:pPr>
              <w:rPr>
                <w:rFonts w:ascii="Calibri" w:hAnsi="Calibri" w:cs="Calibri"/>
                <w:sz w:val="22"/>
                <w:szCs w:val="22"/>
              </w:rPr>
            </w:pP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938B6D" w14:textId="38AB0EC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75170B">
              <w:rPr>
                <w:rFonts w:ascii="Calibri" w:hAnsi="Calibri" w:cs="Calibri"/>
                <w:sz w:val="22"/>
                <w:szCs w:val="22"/>
              </w:rPr>
              <w:t>12/15</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58A3C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90A2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tudents will play their presentation video for the clas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BF76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Due 12/14</w:t>
            </w:r>
          </w:p>
        </w:tc>
      </w:tr>
    </w:tbl>
    <w:p w14:paraId="4DC44AA3" w14:textId="77777777" w:rsidR="00A51FDA" w:rsidRPr="005C5CB9" w:rsidRDefault="00A51FDA" w:rsidP="007025FB">
      <w:pPr>
        <w:pStyle w:val="Subtitle"/>
      </w:pPr>
    </w:p>
    <w:p w14:paraId="7E703903" w14:textId="77777777" w:rsidR="00A77789" w:rsidRPr="005C5CB9" w:rsidRDefault="00A77789" w:rsidP="007B10CB">
      <w:pPr>
        <w:pStyle w:val="Subtitle"/>
        <w:rPr>
          <w:u w:val="single"/>
        </w:rPr>
      </w:pPr>
    </w:p>
    <w:p w14:paraId="32481436" w14:textId="77777777" w:rsidR="00A77789" w:rsidRPr="005C5CB9" w:rsidRDefault="00A77789" w:rsidP="007B10CB">
      <w:pPr>
        <w:pStyle w:val="Subtitle"/>
        <w:rPr>
          <w:u w:val="single"/>
        </w:rPr>
      </w:pPr>
    </w:p>
    <w:p w14:paraId="123C39A8" w14:textId="77777777" w:rsidR="00AA74CD" w:rsidRPr="005C5CB9" w:rsidRDefault="00AA74CD" w:rsidP="007B10CB">
      <w:pPr>
        <w:pStyle w:val="Subtitle"/>
        <w:rPr>
          <w:u w:val="single"/>
        </w:rPr>
      </w:pPr>
    </w:p>
    <w:p w14:paraId="2B7C93EF" w14:textId="77777777" w:rsidR="00D5769C" w:rsidRPr="005C5CB9" w:rsidRDefault="00D5769C" w:rsidP="00A51FDA">
      <w:pPr>
        <w:pStyle w:val="Subtitle"/>
        <w:rPr>
          <w:u w:val="single"/>
        </w:rPr>
      </w:pPr>
    </w:p>
    <w:p w14:paraId="6544109D" w14:textId="77777777" w:rsidR="00477D14" w:rsidRPr="005C5CB9" w:rsidRDefault="006804FD" w:rsidP="00A51FDA">
      <w:pPr>
        <w:pStyle w:val="Subtitle"/>
        <w:rPr>
          <w:u w:val="single"/>
        </w:rPr>
      </w:pPr>
      <w:r w:rsidRPr="005C5CB9">
        <w:rPr>
          <w:u w:val="single"/>
        </w:rPr>
        <w:t>Computers/Software/Printers:</w:t>
      </w:r>
      <w:r w:rsidRPr="005C5CB9">
        <w:rPr>
          <w:b w:val="0"/>
        </w:rPr>
        <w:t xml:space="preserve">    </w:t>
      </w:r>
    </w:p>
    <w:p w14:paraId="7F3E3A3D" w14:textId="77777777" w:rsidR="00477D14" w:rsidRPr="005C5CB9" w:rsidRDefault="00477D14" w:rsidP="002204BC">
      <w:pPr>
        <w:pStyle w:val="Subtitle"/>
        <w:ind w:left="720"/>
        <w:rPr>
          <w:b w:val="0"/>
        </w:rPr>
      </w:pPr>
    </w:p>
    <w:p w14:paraId="69AC233B" w14:textId="522DCF97" w:rsidR="00C70E9E" w:rsidRDefault="00726A10" w:rsidP="00A2449E">
      <w:pPr>
        <w:pStyle w:val="Subtitle"/>
        <w:ind w:left="360"/>
        <w:rPr>
          <w:b w:val="0"/>
        </w:rPr>
      </w:pPr>
      <w:r w:rsidRPr="00726A10">
        <w:rPr>
          <w:bCs/>
        </w:rPr>
        <w:t xml:space="preserve">This is an </w:t>
      </w:r>
      <w:r>
        <w:rPr>
          <w:bCs/>
        </w:rPr>
        <w:t>ONLINE</w:t>
      </w:r>
      <w:r w:rsidRPr="00726A10">
        <w:rPr>
          <w:bCs/>
        </w:rPr>
        <w:t xml:space="preserve"> </w:t>
      </w:r>
      <w:r w:rsidR="00C70E9E" w:rsidRPr="00726A10">
        <w:rPr>
          <w:bCs/>
        </w:rPr>
        <w:t>course;</w:t>
      </w:r>
      <w:r w:rsidRPr="00726A10">
        <w:rPr>
          <w:bCs/>
        </w:rPr>
        <w:t xml:space="preserve"> students are expected to use their own PC</w:t>
      </w:r>
      <w:r>
        <w:rPr>
          <w:bCs/>
        </w:rPr>
        <w:t>/L</w:t>
      </w:r>
      <w:r w:rsidRPr="00726A10">
        <w:rPr>
          <w:bCs/>
        </w:rPr>
        <w:t>apto</w:t>
      </w:r>
      <w:r w:rsidR="00C70E9E">
        <w:rPr>
          <w:bCs/>
        </w:rPr>
        <w:t xml:space="preserve">p </w:t>
      </w:r>
      <w:r w:rsidRPr="00726A10">
        <w:rPr>
          <w:bCs/>
        </w:rPr>
        <w:t>to complete assignments and projects</w:t>
      </w:r>
      <w:r>
        <w:rPr>
          <w:b w:val="0"/>
        </w:rPr>
        <w:t>.</w:t>
      </w:r>
    </w:p>
    <w:p w14:paraId="3D1EFFC3" w14:textId="77777777" w:rsidR="00C70E9E" w:rsidRDefault="00C70E9E" w:rsidP="00C70E9E">
      <w:pPr>
        <w:pStyle w:val="Subtitle"/>
        <w:ind w:left="360"/>
        <w:rPr>
          <w:b w:val="0"/>
        </w:rPr>
      </w:pPr>
      <w:r w:rsidRPr="005C5CB9">
        <w:rPr>
          <w:b w:val="0"/>
        </w:rPr>
        <w:t>It is a computer security policy of NHTI that student PC’s or laptops must NEVER be connected to the NHTI network using an 802.3 (wired Ethernet) connection.</w:t>
      </w:r>
    </w:p>
    <w:p w14:paraId="04A66F31" w14:textId="57F12EAD" w:rsidR="00C70E9E" w:rsidRPr="005C5CB9" w:rsidRDefault="00C70E9E" w:rsidP="00C70E9E">
      <w:pPr>
        <w:pStyle w:val="Subtitle"/>
        <w:ind w:left="360"/>
        <w:rPr>
          <w:b w:val="0"/>
        </w:rPr>
      </w:pPr>
      <w:r>
        <w:rPr>
          <w:b w:val="0"/>
        </w:rPr>
        <w:t>N</w:t>
      </w:r>
      <w:r w:rsidRPr="005C5CB9">
        <w:rPr>
          <w:b w:val="0"/>
        </w:rPr>
        <w:t>either the instructor nor NHTI is responsible for providing technical support for a student’s PC</w:t>
      </w:r>
      <w:r>
        <w:rPr>
          <w:b w:val="0"/>
        </w:rPr>
        <w:t>/L</w:t>
      </w:r>
      <w:r w:rsidRPr="005C5CB9">
        <w:rPr>
          <w:b w:val="0"/>
        </w:rPr>
        <w:t xml:space="preserve">aptop.   </w:t>
      </w:r>
    </w:p>
    <w:p w14:paraId="571D2181" w14:textId="2E1A1878" w:rsidR="00C70E9E" w:rsidRDefault="00C70E9E" w:rsidP="00A2449E">
      <w:pPr>
        <w:pStyle w:val="Subtitle"/>
        <w:ind w:left="360"/>
        <w:rPr>
          <w:b w:val="0"/>
        </w:rPr>
      </w:pPr>
    </w:p>
    <w:p w14:paraId="3A298B30" w14:textId="2953862A" w:rsidR="00C70E9E" w:rsidRDefault="00C70E9E" w:rsidP="00A2449E">
      <w:pPr>
        <w:pStyle w:val="Subtitle"/>
        <w:ind w:left="360"/>
        <w:rPr>
          <w:bCs/>
          <w:u w:val="single"/>
        </w:rPr>
      </w:pPr>
      <w:r w:rsidRPr="00C70E9E">
        <w:rPr>
          <w:bCs/>
          <w:u w:val="single"/>
        </w:rPr>
        <w:t>Augmented Reality (AR), 8/31/2020 - 10/19/2020</w:t>
      </w:r>
    </w:p>
    <w:p w14:paraId="301F6A08" w14:textId="77777777" w:rsidR="00C70E9E" w:rsidRDefault="00C70E9E" w:rsidP="00A2449E">
      <w:pPr>
        <w:pStyle w:val="Subtitle"/>
        <w:ind w:left="360"/>
        <w:rPr>
          <w:b w:val="0"/>
        </w:rPr>
      </w:pPr>
      <w:r>
        <w:rPr>
          <w:b w:val="0"/>
        </w:rPr>
        <w:t>Students are required to use their own Android smartphone for the AR portion of the class.</w:t>
      </w:r>
    </w:p>
    <w:p w14:paraId="336F56AB" w14:textId="5F936AF7" w:rsidR="00C70E9E" w:rsidRDefault="00C70E9E" w:rsidP="00A2449E">
      <w:pPr>
        <w:pStyle w:val="Subtitle"/>
        <w:ind w:left="360"/>
      </w:pPr>
      <w:bookmarkStart w:id="1" w:name="_Hlk49344380"/>
      <w:r>
        <w:rPr>
          <w:b w:val="0"/>
        </w:rPr>
        <w:t xml:space="preserve">Refer to the list of supported devices provided by Google, under “Android Play”:  </w:t>
      </w:r>
      <w:hyperlink r:id="rId13" w:anchor="android_play" w:history="1">
        <w:r>
          <w:rPr>
            <w:rStyle w:val="Hyperlink"/>
          </w:rPr>
          <w:t>https://developers.google.com/ar/discover/supported-devices#android_play</w:t>
        </w:r>
      </w:hyperlink>
    </w:p>
    <w:bookmarkEnd w:id="1"/>
    <w:p w14:paraId="4745BB27" w14:textId="77777777" w:rsidR="00C70E9E" w:rsidRPr="00C70E9E" w:rsidRDefault="00C70E9E" w:rsidP="00A2449E">
      <w:pPr>
        <w:pStyle w:val="Subtitle"/>
        <w:ind w:left="360"/>
        <w:rPr>
          <w:b w:val="0"/>
        </w:rPr>
      </w:pPr>
    </w:p>
    <w:p w14:paraId="114D22E2" w14:textId="357B7394" w:rsidR="00A2449E" w:rsidRPr="005C5CB9" w:rsidRDefault="00726A10" w:rsidP="00A2449E">
      <w:pPr>
        <w:pStyle w:val="Subtitle"/>
        <w:ind w:left="360"/>
        <w:rPr>
          <w:b w:val="0"/>
        </w:rPr>
      </w:pPr>
      <w:r w:rsidRPr="00C70E9E">
        <w:rPr>
          <w:b w:val="0"/>
          <w:i/>
          <w:iCs/>
        </w:rPr>
        <w:t>Please contact</w:t>
      </w:r>
      <w:r>
        <w:rPr>
          <w:b w:val="0"/>
        </w:rPr>
        <w:t xml:space="preserve"> </w:t>
      </w:r>
      <w:r w:rsidRPr="00726A10">
        <w:rPr>
          <w:bCs/>
        </w:rPr>
        <w:t xml:space="preserve">Professor </w:t>
      </w:r>
      <w:proofErr w:type="spellStart"/>
      <w:r w:rsidRPr="00726A10">
        <w:rPr>
          <w:bCs/>
        </w:rPr>
        <w:t>Walek</w:t>
      </w:r>
      <w:proofErr w:type="spellEnd"/>
      <w:r>
        <w:rPr>
          <w:b w:val="0"/>
        </w:rPr>
        <w:t xml:space="preserve"> </w:t>
      </w:r>
      <w:r w:rsidRPr="00C70E9E">
        <w:rPr>
          <w:b w:val="0"/>
          <w:i/>
          <w:iCs/>
        </w:rPr>
        <w:t xml:space="preserve">if you do not have an Android </w:t>
      </w:r>
      <w:r w:rsidR="00C70E9E" w:rsidRPr="00C70E9E">
        <w:rPr>
          <w:b w:val="0"/>
          <w:i/>
          <w:iCs/>
        </w:rPr>
        <w:t>phone/tablet</w:t>
      </w:r>
      <w:r w:rsidRPr="00C70E9E">
        <w:rPr>
          <w:b w:val="0"/>
          <w:i/>
          <w:iCs/>
        </w:rPr>
        <w:t xml:space="preserve"> that meets the requirements for this course</w:t>
      </w:r>
      <w:r>
        <w:t xml:space="preserve">.  </w:t>
      </w:r>
      <w:r>
        <w:rPr>
          <w:b w:val="0"/>
        </w:rPr>
        <w:t xml:space="preserve"> </w:t>
      </w:r>
    </w:p>
    <w:p w14:paraId="57400128" w14:textId="23CAEFAD" w:rsidR="00A2449E" w:rsidRDefault="00A2449E" w:rsidP="00A2449E">
      <w:pPr>
        <w:pStyle w:val="Subtitle"/>
        <w:ind w:left="360"/>
        <w:rPr>
          <w:b w:val="0"/>
        </w:rPr>
      </w:pPr>
    </w:p>
    <w:p w14:paraId="3B597918" w14:textId="633A253F" w:rsidR="00B94271" w:rsidRPr="00B94271" w:rsidRDefault="00B94271" w:rsidP="00A2449E">
      <w:pPr>
        <w:pStyle w:val="Subtitle"/>
        <w:ind w:left="360"/>
        <w:rPr>
          <w:bCs/>
          <w:u w:val="single"/>
        </w:rPr>
      </w:pPr>
      <w:r w:rsidRPr="00B94271">
        <w:rPr>
          <w:bCs/>
          <w:u w:val="single"/>
        </w:rPr>
        <w:t>Virtual Reality (VR), 10/19/2020 – 12/7/2020</w:t>
      </w:r>
    </w:p>
    <w:p w14:paraId="6A512CD8" w14:textId="77777777" w:rsidR="00B94271" w:rsidRDefault="00B94271" w:rsidP="00A2449E">
      <w:pPr>
        <w:pStyle w:val="Subtitle"/>
        <w:ind w:left="360"/>
        <w:rPr>
          <w:b w:val="0"/>
        </w:rPr>
      </w:pPr>
    </w:p>
    <w:p w14:paraId="4D793931" w14:textId="35110DF5" w:rsidR="00A2449E" w:rsidRPr="005C5CB9" w:rsidRDefault="00B94271" w:rsidP="00A2449E">
      <w:pPr>
        <w:pStyle w:val="Subtitle"/>
        <w:ind w:left="360"/>
        <w:rPr>
          <w:b w:val="0"/>
        </w:rPr>
      </w:pPr>
      <w:r>
        <w:rPr>
          <w:b w:val="0"/>
        </w:rPr>
        <w:t xml:space="preserve">Course requires the use of a VR headset; students must contact </w:t>
      </w:r>
      <w:r w:rsidRPr="00B94271">
        <w:rPr>
          <w:bCs/>
        </w:rPr>
        <w:t xml:space="preserve">Professor </w:t>
      </w:r>
      <w:proofErr w:type="spellStart"/>
      <w:r w:rsidRPr="00B94271">
        <w:rPr>
          <w:bCs/>
        </w:rPr>
        <w:t>Walek</w:t>
      </w:r>
      <w:proofErr w:type="spellEnd"/>
      <w:r>
        <w:rPr>
          <w:b w:val="0"/>
        </w:rPr>
        <w:t xml:space="preserve"> for access to NHTI provided HMD Odyssey devices.</w:t>
      </w:r>
    </w:p>
    <w:p w14:paraId="6EE1EBC7" w14:textId="77777777" w:rsidR="00B94271" w:rsidRDefault="00B94271" w:rsidP="00A2449E">
      <w:pPr>
        <w:pStyle w:val="Subtitle"/>
        <w:ind w:left="360"/>
        <w:rPr>
          <w:b w:val="0"/>
        </w:rPr>
      </w:pPr>
    </w:p>
    <w:p w14:paraId="3E93E897" w14:textId="47324731" w:rsidR="00A2449E" w:rsidRPr="005C5CB9" w:rsidRDefault="00B94271" w:rsidP="00A2449E">
      <w:pPr>
        <w:pStyle w:val="Subtitle"/>
        <w:ind w:left="360"/>
        <w:rPr>
          <w:b w:val="0"/>
        </w:rPr>
      </w:pPr>
      <w:r>
        <w:rPr>
          <w:b w:val="0"/>
        </w:rPr>
        <w:t xml:space="preserve">Students may use their own VR headset if it meets the requirements of the class; students must contact either the instructor or </w:t>
      </w:r>
      <w:r w:rsidRPr="00B94271">
        <w:rPr>
          <w:bCs/>
        </w:rPr>
        <w:t xml:space="preserve">Professor </w:t>
      </w:r>
      <w:proofErr w:type="spellStart"/>
      <w:r w:rsidRPr="00B94271">
        <w:rPr>
          <w:bCs/>
        </w:rPr>
        <w:t>Walek</w:t>
      </w:r>
      <w:proofErr w:type="spellEnd"/>
      <w:r>
        <w:rPr>
          <w:b w:val="0"/>
        </w:rPr>
        <w:t xml:space="preserve"> to confirm.</w:t>
      </w:r>
    </w:p>
    <w:p w14:paraId="24BE78CC" w14:textId="77777777" w:rsidR="00A2449E" w:rsidRPr="005C5CB9" w:rsidRDefault="00A2449E" w:rsidP="00A2449E">
      <w:pPr>
        <w:pStyle w:val="Subtitle"/>
        <w:rPr>
          <w:b w:val="0"/>
        </w:rPr>
      </w:pPr>
    </w:p>
    <w:p w14:paraId="3A2D0213" w14:textId="77777777" w:rsidR="00A2449E" w:rsidRPr="005C5CB9" w:rsidRDefault="00A2449E" w:rsidP="00A2449E">
      <w:pPr>
        <w:pStyle w:val="Subtitle"/>
        <w:ind w:left="360"/>
        <w:rPr>
          <w:b w:val="0"/>
        </w:rPr>
      </w:pPr>
      <w:r w:rsidRPr="005C5CB9">
        <w:rPr>
          <w:b w:val="0"/>
        </w:rPr>
        <w:t>It is the student’s responsibility to have access to a PC and the ability to:</w:t>
      </w:r>
    </w:p>
    <w:p w14:paraId="6BB5762E" w14:textId="77777777" w:rsidR="00A2449E" w:rsidRPr="005C5CB9" w:rsidRDefault="00A2449E" w:rsidP="00A2449E">
      <w:pPr>
        <w:pStyle w:val="Subtitle"/>
        <w:ind w:left="360"/>
        <w:rPr>
          <w:b w:val="0"/>
        </w:rPr>
      </w:pPr>
    </w:p>
    <w:p w14:paraId="2B83B667" w14:textId="77777777" w:rsidR="00A2449E" w:rsidRPr="005C5CB9" w:rsidRDefault="00A2449E" w:rsidP="00A2449E">
      <w:pPr>
        <w:pStyle w:val="Subtitle"/>
        <w:numPr>
          <w:ilvl w:val="0"/>
          <w:numId w:val="6"/>
        </w:numPr>
        <w:ind w:left="1080"/>
        <w:rPr>
          <w:b w:val="0"/>
        </w:rPr>
      </w:pPr>
      <w:r w:rsidRPr="005C5CB9">
        <w:rPr>
          <w:b w:val="0"/>
        </w:rPr>
        <w:t>connect to the web and access SIS and Canvas,</w:t>
      </w:r>
    </w:p>
    <w:p w14:paraId="76F95246" w14:textId="77777777" w:rsidR="00A2449E" w:rsidRPr="005C5CB9" w:rsidRDefault="00A2449E" w:rsidP="00A2449E">
      <w:pPr>
        <w:pStyle w:val="Subtitle"/>
        <w:numPr>
          <w:ilvl w:val="0"/>
          <w:numId w:val="6"/>
        </w:numPr>
        <w:ind w:left="1080"/>
        <w:rPr>
          <w:b w:val="0"/>
        </w:rPr>
      </w:pPr>
      <w:r w:rsidRPr="005C5CB9">
        <w:rPr>
          <w:b w:val="0"/>
        </w:rPr>
        <w:t xml:space="preserve">use their NHTI email account to send and receive </w:t>
      </w:r>
      <w:proofErr w:type="gramStart"/>
      <w:r w:rsidRPr="005C5CB9">
        <w:rPr>
          <w:b w:val="0"/>
        </w:rPr>
        <w:t>email;</w:t>
      </w:r>
      <w:proofErr w:type="gramEnd"/>
      <w:r w:rsidRPr="005C5CB9">
        <w:rPr>
          <w:b w:val="0"/>
        </w:rPr>
        <w:t xml:space="preserve"> including attachments,</w:t>
      </w:r>
    </w:p>
    <w:p w14:paraId="55D644DC" w14:textId="77777777" w:rsidR="00A2449E" w:rsidRPr="005C5CB9" w:rsidRDefault="00A2449E" w:rsidP="00A2449E">
      <w:pPr>
        <w:pStyle w:val="Subtitle"/>
        <w:numPr>
          <w:ilvl w:val="0"/>
          <w:numId w:val="6"/>
        </w:numPr>
        <w:ind w:left="1080"/>
        <w:rPr>
          <w:b w:val="0"/>
        </w:rPr>
      </w:pPr>
      <w:r w:rsidRPr="005C5CB9">
        <w:rPr>
          <w:b w:val="0"/>
        </w:rPr>
        <w:t>use a word processor (e.g. Word) to produce documents,</w:t>
      </w:r>
    </w:p>
    <w:p w14:paraId="181C8876" w14:textId="36B0D8EF" w:rsidR="00A2449E" w:rsidRPr="005C5CB9" w:rsidRDefault="00A2449E" w:rsidP="00A2449E">
      <w:pPr>
        <w:pStyle w:val="Subtitle"/>
        <w:numPr>
          <w:ilvl w:val="0"/>
          <w:numId w:val="6"/>
        </w:numPr>
        <w:ind w:left="1080"/>
        <w:rPr>
          <w:b w:val="0"/>
        </w:rPr>
      </w:pPr>
      <w:r w:rsidRPr="005C5CB9">
        <w:rPr>
          <w:b w:val="0"/>
        </w:rPr>
        <w:t xml:space="preserve">store and retrieve files </w:t>
      </w:r>
      <w:r w:rsidR="00B94271">
        <w:rPr>
          <w:b w:val="0"/>
        </w:rPr>
        <w:t>online through GitHub or GitHub Desktop</w:t>
      </w:r>
    </w:p>
    <w:p w14:paraId="19ABD6DC" w14:textId="77777777" w:rsidR="00A2449E" w:rsidRPr="005C5CB9" w:rsidRDefault="00A2449E" w:rsidP="00A2449E">
      <w:pPr>
        <w:pStyle w:val="Subtitle"/>
        <w:numPr>
          <w:ilvl w:val="0"/>
          <w:numId w:val="6"/>
        </w:numPr>
        <w:ind w:left="1080"/>
        <w:rPr>
          <w:b w:val="0"/>
        </w:rPr>
      </w:pPr>
      <w:r w:rsidRPr="005C5CB9">
        <w:rPr>
          <w:b w:val="0"/>
        </w:rPr>
        <w:t>print pdf and Microsoft Office documents, and</w:t>
      </w:r>
    </w:p>
    <w:p w14:paraId="705E6E0A" w14:textId="77777777" w:rsidR="00A2449E" w:rsidRPr="005C5CB9" w:rsidRDefault="00A2449E" w:rsidP="00A2449E">
      <w:pPr>
        <w:pStyle w:val="Subtitle"/>
        <w:numPr>
          <w:ilvl w:val="0"/>
          <w:numId w:val="6"/>
        </w:numPr>
        <w:ind w:left="1080"/>
        <w:rPr>
          <w:b w:val="0"/>
        </w:rPr>
      </w:pPr>
      <w:r w:rsidRPr="005C5CB9">
        <w:rPr>
          <w:b w:val="0"/>
        </w:rPr>
        <w:t xml:space="preserve">install and use software utilized in this course. </w:t>
      </w:r>
    </w:p>
    <w:p w14:paraId="71B077B5" w14:textId="77777777" w:rsidR="002204BC" w:rsidRPr="005C5CB9" w:rsidRDefault="002204BC" w:rsidP="002204BC">
      <w:pPr>
        <w:pStyle w:val="Subtitle"/>
        <w:ind w:left="720"/>
        <w:rPr>
          <w:b w:val="0"/>
        </w:rPr>
      </w:pPr>
    </w:p>
    <w:p w14:paraId="19ED412F" w14:textId="77777777" w:rsidR="002204BC" w:rsidRPr="005C5CB9" w:rsidRDefault="002204BC" w:rsidP="002204BC">
      <w:pPr>
        <w:pStyle w:val="Subtitle"/>
        <w:rPr>
          <w:b w:val="0"/>
        </w:rPr>
      </w:pPr>
      <w:r w:rsidRPr="005C5CB9">
        <w:rPr>
          <w:u w:val="single"/>
        </w:rPr>
        <w:lastRenderedPageBreak/>
        <w:t>Technical Standards:</w:t>
      </w:r>
    </w:p>
    <w:p w14:paraId="3DEA673D" w14:textId="77777777" w:rsidR="002204BC" w:rsidRPr="005C5CB9" w:rsidRDefault="002204BC" w:rsidP="002204BC">
      <w:pPr>
        <w:pStyle w:val="Subtitle"/>
        <w:rPr>
          <w:b w:val="0"/>
        </w:rPr>
      </w:pPr>
    </w:p>
    <w:p w14:paraId="64876DB8" w14:textId="296CE4FB" w:rsidR="002204BC" w:rsidRPr="005C5CB9" w:rsidRDefault="002204BC" w:rsidP="002204BC">
      <w:pPr>
        <w:pStyle w:val="Subtitle"/>
        <w:ind w:left="720"/>
      </w:pPr>
      <w:r w:rsidRPr="005C5CB9">
        <w:rPr>
          <w:b w:val="0"/>
        </w:rPr>
        <w:t xml:space="preserve">If you have a concern about whether you will have an issue with the technical standards for the course, please </w:t>
      </w:r>
      <w:r w:rsidR="00B94271">
        <w:rPr>
          <w:b w:val="0"/>
        </w:rPr>
        <w:t xml:space="preserve">communicate with Professor </w:t>
      </w:r>
      <w:proofErr w:type="spellStart"/>
      <w:r w:rsidR="00B94271">
        <w:rPr>
          <w:b w:val="0"/>
        </w:rPr>
        <w:t>Walek</w:t>
      </w:r>
      <w:proofErr w:type="spellEnd"/>
      <w:r w:rsidRPr="005C5CB9">
        <w:rPr>
          <w:b w:val="0"/>
        </w:rPr>
        <w:t xml:space="preserve"> and/or the </w:t>
      </w:r>
      <w:r w:rsidR="00AA44A7" w:rsidRPr="005C5CB9">
        <w:rPr>
          <w:b w:val="0"/>
        </w:rPr>
        <w:t xml:space="preserve">Office of Accessibility Services </w:t>
      </w:r>
      <w:hyperlink r:id="rId14" w:history="1">
        <w:r w:rsidR="00AA44A7" w:rsidRPr="005C5CB9">
          <w:rPr>
            <w:rStyle w:val="Hyperlink"/>
            <w:b w:val="0"/>
          </w:rPr>
          <w:t>https://www.nhti.edu/student-resources/where-can-i-get-help-my-studies/accessibility-services</w:t>
        </w:r>
      </w:hyperlink>
      <w:r w:rsidR="00AA44A7" w:rsidRPr="005C5CB9">
        <w:rPr>
          <w:b w:val="0"/>
        </w:rPr>
        <w:t xml:space="preserve"> </w:t>
      </w:r>
    </w:p>
    <w:p w14:paraId="3A890E86" w14:textId="77777777" w:rsidR="002204BC" w:rsidRPr="005C5CB9" w:rsidRDefault="002204BC" w:rsidP="002204BC">
      <w:pPr>
        <w:pStyle w:val="Subtitle"/>
        <w:rPr>
          <w:b w:val="0"/>
        </w:rPr>
      </w:pPr>
    </w:p>
    <w:p w14:paraId="6FB507F1" w14:textId="348772D9" w:rsidR="00925FC8" w:rsidRPr="005C5CB9" w:rsidRDefault="00ED17DB" w:rsidP="00CD3D89">
      <w:pPr>
        <w:pStyle w:val="Subtitle"/>
        <w:ind w:left="720"/>
        <w:rPr>
          <w:b w:val="0"/>
        </w:rPr>
      </w:pPr>
      <w:r w:rsidRPr="005C5CB9">
        <w:rPr>
          <w:b w:val="0"/>
        </w:rPr>
        <w:t xml:space="preserve">The goal of the </w:t>
      </w:r>
      <w:r w:rsidR="00B94271">
        <w:rPr>
          <w:b w:val="0"/>
        </w:rPr>
        <w:t>assignments and projects</w:t>
      </w:r>
      <w:r w:rsidR="00CD3D89" w:rsidRPr="00CD3D89">
        <w:rPr>
          <w:b w:val="0"/>
        </w:rPr>
        <w:t xml:space="preserve"> </w:t>
      </w:r>
      <w:r w:rsidR="00CD3D89" w:rsidRPr="005C5CB9">
        <w:rPr>
          <w:b w:val="0"/>
        </w:rPr>
        <w:t>in this course</w:t>
      </w:r>
      <w:r w:rsidR="00CD3D89">
        <w:rPr>
          <w:b w:val="0"/>
        </w:rPr>
        <w:t>, and the limited time students are given to complete them,</w:t>
      </w:r>
      <w:r w:rsidR="00925FC8" w:rsidRPr="005C5CB9">
        <w:rPr>
          <w:b w:val="0"/>
        </w:rPr>
        <w:t xml:space="preserve"> is to develop and measure the skills, knowledge, and practices required by the </w:t>
      </w:r>
      <w:r w:rsidR="00EC4177" w:rsidRPr="005C5CB9">
        <w:rPr>
          <w:b w:val="0"/>
        </w:rPr>
        <w:t xml:space="preserve">gaming </w:t>
      </w:r>
      <w:r w:rsidR="00925FC8" w:rsidRPr="005C5CB9">
        <w:rPr>
          <w:b w:val="0"/>
        </w:rPr>
        <w:t>and/or computer industry.</w:t>
      </w:r>
    </w:p>
    <w:p w14:paraId="0EFEA143" w14:textId="77777777" w:rsidR="00925FC8" w:rsidRPr="005C5CB9" w:rsidRDefault="00925FC8" w:rsidP="002204BC">
      <w:pPr>
        <w:pStyle w:val="Subtitle"/>
        <w:rPr>
          <w:b w:val="0"/>
        </w:rPr>
      </w:pPr>
    </w:p>
    <w:p w14:paraId="597D52CB" w14:textId="77777777" w:rsidR="00477D14" w:rsidRPr="005C5CB9" w:rsidRDefault="002204BC" w:rsidP="002204BC">
      <w:pPr>
        <w:pStyle w:val="Subtitle"/>
      </w:pPr>
      <w:r w:rsidRPr="005C5CB9">
        <w:rPr>
          <w:u w:val="single"/>
        </w:rPr>
        <w:t>Class Cancelations:</w:t>
      </w:r>
      <w:r w:rsidRPr="005C5CB9">
        <w:t xml:space="preserve">  </w:t>
      </w:r>
    </w:p>
    <w:p w14:paraId="37DE0C37" w14:textId="77777777" w:rsidR="00477D14" w:rsidRPr="005C5CB9" w:rsidRDefault="00477D14" w:rsidP="002204BC">
      <w:pPr>
        <w:pStyle w:val="Subtitle"/>
      </w:pPr>
    </w:p>
    <w:p w14:paraId="5C8764FB" w14:textId="77777777" w:rsidR="00477D14" w:rsidRPr="005C5CB9" w:rsidRDefault="00477D14" w:rsidP="00477D14">
      <w:pPr>
        <w:pStyle w:val="Subtitle"/>
        <w:ind w:left="720"/>
        <w:rPr>
          <w:rStyle w:val="Hyperlink"/>
          <w:color w:val="auto"/>
          <w:u w:val="none"/>
        </w:rPr>
      </w:pPr>
      <w:r w:rsidRPr="005C5CB9">
        <w:rPr>
          <w:rStyle w:val="Hyperlink"/>
          <w:color w:val="auto"/>
          <w:u w:val="none"/>
        </w:rPr>
        <w:t>Campus wide Cancellation:</w:t>
      </w:r>
    </w:p>
    <w:p w14:paraId="5139EA91" w14:textId="77777777" w:rsidR="00477D14" w:rsidRPr="005C5CB9" w:rsidRDefault="00477D14" w:rsidP="00477D14">
      <w:pPr>
        <w:pStyle w:val="Subtitle"/>
        <w:ind w:left="720"/>
        <w:rPr>
          <w:rStyle w:val="Hyperlink"/>
        </w:rPr>
      </w:pPr>
    </w:p>
    <w:p w14:paraId="35E8A068" w14:textId="77777777" w:rsidR="002204BC" w:rsidRPr="005C5CB9" w:rsidRDefault="00F52B94" w:rsidP="00477D14">
      <w:pPr>
        <w:pStyle w:val="Subtitle"/>
        <w:ind w:left="720"/>
        <w:rPr>
          <w:b w:val="0"/>
        </w:rPr>
      </w:pPr>
      <w:hyperlink r:id="rId15" w:history="1">
        <w:r w:rsidR="002204BC" w:rsidRPr="005C5CB9">
          <w:rPr>
            <w:rStyle w:val="Hyperlink"/>
          </w:rPr>
          <w:t>http://www.nhti.edu/student-life/student-handbook/cancellations-and-delays</w:t>
        </w:r>
      </w:hyperlink>
    </w:p>
    <w:p w14:paraId="385E868E" w14:textId="77777777" w:rsidR="002204BC" w:rsidRPr="005C5CB9" w:rsidRDefault="002204BC" w:rsidP="00477D14">
      <w:pPr>
        <w:pStyle w:val="Subtitle"/>
        <w:ind w:left="720"/>
      </w:pPr>
    </w:p>
    <w:p w14:paraId="1D5CC816" w14:textId="77777777" w:rsidR="00477D14" w:rsidRPr="005C5CB9" w:rsidRDefault="00477D14" w:rsidP="00C83E02">
      <w:pPr>
        <w:pStyle w:val="Subtitle"/>
        <w:ind w:left="720"/>
        <w:rPr>
          <w:b w:val="0"/>
        </w:rPr>
      </w:pPr>
      <w:r w:rsidRPr="005C5CB9">
        <w:rPr>
          <w:b w:val="0"/>
        </w:rPr>
        <w:t xml:space="preserve">Students should also sign up for alerts to be sent to their email and/or mobile phone.  </w:t>
      </w:r>
      <w:hyperlink r:id="rId16" w:history="1">
        <w:r w:rsidRPr="005C5CB9">
          <w:rPr>
            <w:rStyle w:val="Hyperlink"/>
            <w:b w:val="0"/>
          </w:rPr>
          <w:t>https://www.nhti.edu/student-life/campus-safety/nhti-alerts</w:t>
        </w:r>
      </w:hyperlink>
      <w:r w:rsidRPr="005C5CB9">
        <w:rPr>
          <w:b w:val="0"/>
        </w:rPr>
        <w:t xml:space="preserve"> </w:t>
      </w:r>
    </w:p>
    <w:p w14:paraId="0B74A6F2" w14:textId="77777777" w:rsidR="00477D14" w:rsidRPr="005C5CB9" w:rsidRDefault="00477D14" w:rsidP="00477D14">
      <w:pPr>
        <w:pStyle w:val="Subtitle"/>
        <w:ind w:left="720"/>
        <w:rPr>
          <w:rStyle w:val="Hyperlink"/>
          <w:color w:val="auto"/>
          <w:u w:val="none"/>
        </w:rPr>
      </w:pPr>
    </w:p>
    <w:p w14:paraId="1535592C" w14:textId="77777777" w:rsidR="00477D14" w:rsidRPr="005C5CB9" w:rsidRDefault="00F338E1" w:rsidP="00477D14">
      <w:pPr>
        <w:pStyle w:val="Subtitle"/>
        <w:ind w:left="720"/>
        <w:rPr>
          <w:rStyle w:val="Hyperlink"/>
          <w:color w:val="auto"/>
          <w:u w:val="none"/>
        </w:rPr>
      </w:pPr>
      <w:r w:rsidRPr="005C5CB9">
        <w:rPr>
          <w:rStyle w:val="Hyperlink"/>
          <w:color w:val="auto"/>
          <w:u w:val="none"/>
        </w:rPr>
        <w:t>Cancelling this Class</w:t>
      </w:r>
      <w:r w:rsidR="00477D14" w:rsidRPr="005C5CB9">
        <w:rPr>
          <w:rStyle w:val="Hyperlink"/>
          <w:color w:val="auto"/>
          <w:u w:val="none"/>
        </w:rPr>
        <w:t>:</w:t>
      </w:r>
    </w:p>
    <w:p w14:paraId="3AAABCDC" w14:textId="77777777" w:rsidR="00477D14" w:rsidRPr="005C5CB9" w:rsidRDefault="00477D14" w:rsidP="00477D14">
      <w:pPr>
        <w:pStyle w:val="FootnoteText"/>
        <w:rPr>
          <w:szCs w:val="18"/>
        </w:rPr>
      </w:pPr>
    </w:p>
    <w:p w14:paraId="431C0F86" w14:textId="77777777" w:rsidR="00477D14" w:rsidRPr="005C5CB9" w:rsidRDefault="00477D14" w:rsidP="00477D14">
      <w:pPr>
        <w:pStyle w:val="FootnoteText"/>
        <w:ind w:left="720"/>
        <w:rPr>
          <w:szCs w:val="18"/>
        </w:rPr>
      </w:pPr>
      <w:r w:rsidRPr="005C5CB9">
        <w:rPr>
          <w:szCs w:val="18"/>
        </w:rPr>
        <w:t>When the instructor cancels or delays the start of lecture/lab, the instructor will post the cancellation to the course’s Canvas and send an email to students’ email accounts as far in advance as possible.  The same notice will be posted in the corresponding classroom/lab.</w:t>
      </w:r>
    </w:p>
    <w:p w14:paraId="268C6C16" w14:textId="77777777" w:rsidR="00477D14" w:rsidRPr="005C5CB9" w:rsidRDefault="00477D14" w:rsidP="002204BC">
      <w:pPr>
        <w:pStyle w:val="Subtitle"/>
        <w:rPr>
          <w:u w:val="single"/>
        </w:rPr>
      </w:pPr>
    </w:p>
    <w:p w14:paraId="741B4AC0" w14:textId="77777777" w:rsidR="002204BC" w:rsidRPr="005C5CB9" w:rsidRDefault="002204BC" w:rsidP="002204BC">
      <w:pPr>
        <w:pStyle w:val="Subtitle"/>
        <w:rPr>
          <w:b w:val="0"/>
        </w:rPr>
      </w:pPr>
      <w:r w:rsidRPr="005C5CB9">
        <w:rPr>
          <w:u w:val="single"/>
        </w:rPr>
        <w:t xml:space="preserve">Student Communication Responsibility: </w:t>
      </w:r>
      <w:r w:rsidR="006804FD" w:rsidRPr="005C5CB9">
        <w:rPr>
          <w:b w:val="0"/>
        </w:rPr>
        <w:t xml:space="preserve">   </w:t>
      </w:r>
    </w:p>
    <w:p w14:paraId="560FA1E2" w14:textId="77777777" w:rsidR="002204BC" w:rsidRPr="005C5CB9" w:rsidRDefault="002204BC" w:rsidP="00F338E1">
      <w:pPr>
        <w:pStyle w:val="Subtitle"/>
        <w:ind w:left="360"/>
      </w:pPr>
    </w:p>
    <w:p w14:paraId="30C237F0" w14:textId="77777777" w:rsidR="002204BC" w:rsidRPr="005C5CB9" w:rsidRDefault="002204BC" w:rsidP="00F338E1">
      <w:pPr>
        <w:pStyle w:val="Subtitle"/>
        <w:numPr>
          <w:ilvl w:val="0"/>
          <w:numId w:val="5"/>
        </w:numPr>
        <w:ind w:left="1080"/>
        <w:rPr>
          <w:color w:val="FF0000"/>
        </w:rPr>
      </w:pPr>
      <w:r w:rsidRPr="005C5CB9">
        <w:rPr>
          <w:color w:val="FF0000"/>
        </w:rPr>
        <w:t>Students are responsible for reading their NHTI student email at least once each day.</w:t>
      </w:r>
    </w:p>
    <w:p w14:paraId="25E8CE0D" w14:textId="77777777" w:rsidR="002204BC" w:rsidRPr="005C5CB9" w:rsidRDefault="002204BC" w:rsidP="00F338E1">
      <w:pPr>
        <w:pStyle w:val="Subtitle"/>
        <w:numPr>
          <w:ilvl w:val="0"/>
          <w:numId w:val="5"/>
        </w:numPr>
        <w:ind w:left="1080"/>
      </w:pPr>
      <w:r w:rsidRPr="005C5CB9">
        <w:rPr>
          <w:b w:val="0"/>
        </w:rPr>
        <w:t xml:space="preserve">Students are responsible for regularly accessing this course’s </w:t>
      </w:r>
      <w:r w:rsidR="00477D14" w:rsidRPr="005C5CB9">
        <w:rPr>
          <w:b w:val="0"/>
        </w:rPr>
        <w:t>Canvas</w:t>
      </w:r>
      <w:r w:rsidRPr="005C5CB9">
        <w:rPr>
          <w:b w:val="0"/>
        </w:rPr>
        <w:t xml:space="preserve"> for the latest course announcements</w:t>
      </w:r>
      <w:r w:rsidR="002761BB">
        <w:rPr>
          <w:b w:val="0"/>
        </w:rPr>
        <w:t xml:space="preserve"> and </w:t>
      </w:r>
      <w:r w:rsidR="00F338E1" w:rsidRPr="005C5CB9">
        <w:rPr>
          <w:b w:val="0"/>
        </w:rPr>
        <w:t>assignments</w:t>
      </w:r>
      <w:r w:rsidR="002761BB">
        <w:rPr>
          <w:b w:val="0"/>
        </w:rPr>
        <w:t>.</w:t>
      </w:r>
    </w:p>
    <w:p w14:paraId="6F3596B8" w14:textId="77777777" w:rsidR="002204BC" w:rsidRPr="005C5CB9" w:rsidRDefault="00477D14" w:rsidP="00F338E1">
      <w:pPr>
        <w:pStyle w:val="Subtitle"/>
        <w:numPr>
          <w:ilvl w:val="0"/>
          <w:numId w:val="5"/>
        </w:numPr>
        <w:ind w:left="1080"/>
      </w:pPr>
      <w:r w:rsidRPr="005C5CB9">
        <w:rPr>
          <w:b w:val="0"/>
        </w:rPr>
        <w:t>Canvas</w:t>
      </w:r>
      <w:r w:rsidR="002204BC" w:rsidRPr="005C5CB9">
        <w:rPr>
          <w:b w:val="0"/>
        </w:rPr>
        <w:t xml:space="preserve"> will be used for instructor announcements; an email noting the announcement will be sent to each student’s NHTI email account.</w:t>
      </w:r>
    </w:p>
    <w:p w14:paraId="75E4146A" w14:textId="37B961C8" w:rsidR="00DE2A69" w:rsidRPr="005C5CB9" w:rsidRDefault="00DE2A69" w:rsidP="00981B52">
      <w:pPr>
        <w:pStyle w:val="Subtitle"/>
        <w:numPr>
          <w:ilvl w:val="0"/>
          <w:numId w:val="5"/>
        </w:numPr>
        <w:ind w:left="1080"/>
      </w:pPr>
      <w:r w:rsidRPr="005C5CB9">
        <w:rPr>
          <w:b w:val="0"/>
        </w:rPr>
        <w:t>Course materials will be posted to Canvas and</w:t>
      </w:r>
      <w:r w:rsidR="00CD3D89">
        <w:rPr>
          <w:b w:val="0"/>
        </w:rPr>
        <w:t>/or a</w:t>
      </w:r>
      <w:r w:rsidRPr="005C5CB9">
        <w:rPr>
          <w:b w:val="0"/>
        </w:rPr>
        <w:t xml:space="preserve"> Git</w:t>
      </w:r>
      <w:r w:rsidR="00CD3D89">
        <w:rPr>
          <w:b w:val="0"/>
        </w:rPr>
        <w:t>H</w:t>
      </w:r>
      <w:r w:rsidRPr="005C5CB9">
        <w:rPr>
          <w:b w:val="0"/>
        </w:rPr>
        <w:t>ub</w:t>
      </w:r>
      <w:r w:rsidR="00CD3D89">
        <w:rPr>
          <w:b w:val="0"/>
        </w:rPr>
        <w:t xml:space="preserve"> repository</w:t>
      </w:r>
      <w:r w:rsidRPr="005C5CB9">
        <w:rPr>
          <w:b w:val="0"/>
        </w:rPr>
        <w:t xml:space="preserve">. </w:t>
      </w:r>
    </w:p>
    <w:p w14:paraId="49F02536" w14:textId="77777777" w:rsidR="00981B52" w:rsidRPr="005C5CB9" w:rsidRDefault="00DE2A69" w:rsidP="00981B52">
      <w:pPr>
        <w:pStyle w:val="Subtitle"/>
        <w:numPr>
          <w:ilvl w:val="0"/>
          <w:numId w:val="5"/>
        </w:numPr>
        <w:ind w:left="1080"/>
      </w:pPr>
      <w:r w:rsidRPr="005C5CB9">
        <w:rPr>
          <w:b w:val="0"/>
        </w:rPr>
        <w:t xml:space="preserve">Changes and updates to course materials will be posted to the course GitHub repository. </w:t>
      </w:r>
    </w:p>
    <w:p w14:paraId="1CD06874" w14:textId="77777777" w:rsidR="002204BC" w:rsidRPr="005C5CB9" w:rsidRDefault="00F338E1" w:rsidP="00D05E3C">
      <w:pPr>
        <w:pStyle w:val="Subtitle"/>
        <w:numPr>
          <w:ilvl w:val="0"/>
          <w:numId w:val="5"/>
        </w:numPr>
        <w:ind w:left="1080"/>
      </w:pPr>
      <w:r w:rsidRPr="005C5CB9">
        <w:rPr>
          <w:b w:val="0"/>
        </w:rPr>
        <w:t xml:space="preserve">Grades for assignments, labs, quizzes, etc. will be posted to Canvas regularly.  </w:t>
      </w:r>
    </w:p>
    <w:p w14:paraId="0243E9D5" w14:textId="77777777" w:rsidR="005E150C" w:rsidRPr="005C5CB9" w:rsidRDefault="005E150C" w:rsidP="002204BC">
      <w:pPr>
        <w:pStyle w:val="Subtitle"/>
      </w:pPr>
    </w:p>
    <w:p w14:paraId="026E52FF" w14:textId="77777777" w:rsidR="002204BC" w:rsidRPr="005C5CB9" w:rsidRDefault="002204BC" w:rsidP="002204BC">
      <w:pPr>
        <w:pStyle w:val="Subtitle"/>
      </w:pPr>
      <w:r w:rsidRPr="005C5CB9">
        <w:rPr>
          <w:u w:val="single"/>
        </w:rPr>
        <w:t>Instructional Methods:</w:t>
      </w:r>
      <w:r w:rsidRPr="005C5CB9">
        <w:t xml:space="preserve">  </w:t>
      </w:r>
    </w:p>
    <w:p w14:paraId="5D72A01C" w14:textId="77777777" w:rsidR="00133C6A" w:rsidRPr="005C5CB9" w:rsidRDefault="00133C6A" w:rsidP="002204BC">
      <w:pPr>
        <w:pStyle w:val="Subtitle"/>
      </w:pPr>
    </w:p>
    <w:p w14:paraId="117527BD" w14:textId="77777777" w:rsidR="00133C6A" w:rsidRPr="005C5CB9" w:rsidRDefault="00133C6A" w:rsidP="00133C6A">
      <w:pPr>
        <w:ind w:left="360"/>
      </w:pPr>
      <w:r w:rsidRPr="005C5CB9">
        <w:t xml:space="preserve">Course concepts are applied in course assignments which will or may include labs, quizzes, activities and\or homework, and a final project.  </w:t>
      </w:r>
    </w:p>
    <w:p w14:paraId="56823A20" w14:textId="77777777" w:rsidR="00133C6A" w:rsidRPr="005C5CB9" w:rsidRDefault="00133C6A" w:rsidP="00133C6A">
      <w:pPr>
        <w:pStyle w:val="Subtitle"/>
      </w:pPr>
    </w:p>
    <w:p w14:paraId="5CFCCDDE" w14:textId="77777777" w:rsidR="00133C6A" w:rsidRPr="005C5CB9" w:rsidRDefault="00133C6A" w:rsidP="00133C6A">
      <w:pPr>
        <w:numPr>
          <w:ilvl w:val="0"/>
          <w:numId w:val="15"/>
        </w:numPr>
        <w:tabs>
          <w:tab w:val="num" w:pos="720"/>
        </w:tabs>
        <w:spacing w:line="276" w:lineRule="auto"/>
        <w:ind w:left="720"/>
      </w:pPr>
      <w:r w:rsidRPr="005C5CB9">
        <w:rPr>
          <w:b/>
        </w:rPr>
        <w:t>Lectures</w:t>
      </w:r>
      <w:r w:rsidRPr="005C5CB9">
        <w:t xml:space="preserve"> – the source for lecture material will be based on the required research, instructor notes as well as specified supplemental materials.</w:t>
      </w:r>
    </w:p>
    <w:p w14:paraId="69729B3B" w14:textId="77777777" w:rsidR="00133C6A" w:rsidRPr="005C5CB9" w:rsidRDefault="00133C6A" w:rsidP="00133C6A">
      <w:pPr>
        <w:numPr>
          <w:ilvl w:val="0"/>
          <w:numId w:val="15"/>
        </w:numPr>
        <w:spacing w:line="276" w:lineRule="auto"/>
        <w:ind w:left="720"/>
      </w:pPr>
      <w:r w:rsidRPr="005C5CB9">
        <w:rPr>
          <w:b/>
        </w:rPr>
        <w:t>Labs</w:t>
      </w:r>
      <w:r w:rsidRPr="005C5CB9">
        <w:t xml:space="preserve"> – each segment of the course will require laboratory work to reinforce theory learned during lecture.  Labs due dates will be indicated </w:t>
      </w:r>
      <w:r w:rsidR="005C5CB9" w:rsidRPr="005C5CB9">
        <w:t xml:space="preserve">and </w:t>
      </w:r>
      <w:r w:rsidRPr="005C5CB9">
        <w:t xml:space="preserve">should be submitted by the due date to Canvas.  Labs not submitted at the beginning of the lab session are considered late. </w:t>
      </w:r>
    </w:p>
    <w:p w14:paraId="6CBA219D" w14:textId="77777777" w:rsidR="00133C6A" w:rsidRPr="005C5CB9" w:rsidRDefault="00A2449E" w:rsidP="00133C6A">
      <w:pPr>
        <w:numPr>
          <w:ilvl w:val="0"/>
          <w:numId w:val="15"/>
        </w:numPr>
        <w:ind w:left="720"/>
      </w:pPr>
      <w:r w:rsidRPr="005C5CB9">
        <w:rPr>
          <w:b/>
        </w:rPr>
        <w:t>Projects/</w:t>
      </w:r>
      <w:r w:rsidR="00EC4177" w:rsidRPr="005C5CB9">
        <w:rPr>
          <w:b/>
        </w:rPr>
        <w:t xml:space="preserve">Final </w:t>
      </w:r>
      <w:r w:rsidR="00133C6A" w:rsidRPr="005C5CB9">
        <w:rPr>
          <w:b/>
        </w:rPr>
        <w:t>Project</w:t>
      </w:r>
      <w:r w:rsidR="00EC4177" w:rsidRPr="005C5CB9">
        <w:rPr>
          <w:b/>
        </w:rPr>
        <w:t xml:space="preserve"> </w:t>
      </w:r>
      <w:r w:rsidR="00133C6A" w:rsidRPr="005C5CB9">
        <w:t xml:space="preserve">– the </w:t>
      </w:r>
      <w:r w:rsidR="00EC4177" w:rsidRPr="005C5CB9">
        <w:t xml:space="preserve">Final </w:t>
      </w:r>
      <w:r w:rsidR="00133C6A" w:rsidRPr="005C5CB9">
        <w:t>Project will emphasize the student’s ability to expand upon material learned in the course, and\or explore, learn, and demonstrate new areas of their interest.</w:t>
      </w:r>
    </w:p>
    <w:p w14:paraId="3BA8758D" w14:textId="77777777" w:rsidR="00133C6A" w:rsidRPr="005C5CB9" w:rsidRDefault="00133C6A" w:rsidP="00133C6A">
      <w:pPr>
        <w:numPr>
          <w:ilvl w:val="0"/>
          <w:numId w:val="15"/>
        </w:numPr>
        <w:spacing w:line="276" w:lineRule="auto"/>
        <w:ind w:left="720"/>
      </w:pPr>
      <w:r w:rsidRPr="005C5CB9">
        <w:rPr>
          <w:b/>
        </w:rPr>
        <w:t xml:space="preserve">Activities, </w:t>
      </w:r>
      <w:proofErr w:type="gramStart"/>
      <w:r w:rsidRPr="005C5CB9">
        <w:rPr>
          <w:b/>
        </w:rPr>
        <w:t>homework</w:t>
      </w:r>
      <w:proofErr w:type="gramEnd"/>
      <w:r w:rsidRPr="005C5CB9">
        <w:rPr>
          <w:b/>
        </w:rPr>
        <w:t xml:space="preserve"> and quizzes </w:t>
      </w:r>
      <w:r w:rsidRPr="005C5CB9">
        <w:t xml:space="preserve">– will reinforce materials covered during lecture or lab as well as expose students to new material.  </w:t>
      </w:r>
    </w:p>
    <w:p w14:paraId="48B28341" w14:textId="77777777" w:rsidR="00133C6A" w:rsidRPr="005C5CB9" w:rsidRDefault="00133C6A" w:rsidP="002204BC">
      <w:pPr>
        <w:pStyle w:val="Subtitle"/>
        <w:rPr>
          <w:u w:val="single"/>
        </w:rPr>
      </w:pPr>
    </w:p>
    <w:p w14:paraId="03623713" w14:textId="77777777" w:rsidR="00F338E1" w:rsidRPr="005C5CB9" w:rsidRDefault="00F338E1" w:rsidP="00506B9A">
      <w:pPr>
        <w:pStyle w:val="Subtitle"/>
        <w:rPr>
          <w:b w:val="0"/>
        </w:rPr>
      </w:pPr>
    </w:p>
    <w:p w14:paraId="69E77AF0" w14:textId="77777777" w:rsidR="00C0088B" w:rsidRPr="005C5CB9" w:rsidRDefault="00C0088B" w:rsidP="00A51FDA">
      <w:pPr>
        <w:pStyle w:val="Subtitle"/>
        <w:rPr>
          <w:b w:val="0"/>
        </w:rPr>
      </w:pPr>
      <w:r w:rsidRPr="005C5CB9">
        <w:rPr>
          <w:u w:val="single"/>
        </w:rPr>
        <w:t xml:space="preserve">Assessment of Student </w:t>
      </w:r>
      <w:r w:rsidRPr="005C5CB9">
        <w:rPr>
          <w:color w:val="000000"/>
          <w:u w:val="single"/>
        </w:rPr>
        <w:t>Level of Achievement Measured Against Specific Course Objectives:</w:t>
      </w:r>
      <w:r w:rsidRPr="005C5CB9">
        <w:rPr>
          <w:color w:val="000000"/>
          <w:sz w:val="18"/>
          <w:szCs w:val="18"/>
        </w:rPr>
        <w:t xml:space="preserve"> </w:t>
      </w:r>
      <w:r w:rsidR="006804FD" w:rsidRPr="005C5CB9">
        <w:rPr>
          <w:b w:val="0"/>
          <w:color w:val="000000"/>
          <w:sz w:val="18"/>
          <w:szCs w:val="18"/>
        </w:rPr>
        <w:t xml:space="preserve">   </w:t>
      </w:r>
    </w:p>
    <w:p w14:paraId="70643B60" w14:textId="77777777" w:rsidR="00C0088B" w:rsidRPr="005C5CB9" w:rsidRDefault="00C0088B" w:rsidP="00C0088B">
      <w:pPr>
        <w:pStyle w:val="Subtitle"/>
        <w:ind w:left="720"/>
        <w:rPr>
          <w:b w:val="0"/>
        </w:rPr>
      </w:pPr>
    </w:p>
    <w:p w14:paraId="5046CB2F" w14:textId="77777777" w:rsidR="00C0088B" w:rsidRPr="005C5CB9" w:rsidRDefault="00C0088B" w:rsidP="006A7E19">
      <w:pPr>
        <w:pStyle w:val="Subtitle"/>
        <w:ind w:left="720"/>
        <w:rPr>
          <w:b w:val="0"/>
        </w:rPr>
      </w:pPr>
      <w:r w:rsidRPr="005C5CB9">
        <w:rPr>
          <w:b w:val="0"/>
        </w:rPr>
        <w:t>Students level of achievement against specific course objectives is measured by:</w:t>
      </w:r>
    </w:p>
    <w:p w14:paraId="46EDA6E9" w14:textId="77777777" w:rsidR="00C0088B" w:rsidRPr="005C5CB9" w:rsidRDefault="00C0088B" w:rsidP="006A7E19">
      <w:pPr>
        <w:pStyle w:val="Subtitle"/>
        <w:rPr>
          <w:b w:val="0"/>
        </w:rPr>
      </w:pPr>
    </w:p>
    <w:p w14:paraId="10ABED80" w14:textId="64796AC2" w:rsidR="009F248D" w:rsidRDefault="00CD3D89" w:rsidP="006A7E19">
      <w:pPr>
        <w:pStyle w:val="Subtitle"/>
        <w:numPr>
          <w:ilvl w:val="0"/>
          <w:numId w:val="10"/>
        </w:numPr>
        <w:ind w:left="1440"/>
        <w:rPr>
          <w:b w:val="0"/>
        </w:rPr>
      </w:pPr>
      <w:r>
        <w:rPr>
          <w:b w:val="0"/>
        </w:rPr>
        <w:t>Assignments</w:t>
      </w:r>
    </w:p>
    <w:p w14:paraId="210172F7" w14:textId="57C7CFB3" w:rsidR="00CD3D89" w:rsidRDefault="00CD3D89" w:rsidP="006A7E19">
      <w:pPr>
        <w:pStyle w:val="Subtitle"/>
        <w:numPr>
          <w:ilvl w:val="0"/>
          <w:numId w:val="10"/>
        </w:numPr>
        <w:ind w:left="1440"/>
        <w:rPr>
          <w:b w:val="0"/>
        </w:rPr>
      </w:pPr>
      <w:r>
        <w:rPr>
          <w:b w:val="0"/>
        </w:rPr>
        <w:t>Projects</w:t>
      </w:r>
    </w:p>
    <w:p w14:paraId="2777FB71" w14:textId="47C1C6C7" w:rsidR="00CD3D89" w:rsidRPr="005C5CB9" w:rsidRDefault="00CD3D89" w:rsidP="006A7E19">
      <w:pPr>
        <w:pStyle w:val="Subtitle"/>
        <w:numPr>
          <w:ilvl w:val="0"/>
          <w:numId w:val="10"/>
        </w:numPr>
        <w:ind w:left="1440"/>
        <w:rPr>
          <w:b w:val="0"/>
        </w:rPr>
      </w:pPr>
      <w:r>
        <w:rPr>
          <w:b w:val="0"/>
        </w:rPr>
        <w:lastRenderedPageBreak/>
        <w:t>Recorded Video Presentations</w:t>
      </w:r>
    </w:p>
    <w:p w14:paraId="2EC300F9" w14:textId="77777777" w:rsidR="00A51FDA" w:rsidRPr="005C5CB9" w:rsidRDefault="00A51FDA" w:rsidP="006A7E19">
      <w:pPr>
        <w:pStyle w:val="Subtitle"/>
        <w:numPr>
          <w:ilvl w:val="0"/>
          <w:numId w:val="10"/>
        </w:numPr>
        <w:ind w:left="1440"/>
        <w:rPr>
          <w:b w:val="0"/>
        </w:rPr>
      </w:pPr>
      <w:r w:rsidRPr="005C5CB9">
        <w:rPr>
          <w:b w:val="0"/>
        </w:rPr>
        <w:t xml:space="preserve">Performance during weekly lab </w:t>
      </w:r>
    </w:p>
    <w:p w14:paraId="0A091026" w14:textId="77777777" w:rsidR="00C0088B" w:rsidRPr="005C5CB9" w:rsidRDefault="00C0088B" w:rsidP="006A7E19">
      <w:pPr>
        <w:pStyle w:val="Subtitle"/>
        <w:numPr>
          <w:ilvl w:val="0"/>
          <w:numId w:val="10"/>
        </w:numPr>
        <w:ind w:left="1440"/>
        <w:rPr>
          <w:b w:val="0"/>
        </w:rPr>
      </w:pPr>
      <w:r w:rsidRPr="005C5CB9">
        <w:rPr>
          <w:b w:val="0"/>
        </w:rPr>
        <w:t>Participation and conduct during lab and lecture</w:t>
      </w:r>
      <w:r w:rsidRPr="005C5CB9">
        <w:rPr>
          <w:b w:val="0"/>
        </w:rPr>
        <w:tab/>
      </w:r>
    </w:p>
    <w:p w14:paraId="18BD446B" w14:textId="77777777" w:rsidR="00C0088B" w:rsidRPr="005C5CB9" w:rsidRDefault="00C0088B" w:rsidP="002204BC">
      <w:pPr>
        <w:pStyle w:val="Subtitle"/>
        <w:rPr>
          <w:u w:val="single"/>
        </w:rPr>
      </w:pPr>
    </w:p>
    <w:p w14:paraId="2FF682B5" w14:textId="77777777" w:rsidR="009111FB" w:rsidRPr="005C5CB9" w:rsidRDefault="009111FB" w:rsidP="002204BC">
      <w:pPr>
        <w:pStyle w:val="Subtitle"/>
        <w:rPr>
          <w:u w:val="single"/>
        </w:rPr>
      </w:pPr>
    </w:p>
    <w:p w14:paraId="1F011852" w14:textId="77777777" w:rsidR="009111FB" w:rsidRPr="005C5CB9" w:rsidRDefault="009111FB" w:rsidP="002204BC">
      <w:pPr>
        <w:pStyle w:val="Subtitle"/>
        <w:rPr>
          <w:u w:val="single"/>
        </w:rPr>
      </w:pPr>
    </w:p>
    <w:p w14:paraId="080ECEF8" w14:textId="77777777" w:rsidR="009111FB" w:rsidRPr="005C5CB9" w:rsidRDefault="009111FB" w:rsidP="002204BC">
      <w:pPr>
        <w:pStyle w:val="Subtitle"/>
        <w:rPr>
          <w:u w:val="single"/>
        </w:rPr>
      </w:pPr>
    </w:p>
    <w:p w14:paraId="3B26B704" w14:textId="77777777" w:rsidR="002204BC" w:rsidRPr="005C5CB9" w:rsidRDefault="00E441ED" w:rsidP="002204BC">
      <w:pPr>
        <w:pStyle w:val="Subtitle"/>
        <w:rPr>
          <w:b w:val="0"/>
        </w:rPr>
      </w:pPr>
      <w:r w:rsidRPr="005C5CB9">
        <w:rPr>
          <w:u w:val="single"/>
        </w:rPr>
        <w:t>Grade Calculation</w:t>
      </w:r>
      <w:r w:rsidRPr="005C5CB9">
        <w:rPr>
          <w:b w:val="0"/>
        </w:rPr>
        <w:t xml:space="preserve">     </w:t>
      </w:r>
    </w:p>
    <w:p w14:paraId="5747F3C3" w14:textId="77777777" w:rsidR="004A1028" w:rsidRPr="005C5CB9" w:rsidRDefault="004A1028" w:rsidP="002204BC">
      <w:pPr>
        <w:pStyle w:val="Subtitle"/>
        <w:rPr>
          <w:b w:val="0"/>
        </w:rPr>
      </w:pPr>
    </w:p>
    <w:p w14:paraId="7E5F5B79" w14:textId="77777777" w:rsidR="008D0AD2" w:rsidRPr="005C5CB9" w:rsidRDefault="008D0AD2" w:rsidP="008D0AD2">
      <w:pPr>
        <w:numPr>
          <w:ilvl w:val="0"/>
          <w:numId w:val="4"/>
        </w:numPr>
        <w:spacing w:line="276" w:lineRule="auto"/>
      </w:pPr>
      <w:r w:rsidRPr="005C5CB9">
        <w:rPr>
          <w:b/>
        </w:rPr>
        <w:t>Homework, Activities and\or quizzes</w:t>
      </w:r>
      <w:r w:rsidRPr="005C5CB9">
        <w:tab/>
      </w:r>
      <w:r w:rsidRPr="005C5CB9">
        <w:tab/>
      </w:r>
      <w:r w:rsidRPr="005C5CB9">
        <w:tab/>
      </w:r>
      <w:r w:rsidR="00EC4177" w:rsidRPr="005C5CB9">
        <w:t>1</w:t>
      </w:r>
      <w:r w:rsidRPr="005C5CB9">
        <w:t>0%</w:t>
      </w:r>
    </w:p>
    <w:p w14:paraId="2B4536C8" w14:textId="20F4F0F4" w:rsidR="008D0AD2" w:rsidRDefault="005A0C2B" w:rsidP="008D0AD2">
      <w:pPr>
        <w:numPr>
          <w:ilvl w:val="0"/>
          <w:numId w:val="4"/>
        </w:numPr>
        <w:spacing w:line="276" w:lineRule="auto"/>
      </w:pPr>
      <w:r>
        <w:rPr>
          <w:b/>
        </w:rPr>
        <w:t xml:space="preserve">AR </w:t>
      </w:r>
      <w:r w:rsidR="008D0AD2" w:rsidRPr="005C5CB9">
        <w:rPr>
          <w:b/>
        </w:rPr>
        <w:t>Lab Assignments/Lab Performance</w:t>
      </w:r>
      <w:r w:rsidR="008D0AD2" w:rsidRPr="005C5CB9">
        <w:tab/>
      </w:r>
      <w:r w:rsidR="008D0AD2" w:rsidRPr="005C5CB9">
        <w:tab/>
      </w:r>
      <w:r w:rsidR="008D0AD2" w:rsidRPr="005C5CB9">
        <w:tab/>
      </w:r>
      <w:r>
        <w:t>3</w:t>
      </w:r>
      <w:r w:rsidR="005C5CB9" w:rsidRPr="005C5CB9">
        <w:t>0</w:t>
      </w:r>
      <w:r w:rsidR="008D0AD2" w:rsidRPr="005C5CB9">
        <w:t>%</w:t>
      </w:r>
    </w:p>
    <w:p w14:paraId="6FCC8280" w14:textId="219AE215" w:rsidR="005A0C2B" w:rsidRPr="005C5CB9" w:rsidRDefault="005A0C2B" w:rsidP="008D0AD2">
      <w:pPr>
        <w:numPr>
          <w:ilvl w:val="0"/>
          <w:numId w:val="4"/>
        </w:numPr>
        <w:spacing w:line="276" w:lineRule="auto"/>
      </w:pPr>
      <w:r>
        <w:rPr>
          <w:b/>
        </w:rPr>
        <w:t>VR Lab Assignments/Lab Performance</w:t>
      </w:r>
      <w:r>
        <w:rPr>
          <w:b/>
        </w:rPr>
        <w:tab/>
      </w:r>
      <w:r>
        <w:rPr>
          <w:b/>
        </w:rPr>
        <w:tab/>
      </w:r>
      <w:r>
        <w:rPr>
          <w:b/>
        </w:rPr>
        <w:tab/>
      </w:r>
      <w:r w:rsidRPr="005A0C2B">
        <w:rPr>
          <w:bCs/>
        </w:rPr>
        <w:t>30%</w:t>
      </w:r>
    </w:p>
    <w:p w14:paraId="19535A05" w14:textId="77777777" w:rsidR="008D0AD2" w:rsidRPr="005C5CB9" w:rsidRDefault="008D0AD2" w:rsidP="008D0AD2">
      <w:pPr>
        <w:numPr>
          <w:ilvl w:val="0"/>
          <w:numId w:val="4"/>
        </w:numPr>
        <w:spacing w:line="276" w:lineRule="auto"/>
      </w:pPr>
      <w:r w:rsidRPr="005C5CB9">
        <w:rPr>
          <w:b/>
        </w:rPr>
        <w:t>Final Project</w:t>
      </w:r>
      <w:r w:rsidRPr="005C5CB9">
        <w:rPr>
          <w:b/>
        </w:rPr>
        <w:tab/>
      </w:r>
      <w:r w:rsidRPr="005C5CB9">
        <w:rPr>
          <w:b/>
        </w:rPr>
        <w:tab/>
      </w:r>
      <w:r w:rsidRPr="005C5CB9">
        <w:rPr>
          <w:b/>
        </w:rPr>
        <w:tab/>
      </w:r>
      <w:r w:rsidRPr="005C5CB9">
        <w:rPr>
          <w:b/>
        </w:rPr>
        <w:tab/>
      </w:r>
      <w:r w:rsidRPr="005C5CB9">
        <w:tab/>
      </w:r>
      <w:r w:rsidRPr="005C5CB9">
        <w:tab/>
      </w:r>
      <w:r w:rsidR="005C5CB9" w:rsidRPr="005C5CB9">
        <w:t>20</w:t>
      </w:r>
      <w:r w:rsidRPr="005C5CB9">
        <w:t xml:space="preserve">% </w:t>
      </w:r>
    </w:p>
    <w:p w14:paraId="2DB1309C" w14:textId="77777777" w:rsidR="002204BC" w:rsidRPr="005C5CB9" w:rsidRDefault="008D0AD2" w:rsidP="005C5CB9">
      <w:pPr>
        <w:numPr>
          <w:ilvl w:val="0"/>
          <w:numId w:val="4"/>
        </w:numPr>
        <w:spacing w:line="276" w:lineRule="auto"/>
      </w:pPr>
      <w:r w:rsidRPr="005C5CB9">
        <w:rPr>
          <w:b/>
        </w:rPr>
        <w:t>Professionalism</w:t>
      </w:r>
      <w:r w:rsidRPr="005C5CB9">
        <w:t xml:space="preserve"> </w:t>
      </w:r>
      <w:r w:rsidR="005C5CB9" w:rsidRPr="005C5CB9">
        <w:tab/>
      </w:r>
      <w:r w:rsidR="005C5CB9" w:rsidRPr="005C5CB9">
        <w:tab/>
      </w:r>
      <w:r w:rsidR="005C5CB9" w:rsidRPr="005C5CB9">
        <w:tab/>
      </w:r>
      <w:r w:rsidR="005C5CB9" w:rsidRPr="005C5CB9">
        <w:tab/>
      </w:r>
      <w:r w:rsidR="005C5CB9" w:rsidRPr="005C5CB9">
        <w:tab/>
        <w:t>10%</w:t>
      </w:r>
    </w:p>
    <w:p w14:paraId="01A28C65" w14:textId="77777777" w:rsidR="005C5CB9" w:rsidRPr="005C5CB9" w:rsidRDefault="005C5CB9" w:rsidP="005C5CB9">
      <w:pPr>
        <w:spacing w:line="276" w:lineRule="auto"/>
      </w:pPr>
    </w:p>
    <w:p w14:paraId="53F0A940" w14:textId="77777777" w:rsidR="005C5CB9" w:rsidRPr="005C5CB9" w:rsidRDefault="005C5CB9" w:rsidP="005C5CB9">
      <w:pPr>
        <w:pStyle w:val="ListParagraph"/>
        <w:numPr>
          <w:ilvl w:val="1"/>
          <w:numId w:val="4"/>
        </w:numPr>
        <w:spacing w:line="276" w:lineRule="auto"/>
        <w:rPr>
          <w:b/>
        </w:rPr>
      </w:pPr>
      <w:r w:rsidRPr="005C5CB9">
        <w:rPr>
          <w:b/>
        </w:rPr>
        <w:t xml:space="preserve">The Final Project a required assignment in this course. </w:t>
      </w:r>
    </w:p>
    <w:p w14:paraId="5299DCAF" w14:textId="77777777" w:rsidR="005C5CB9" w:rsidRPr="005C5CB9" w:rsidRDefault="005C5CB9" w:rsidP="005C5CB9">
      <w:pPr>
        <w:pStyle w:val="ListParagraph"/>
        <w:numPr>
          <w:ilvl w:val="1"/>
          <w:numId w:val="4"/>
        </w:numPr>
        <w:spacing w:line="276" w:lineRule="auto"/>
        <w:rPr>
          <w:b/>
        </w:rPr>
      </w:pPr>
      <w:r w:rsidRPr="005C5CB9">
        <w:rPr>
          <w:b/>
        </w:rPr>
        <w:t>Failure to turn a final project will result in a F grade for this course regardless of other work.</w:t>
      </w:r>
    </w:p>
    <w:p w14:paraId="73B4021C" w14:textId="77777777" w:rsidR="005C5CB9" w:rsidRPr="005C5CB9" w:rsidRDefault="005C5CB9" w:rsidP="006804FD">
      <w:pPr>
        <w:pStyle w:val="Subtitle"/>
        <w:rPr>
          <w:u w:val="single"/>
        </w:rPr>
      </w:pPr>
    </w:p>
    <w:p w14:paraId="5BC1D286" w14:textId="77777777" w:rsidR="002204BC" w:rsidRPr="005C5CB9" w:rsidRDefault="002204BC" w:rsidP="006804FD">
      <w:pPr>
        <w:pStyle w:val="Subtitle"/>
        <w:rPr>
          <w:b w:val="0"/>
        </w:rPr>
      </w:pPr>
      <w:r w:rsidRPr="005C5CB9">
        <w:rPr>
          <w:u w:val="single"/>
        </w:rPr>
        <w:t>Professionalism</w:t>
      </w:r>
      <w:r w:rsidRPr="005C5CB9">
        <w:rPr>
          <w:b w:val="0"/>
          <w:u w:val="single"/>
        </w:rPr>
        <w:t xml:space="preserve"> </w:t>
      </w:r>
      <w:r w:rsidRPr="005C5CB9">
        <w:rPr>
          <w:u w:val="single"/>
        </w:rPr>
        <w:t>includes the following:</w:t>
      </w:r>
      <w:r w:rsidRPr="005C5CB9">
        <w:rPr>
          <w:b w:val="0"/>
        </w:rPr>
        <w:t xml:space="preserve"> </w:t>
      </w:r>
      <w:r w:rsidR="009E0749" w:rsidRPr="005C5CB9">
        <w:rPr>
          <w:b w:val="0"/>
        </w:rPr>
        <w:t xml:space="preserve">    </w:t>
      </w:r>
    </w:p>
    <w:p w14:paraId="35B63D51" w14:textId="77777777" w:rsidR="000B22AB" w:rsidRPr="005C5CB9" w:rsidRDefault="000B22AB" w:rsidP="006804FD">
      <w:pPr>
        <w:pStyle w:val="Subtitle"/>
        <w:rPr>
          <w:b w:val="0"/>
        </w:rPr>
      </w:pPr>
    </w:p>
    <w:p w14:paraId="2B5B0FB7" w14:textId="77777777" w:rsidR="005C5CB9" w:rsidRPr="005C5CB9" w:rsidRDefault="005C5CB9" w:rsidP="005C5CB9">
      <w:pPr>
        <w:ind w:left="720"/>
        <w:rPr>
          <w:i/>
          <w:szCs w:val="24"/>
        </w:rPr>
      </w:pPr>
      <w:r w:rsidRPr="005C5CB9">
        <w:rPr>
          <w:i/>
          <w:szCs w:val="24"/>
        </w:rPr>
        <w:t>“If you do not act and behave like a professional now, you will never be one.”</w:t>
      </w:r>
    </w:p>
    <w:p w14:paraId="5F76974D" w14:textId="77777777" w:rsidR="005C5CB9" w:rsidRPr="005C5CB9" w:rsidRDefault="005C5CB9" w:rsidP="005C5CB9">
      <w:pPr>
        <w:widowControl w:val="0"/>
        <w:numPr>
          <w:ilvl w:val="0"/>
          <w:numId w:val="16"/>
        </w:numPr>
        <w:suppressAutoHyphens/>
        <w:ind w:left="1800"/>
        <w:rPr>
          <w:i/>
          <w:szCs w:val="24"/>
        </w:rPr>
      </w:pPr>
      <w:r w:rsidRPr="005C5CB9">
        <w:rPr>
          <w:i/>
          <w:szCs w:val="24"/>
        </w:rPr>
        <w:t>Jennell Jaquays</w:t>
      </w:r>
    </w:p>
    <w:p w14:paraId="63974B2C" w14:textId="77777777" w:rsidR="005C5CB9" w:rsidRPr="005C5CB9" w:rsidRDefault="005C5CB9" w:rsidP="005C5CB9">
      <w:pPr>
        <w:ind w:left="720"/>
        <w:rPr>
          <w:i/>
          <w:szCs w:val="24"/>
        </w:rPr>
      </w:pPr>
    </w:p>
    <w:p w14:paraId="3E2BCDE5" w14:textId="77777777" w:rsidR="005C5CB9" w:rsidRPr="005C5CB9" w:rsidRDefault="005C5CB9" w:rsidP="005C5CB9">
      <w:pPr>
        <w:ind w:left="720"/>
        <w:rPr>
          <w:sz w:val="24"/>
          <w:szCs w:val="24"/>
        </w:rPr>
      </w:pPr>
      <w:r w:rsidRPr="005C5CB9">
        <w:rPr>
          <w:sz w:val="24"/>
          <w:szCs w:val="24"/>
        </w:rPr>
        <w:t>Students are expected to act professionally about attendance, punctuality and doing work that is assigned (whether it’s graded or not) in way that is meant to be similar to that which would be expected in a commercial working environment.</w:t>
      </w:r>
    </w:p>
    <w:p w14:paraId="3186AE26" w14:textId="77777777" w:rsidR="005C5CB9" w:rsidRPr="005C5CB9" w:rsidRDefault="005C5CB9" w:rsidP="005C5CB9">
      <w:pPr>
        <w:rPr>
          <w:sz w:val="24"/>
          <w:szCs w:val="24"/>
        </w:rPr>
      </w:pPr>
    </w:p>
    <w:p w14:paraId="16D3A71F" w14:textId="77777777" w:rsidR="005C5CB9" w:rsidRPr="005C5CB9" w:rsidRDefault="005C5CB9" w:rsidP="005C5CB9">
      <w:pPr>
        <w:ind w:left="720"/>
        <w:rPr>
          <w:i/>
          <w:sz w:val="24"/>
          <w:szCs w:val="24"/>
        </w:rPr>
      </w:pPr>
      <w:r w:rsidRPr="005C5CB9">
        <w:rPr>
          <w:b/>
          <w:i/>
          <w:sz w:val="24"/>
          <w:szCs w:val="24"/>
        </w:rPr>
        <w:t xml:space="preserve">All students are expected to put forth an honest effort </w:t>
      </w:r>
      <w:proofErr w:type="gramStart"/>
      <w:r w:rsidRPr="005C5CB9">
        <w:rPr>
          <w:b/>
          <w:i/>
          <w:sz w:val="24"/>
          <w:szCs w:val="24"/>
        </w:rPr>
        <w:t>in to</w:t>
      </w:r>
      <w:proofErr w:type="gramEnd"/>
      <w:r w:rsidRPr="005C5CB9">
        <w:rPr>
          <w:b/>
          <w:i/>
          <w:sz w:val="24"/>
          <w:szCs w:val="24"/>
        </w:rPr>
        <w:t xml:space="preserve"> their work at all times during the term</w:t>
      </w:r>
      <w:r w:rsidRPr="005C5CB9">
        <w:rPr>
          <w:i/>
          <w:sz w:val="24"/>
          <w:szCs w:val="24"/>
        </w:rPr>
        <w:t>.</w:t>
      </w:r>
    </w:p>
    <w:p w14:paraId="50BF1665" w14:textId="77777777" w:rsidR="005C5CB9" w:rsidRPr="005C5CB9" w:rsidRDefault="005C5CB9" w:rsidP="005C5CB9">
      <w:pPr>
        <w:ind w:left="720"/>
        <w:rPr>
          <w:i/>
          <w:sz w:val="24"/>
          <w:szCs w:val="24"/>
        </w:rPr>
      </w:pPr>
    </w:p>
    <w:p w14:paraId="4DCAFB21" w14:textId="77777777" w:rsidR="005C5CB9" w:rsidRPr="005C5CB9" w:rsidRDefault="005C5CB9" w:rsidP="005C5CB9">
      <w:pPr>
        <w:ind w:left="720"/>
        <w:rPr>
          <w:b/>
          <w:i/>
          <w:color w:val="FF0000"/>
          <w:sz w:val="24"/>
          <w:szCs w:val="24"/>
        </w:rPr>
      </w:pPr>
      <w:r w:rsidRPr="005C5CB9">
        <w:rPr>
          <w:b/>
          <w:i/>
          <w:color w:val="FF0000"/>
          <w:sz w:val="24"/>
          <w:szCs w:val="24"/>
        </w:rPr>
        <w:t>Any student who commits an egregious unprofessional act or behaves in a consistent unprofessional manner will find themselves removed from the course with an AF Grade.</w:t>
      </w:r>
    </w:p>
    <w:p w14:paraId="7F11040A" w14:textId="77777777" w:rsidR="00AA62E3" w:rsidRPr="005C5CB9" w:rsidRDefault="00AA62E3" w:rsidP="000B22AB">
      <w:pPr>
        <w:pStyle w:val="Subtitle"/>
        <w:ind w:left="720"/>
        <w:rPr>
          <w:b w:val="0"/>
        </w:rPr>
      </w:pPr>
    </w:p>
    <w:p w14:paraId="4AD4F8C8" w14:textId="77777777" w:rsidR="005C5CB9" w:rsidRPr="005C5CB9" w:rsidRDefault="005C5CB9" w:rsidP="000B22AB">
      <w:pPr>
        <w:pStyle w:val="Subtitle"/>
        <w:ind w:left="720"/>
        <w:rPr>
          <w:b w:val="0"/>
        </w:rPr>
      </w:pPr>
    </w:p>
    <w:p w14:paraId="6758E1F4" w14:textId="77777777" w:rsidR="002204BC" w:rsidRPr="005C5CB9" w:rsidRDefault="002204BC" w:rsidP="002204BC">
      <w:pPr>
        <w:pStyle w:val="Subtitle"/>
        <w:rPr>
          <w:b w:val="0"/>
        </w:rPr>
      </w:pPr>
      <w:r w:rsidRPr="005C5CB9">
        <w:rPr>
          <w:u w:val="single"/>
        </w:rPr>
        <w:t>Grading System:</w:t>
      </w:r>
      <w:r w:rsidR="00D5769C" w:rsidRPr="005C5CB9">
        <w:rPr>
          <w:b w:val="0"/>
        </w:rPr>
        <w:t xml:space="preserve">     </w:t>
      </w:r>
    </w:p>
    <w:p w14:paraId="57E12A8D" w14:textId="77777777" w:rsidR="002204BC" w:rsidRPr="005C5CB9" w:rsidRDefault="002204BC" w:rsidP="002204BC">
      <w:pPr>
        <w:pStyle w:val="Subtitl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1438"/>
        <w:gridCol w:w="540"/>
        <w:gridCol w:w="1442"/>
        <w:gridCol w:w="540"/>
        <w:gridCol w:w="1350"/>
        <w:gridCol w:w="630"/>
        <w:gridCol w:w="1260"/>
      </w:tblGrid>
      <w:tr w:rsidR="002204BC" w:rsidRPr="005C5CB9" w14:paraId="2C68C368" w14:textId="77777777" w:rsidTr="00BC56C1">
        <w:trPr>
          <w:jc w:val="center"/>
        </w:trPr>
        <w:tc>
          <w:tcPr>
            <w:tcW w:w="558" w:type="dxa"/>
            <w:shd w:val="clear" w:color="auto" w:fill="auto"/>
          </w:tcPr>
          <w:p w14:paraId="742A460D"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14CE50F8" w14:textId="77777777" w:rsidR="002204BC" w:rsidRPr="005C5CB9" w:rsidRDefault="002204BC" w:rsidP="00BC56C1">
            <w:pPr>
              <w:pStyle w:val="Subtitle"/>
              <w:rPr>
                <w:rFonts w:eastAsia="Calibri"/>
                <w:b w:val="0"/>
                <w:sz w:val="22"/>
                <w:szCs w:val="22"/>
              </w:rPr>
            </w:pPr>
            <w:r w:rsidRPr="005C5CB9">
              <w:rPr>
                <w:rFonts w:eastAsia="Calibri"/>
                <w:b w:val="0"/>
                <w:sz w:val="22"/>
                <w:szCs w:val="22"/>
              </w:rPr>
              <w:t>93 - 100</w:t>
            </w:r>
          </w:p>
        </w:tc>
        <w:tc>
          <w:tcPr>
            <w:tcW w:w="540" w:type="dxa"/>
            <w:shd w:val="clear" w:color="auto" w:fill="auto"/>
          </w:tcPr>
          <w:p w14:paraId="4A04F177"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3AB044FD" w14:textId="77777777" w:rsidR="002204BC" w:rsidRPr="005C5CB9" w:rsidRDefault="002204BC" w:rsidP="00BC56C1">
            <w:pPr>
              <w:pStyle w:val="Subtitle"/>
              <w:rPr>
                <w:rFonts w:eastAsia="Calibri"/>
                <w:b w:val="0"/>
                <w:sz w:val="22"/>
                <w:szCs w:val="22"/>
              </w:rPr>
            </w:pPr>
            <w:r w:rsidRPr="005C5CB9">
              <w:rPr>
                <w:rFonts w:eastAsia="Calibri"/>
                <w:b w:val="0"/>
                <w:sz w:val="22"/>
                <w:szCs w:val="22"/>
              </w:rPr>
              <w:t>83 – 86.9</w:t>
            </w:r>
          </w:p>
        </w:tc>
        <w:tc>
          <w:tcPr>
            <w:tcW w:w="540" w:type="dxa"/>
            <w:shd w:val="clear" w:color="auto" w:fill="auto"/>
          </w:tcPr>
          <w:p w14:paraId="175360D3"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4B639FE" w14:textId="77777777" w:rsidR="002204BC" w:rsidRPr="005C5CB9" w:rsidRDefault="002204BC" w:rsidP="00BC56C1">
            <w:pPr>
              <w:pStyle w:val="Subtitle"/>
              <w:rPr>
                <w:rFonts w:eastAsia="Calibri"/>
                <w:b w:val="0"/>
                <w:sz w:val="22"/>
                <w:szCs w:val="22"/>
              </w:rPr>
            </w:pPr>
            <w:r w:rsidRPr="005C5CB9">
              <w:rPr>
                <w:rFonts w:eastAsia="Calibri"/>
                <w:b w:val="0"/>
                <w:sz w:val="22"/>
                <w:szCs w:val="22"/>
              </w:rPr>
              <w:t>73 – 76.9</w:t>
            </w:r>
          </w:p>
        </w:tc>
        <w:tc>
          <w:tcPr>
            <w:tcW w:w="630" w:type="dxa"/>
            <w:shd w:val="clear" w:color="auto" w:fill="auto"/>
          </w:tcPr>
          <w:p w14:paraId="0DDBC016"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64B461" w14:textId="77777777" w:rsidR="002204BC" w:rsidRPr="005C5CB9" w:rsidRDefault="002204BC" w:rsidP="00BC56C1">
            <w:pPr>
              <w:pStyle w:val="Subtitle"/>
              <w:rPr>
                <w:rFonts w:eastAsia="Calibri"/>
                <w:b w:val="0"/>
                <w:sz w:val="22"/>
                <w:szCs w:val="22"/>
              </w:rPr>
            </w:pPr>
            <w:r w:rsidRPr="005C5CB9">
              <w:rPr>
                <w:rFonts w:eastAsia="Calibri"/>
                <w:b w:val="0"/>
                <w:sz w:val="22"/>
                <w:szCs w:val="22"/>
              </w:rPr>
              <w:t>63 – 66.9</w:t>
            </w:r>
          </w:p>
        </w:tc>
      </w:tr>
      <w:tr w:rsidR="002204BC" w:rsidRPr="005C5CB9" w14:paraId="7116A889" w14:textId="77777777" w:rsidTr="00BC56C1">
        <w:trPr>
          <w:jc w:val="center"/>
        </w:trPr>
        <w:tc>
          <w:tcPr>
            <w:tcW w:w="558" w:type="dxa"/>
            <w:shd w:val="clear" w:color="auto" w:fill="auto"/>
          </w:tcPr>
          <w:p w14:paraId="4A1D4246"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5F845AEF" w14:textId="77777777" w:rsidR="002204BC" w:rsidRPr="005C5CB9" w:rsidRDefault="002204BC" w:rsidP="00BC56C1">
            <w:pPr>
              <w:pStyle w:val="Subtitle"/>
              <w:rPr>
                <w:rFonts w:eastAsia="Calibri"/>
                <w:b w:val="0"/>
                <w:sz w:val="22"/>
                <w:szCs w:val="22"/>
              </w:rPr>
            </w:pPr>
            <w:r w:rsidRPr="005C5CB9">
              <w:rPr>
                <w:rFonts w:eastAsia="Calibri"/>
                <w:b w:val="0"/>
                <w:sz w:val="22"/>
                <w:szCs w:val="22"/>
              </w:rPr>
              <w:t>90 – 92.9</w:t>
            </w:r>
          </w:p>
        </w:tc>
        <w:tc>
          <w:tcPr>
            <w:tcW w:w="540" w:type="dxa"/>
            <w:shd w:val="clear" w:color="auto" w:fill="auto"/>
          </w:tcPr>
          <w:p w14:paraId="73A1650D"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11AEA8F3" w14:textId="77777777" w:rsidR="002204BC" w:rsidRPr="005C5CB9" w:rsidRDefault="002204BC" w:rsidP="00BC56C1">
            <w:pPr>
              <w:pStyle w:val="Subtitle"/>
              <w:rPr>
                <w:rFonts w:eastAsia="Calibri"/>
                <w:b w:val="0"/>
                <w:sz w:val="22"/>
                <w:szCs w:val="22"/>
              </w:rPr>
            </w:pPr>
            <w:r w:rsidRPr="005C5CB9">
              <w:rPr>
                <w:rFonts w:eastAsia="Calibri"/>
                <w:b w:val="0"/>
                <w:sz w:val="22"/>
                <w:szCs w:val="22"/>
              </w:rPr>
              <w:t>80 – 82.9</w:t>
            </w:r>
          </w:p>
        </w:tc>
        <w:tc>
          <w:tcPr>
            <w:tcW w:w="540" w:type="dxa"/>
            <w:shd w:val="clear" w:color="auto" w:fill="auto"/>
          </w:tcPr>
          <w:p w14:paraId="74942440"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23FB15E" w14:textId="77777777" w:rsidR="002204BC" w:rsidRPr="005C5CB9" w:rsidRDefault="002204BC" w:rsidP="00BC56C1">
            <w:pPr>
              <w:pStyle w:val="Subtitle"/>
              <w:rPr>
                <w:rFonts w:eastAsia="Calibri"/>
                <w:b w:val="0"/>
                <w:sz w:val="22"/>
                <w:szCs w:val="22"/>
              </w:rPr>
            </w:pPr>
            <w:r w:rsidRPr="005C5CB9">
              <w:rPr>
                <w:rFonts w:eastAsia="Calibri"/>
                <w:b w:val="0"/>
                <w:sz w:val="22"/>
                <w:szCs w:val="22"/>
              </w:rPr>
              <w:t>70 – 72.9</w:t>
            </w:r>
          </w:p>
        </w:tc>
        <w:tc>
          <w:tcPr>
            <w:tcW w:w="630" w:type="dxa"/>
            <w:shd w:val="clear" w:color="auto" w:fill="auto"/>
          </w:tcPr>
          <w:p w14:paraId="108468C0"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B33C21" w14:textId="77777777" w:rsidR="002204BC" w:rsidRPr="005C5CB9" w:rsidRDefault="002204BC" w:rsidP="00BC56C1">
            <w:pPr>
              <w:pStyle w:val="Subtitle"/>
              <w:rPr>
                <w:rFonts w:eastAsia="Calibri"/>
                <w:b w:val="0"/>
                <w:sz w:val="22"/>
                <w:szCs w:val="22"/>
              </w:rPr>
            </w:pPr>
            <w:r w:rsidRPr="005C5CB9">
              <w:rPr>
                <w:rFonts w:eastAsia="Calibri"/>
                <w:b w:val="0"/>
                <w:sz w:val="22"/>
                <w:szCs w:val="22"/>
              </w:rPr>
              <w:t>60 – 62.9</w:t>
            </w:r>
          </w:p>
        </w:tc>
      </w:tr>
      <w:tr w:rsidR="002204BC" w:rsidRPr="005C5CB9" w14:paraId="70EF2221" w14:textId="77777777" w:rsidTr="00BC56C1">
        <w:trPr>
          <w:jc w:val="center"/>
        </w:trPr>
        <w:tc>
          <w:tcPr>
            <w:tcW w:w="558" w:type="dxa"/>
            <w:shd w:val="clear" w:color="auto" w:fill="auto"/>
          </w:tcPr>
          <w:p w14:paraId="0D4C74DA" w14:textId="77777777" w:rsidR="002204BC" w:rsidRPr="005C5CB9" w:rsidRDefault="002204BC" w:rsidP="00BC56C1">
            <w:pPr>
              <w:pStyle w:val="Subtitle"/>
              <w:rPr>
                <w:rFonts w:eastAsia="Calibri"/>
                <w:sz w:val="22"/>
                <w:szCs w:val="22"/>
              </w:rPr>
            </w:pPr>
            <w:r w:rsidRPr="005C5CB9">
              <w:rPr>
                <w:rFonts w:eastAsia="Calibri"/>
                <w:sz w:val="22"/>
                <w:szCs w:val="22"/>
              </w:rPr>
              <w:t>B+</w:t>
            </w:r>
          </w:p>
        </w:tc>
        <w:tc>
          <w:tcPr>
            <w:tcW w:w="1438" w:type="dxa"/>
            <w:shd w:val="clear" w:color="auto" w:fill="auto"/>
          </w:tcPr>
          <w:p w14:paraId="492B8405" w14:textId="77777777" w:rsidR="002204BC" w:rsidRPr="005C5CB9" w:rsidRDefault="002204BC" w:rsidP="00BC56C1">
            <w:pPr>
              <w:pStyle w:val="Subtitle"/>
              <w:rPr>
                <w:rFonts w:eastAsia="Calibri"/>
                <w:b w:val="0"/>
                <w:sz w:val="22"/>
                <w:szCs w:val="22"/>
              </w:rPr>
            </w:pPr>
            <w:r w:rsidRPr="005C5CB9">
              <w:rPr>
                <w:rFonts w:eastAsia="Calibri"/>
                <w:b w:val="0"/>
                <w:sz w:val="22"/>
                <w:szCs w:val="22"/>
              </w:rPr>
              <w:t>87 – 89.9</w:t>
            </w:r>
          </w:p>
        </w:tc>
        <w:tc>
          <w:tcPr>
            <w:tcW w:w="540" w:type="dxa"/>
            <w:shd w:val="clear" w:color="auto" w:fill="auto"/>
          </w:tcPr>
          <w:p w14:paraId="25748FD5" w14:textId="77777777" w:rsidR="002204BC" w:rsidRPr="005C5CB9" w:rsidRDefault="002204BC" w:rsidP="00BC56C1">
            <w:pPr>
              <w:pStyle w:val="Subtitle"/>
              <w:rPr>
                <w:rFonts w:eastAsia="Calibri"/>
                <w:b w:val="0"/>
                <w:sz w:val="22"/>
                <w:szCs w:val="22"/>
              </w:rPr>
            </w:pPr>
            <w:r w:rsidRPr="005C5CB9">
              <w:rPr>
                <w:rFonts w:eastAsia="Calibri"/>
                <w:b w:val="0"/>
                <w:sz w:val="22"/>
                <w:szCs w:val="22"/>
              </w:rPr>
              <w:t>C+</w:t>
            </w:r>
          </w:p>
        </w:tc>
        <w:tc>
          <w:tcPr>
            <w:tcW w:w="1442" w:type="dxa"/>
            <w:shd w:val="clear" w:color="auto" w:fill="auto"/>
          </w:tcPr>
          <w:p w14:paraId="03BE93F5" w14:textId="77777777" w:rsidR="002204BC" w:rsidRPr="005C5CB9" w:rsidRDefault="002204BC" w:rsidP="00BC56C1">
            <w:pPr>
              <w:pStyle w:val="Subtitle"/>
              <w:rPr>
                <w:rFonts w:eastAsia="Calibri"/>
                <w:b w:val="0"/>
                <w:sz w:val="22"/>
                <w:szCs w:val="22"/>
              </w:rPr>
            </w:pPr>
            <w:r w:rsidRPr="005C5CB9">
              <w:rPr>
                <w:rFonts w:eastAsia="Calibri"/>
                <w:b w:val="0"/>
                <w:sz w:val="22"/>
                <w:szCs w:val="22"/>
              </w:rPr>
              <w:t>77 – 79.9</w:t>
            </w:r>
          </w:p>
        </w:tc>
        <w:tc>
          <w:tcPr>
            <w:tcW w:w="540" w:type="dxa"/>
            <w:shd w:val="clear" w:color="auto" w:fill="auto"/>
          </w:tcPr>
          <w:p w14:paraId="413ECC9C"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350" w:type="dxa"/>
            <w:shd w:val="clear" w:color="auto" w:fill="auto"/>
          </w:tcPr>
          <w:p w14:paraId="213C55C4" w14:textId="77777777" w:rsidR="002204BC" w:rsidRPr="005C5CB9" w:rsidRDefault="002204BC" w:rsidP="00BC56C1">
            <w:pPr>
              <w:pStyle w:val="Subtitle"/>
              <w:rPr>
                <w:rFonts w:eastAsia="Calibri"/>
                <w:b w:val="0"/>
                <w:sz w:val="22"/>
                <w:szCs w:val="22"/>
              </w:rPr>
            </w:pPr>
            <w:r w:rsidRPr="005C5CB9">
              <w:rPr>
                <w:rFonts w:eastAsia="Calibri"/>
                <w:b w:val="0"/>
                <w:sz w:val="22"/>
                <w:szCs w:val="22"/>
              </w:rPr>
              <w:t>67 – 69.9</w:t>
            </w:r>
          </w:p>
        </w:tc>
        <w:tc>
          <w:tcPr>
            <w:tcW w:w="630" w:type="dxa"/>
            <w:shd w:val="clear" w:color="auto" w:fill="auto"/>
          </w:tcPr>
          <w:p w14:paraId="22B2F28F" w14:textId="77777777" w:rsidR="002204BC" w:rsidRPr="005C5CB9" w:rsidRDefault="002204BC" w:rsidP="00BC56C1">
            <w:pPr>
              <w:pStyle w:val="Subtitle"/>
              <w:rPr>
                <w:rFonts w:eastAsia="Calibri"/>
                <w:sz w:val="22"/>
                <w:szCs w:val="22"/>
              </w:rPr>
            </w:pPr>
            <w:r w:rsidRPr="005C5CB9">
              <w:rPr>
                <w:rFonts w:eastAsia="Calibri"/>
                <w:sz w:val="22"/>
                <w:szCs w:val="22"/>
              </w:rPr>
              <w:t>F</w:t>
            </w:r>
          </w:p>
        </w:tc>
        <w:tc>
          <w:tcPr>
            <w:tcW w:w="1260" w:type="dxa"/>
            <w:shd w:val="clear" w:color="auto" w:fill="auto"/>
          </w:tcPr>
          <w:p w14:paraId="46100DD3" w14:textId="77777777" w:rsidR="002204BC" w:rsidRPr="005C5CB9" w:rsidRDefault="002204BC" w:rsidP="00BC56C1">
            <w:pPr>
              <w:pStyle w:val="Subtitle"/>
              <w:rPr>
                <w:rFonts w:eastAsia="Calibri"/>
                <w:b w:val="0"/>
                <w:sz w:val="22"/>
                <w:szCs w:val="22"/>
              </w:rPr>
            </w:pPr>
            <w:r w:rsidRPr="005C5CB9">
              <w:rPr>
                <w:rFonts w:eastAsia="Calibri"/>
                <w:b w:val="0"/>
                <w:sz w:val="22"/>
                <w:szCs w:val="22"/>
              </w:rPr>
              <w:t>0 – 59.9</w:t>
            </w:r>
          </w:p>
        </w:tc>
      </w:tr>
    </w:tbl>
    <w:p w14:paraId="20FD3AF6" w14:textId="77777777" w:rsidR="002204BC" w:rsidRPr="005C5CB9" w:rsidRDefault="002204BC" w:rsidP="002204BC">
      <w:pPr>
        <w:pStyle w:val="Subtitle"/>
        <w:rPr>
          <w:b w:val="0"/>
          <w:u w:val="single"/>
        </w:rPr>
      </w:pPr>
    </w:p>
    <w:tbl>
      <w:tblPr>
        <w:tblStyle w:val="TableGrid"/>
        <w:tblW w:w="0" w:type="auto"/>
        <w:jc w:val="center"/>
        <w:tblLook w:val="04A0" w:firstRow="1" w:lastRow="0" w:firstColumn="1" w:lastColumn="0" w:noHBand="0" w:noVBand="1"/>
      </w:tblPr>
      <w:tblGrid>
        <w:gridCol w:w="1974"/>
        <w:gridCol w:w="474"/>
        <w:gridCol w:w="540"/>
        <w:gridCol w:w="540"/>
        <w:gridCol w:w="540"/>
      </w:tblGrid>
      <w:tr w:rsidR="007510B2" w:rsidRPr="005C5CB9" w14:paraId="75F7322C" w14:textId="77777777" w:rsidTr="007510B2">
        <w:trPr>
          <w:trHeight w:val="287"/>
          <w:jc w:val="center"/>
        </w:trPr>
        <w:tc>
          <w:tcPr>
            <w:tcW w:w="1974" w:type="dxa"/>
            <w:vAlign w:val="center"/>
          </w:tcPr>
          <w:p w14:paraId="2DCBA34B" w14:textId="77777777" w:rsidR="007510B2" w:rsidRPr="005C5CB9" w:rsidRDefault="007510B2" w:rsidP="007510B2">
            <w:pPr>
              <w:pStyle w:val="Subtitle"/>
              <w:jc w:val="center"/>
              <w:rPr>
                <w:szCs w:val="18"/>
              </w:rPr>
            </w:pPr>
            <w:r w:rsidRPr="005C5CB9">
              <w:rPr>
                <w:szCs w:val="18"/>
              </w:rPr>
              <w:t>Other Grades</w:t>
            </w:r>
          </w:p>
        </w:tc>
        <w:tc>
          <w:tcPr>
            <w:tcW w:w="474" w:type="dxa"/>
            <w:vAlign w:val="center"/>
          </w:tcPr>
          <w:p w14:paraId="7844495D" w14:textId="77777777" w:rsidR="007510B2" w:rsidRPr="005C5CB9" w:rsidRDefault="007510B2" w:rsidP="00C0088B">
            <w:pPr>
              <w:pStyle w:val="Subtitle"/>
              <w:rPr>
                <w:szCs w:val="18"/>
              </w:rPr>
            </w:pPr>
            <w:r w:rsidRPr="005C5CB9">
              <w:rPr>
                <w:szCs w:val="18"/>
              </w:rPr>
              <w:t>W</w:t>
            </w:r>
          </w:p>
        </w:tc>
        <w:tc>
          <w:tcPr>
            <w:tcW w:w="540" w:type="dxa"/>
            <w:vAlign w:val="center"/>
          </w:tcPr>
          <w:p w14:paraId="6EBF5BCF" w14:textId="77777777" w:rsidR="007510B2" w:rsidRPr="005C5CB9" w:rsidRDefault="007510B2" w:rsidP="00C0088B">
            <w:pPr>
              <w:pStyle w:val="Subtitle"/>
              <w:rPr>
                <w:szCs w:val="18"/>
              </w:rPr>
            </w:pPr>
            <w:r w:rsidRPr="005C5CB9">
              <w:rPr>
                <w:szCs w:val="18"/>
              </w:rPr>
              <w:t>WP</w:t>
            </w:r>
          </w:p>
        </w:tc>
        <w:tc>
          <w:tcPr>
            <w:tcW w:w="540" w:type="dxa"/>
            <w:vAlign w:val="center"/>
          </w:tcPr>
          <w:p w14:paraId="3E320B1C" w14:textId="77777777" w:rsidR="007510B2" w:rsidRPr="005C5CB9" w:rsidRDefault="007510B2" w:rsidP="00C0088B">
            <w:pPr>
              <w:pStyle w:val="Subtitle"/>
              <w:rPr>
                <w:szCs w:val="18"/>
              </w:rPr>
            </w:pPr>
            <w:r w:rsidRPr="005C5CB9">
              <w:rPr>
                <w:szCs w:val="18"/>
              </w:rPr>
              <w:t>WF</w:t>
            </w:r>
          </w:p>
        </w:tc>
        <w:tc>
          <w:tcPr>
            <w:tcW w:w="540" w:type="dxa"/>
            <w:vAlign w:val="center"/>
          </w:tcPr>
          <w:p w14:paraId="20E11534" w14:textId="77777777" w:rsidR="007510B2" w:rsidRPr="005C5CB9" w:rsidRDefault="007510B2" w:rsidP="00C0088B">
            <w:pPr>
              <w:pStyle w:val="Subtitle"/>
              <w:rPr>
                <w:szCs w:val="18"/>
              </w:rPr>
            </w:pPr>
            <w:r w:rsidRPr="005C5CB9">
              <w:rPr>
                <w:szCs w:val="18"/>
              </w:rPr>
              <w:t>AF</w:t>
            </w:r>
          </w:p>
        </w:tc>
      </w:tr>
    </w:tbl>
    <w:p w14:paraId="274CAA5C" w14:textId="77777777" w:rsidR="007510B2" w:rsidRPr="005C5CB9" w:rsidRDefault="007510B2" w:rsidP="00C0088B">
      <w:pPr>
        <w:pStyle w:val="Subtitle"/>
        <w:ind w:left="1440"/>
        <w:rPr>
          <w:b w:val="0"/>
          <w:sz w:val="18"/>
          <w:szCs w:val="18"/>
        </w:rPr>
      </w:pPr>
    </w:p>
    <w:p w14:paraId="4330664F" w14:textId="77777777" w:rsidR="00C0088B" w:rsidRPr="005C5CB9" w:rsidRDefault="007510B2" w:rsidP="00C0088B">
      <w:pPr>
        <w:pStyle w:val="Subtitle"/>
        <w:ind w:left="1440"/>
        <w:rPr>
          <w:b w:val="0"/>
          <w:sz w:val="18"/>
          <w:szCs w:val="18"/>
          <w:u w:val="single"/>
        </w:rPr>
      </w:pPr>
      <w:r w:rsidRPr="005C5CB9">
        <w:rPr>
          <w:b w:val="0"/>
          <w:sz w:val="18"/>
          <w:szCs w:val="18"/>
        </w:rPr>
        <w:t>For the definition of the grades W, WP, WF, and AF, please r</w:t>
      </w:r>
      <w:r w:rsidR="00C0088B" w:rsidRPr="005C5CB9">
        <w:rPr>
          <w:b w:val="0"/>
          <w:sz w:val="18"/>
          <w:szCs w:val="18"/>
        </w:rPr>
        <w:t xml:space="preserve">efer to the NHTI Grading Policy at: </w:t>
      </w:r>
      <w:hyperlink r:id="rId17" w:history="1">
        <w:r w:rsidR="00C0088B" w:rsidRPr="005C5CB9">
          <w:rPr>
            <w:rStyle w:val="Hyperlink"/>
            <w:b w:val="0"/>
            <w:sz w:val="18"/>
            <w:szCs w:val="18"/>
          </w:rPr>
          <w:t>http://www.nhti.edu/academics/requirements-policies/grading-system</w:t>
        </w:r>
      </w:hyperlink>
    </w:p>
    <w:p w14:paraId="32D1CB34" w14:textId="77777777" w:rsidR="00C0088B" w:rsidRPr="005C5CB9" w:rsidRDefault="00C0088B" w:rsidP="00C0088B">
      <w:pPr>
        <w:pStyle w:val="Subtitle"/>
        <w:ind w:left="1440"/>
        <w:rPr>
          <w:b w:val="0"/>
          <w:u w:val="single"/>
        </w:rPr>
      </w:pPr>
    </w:p>
    <w:p w14:paraId="356D4FF3" w14:textId="77777777" w:rsidR="00264AC6" w:rsidRPr="005C5CB9" w:rsidRDefault="00264AC6" w:rsidP="00264AC6">
      <w:pPr>
        <w:ind w:left="1440"/>
      </w:pPr>
      <w:r w:rsidRPr="005C5CB9">
        <w:t xml:space="preserve">Be aware of Department policy related to grades lower than C for major courses in AGGP.  You must receive these grades or better on order to </w:t>
      </w:r>
      <w:proofErr w:type="gramStart"/>
      <w:r w:rsidRPr="005C5CB9">
        <w:t>continue on</w:t>
      </w:r>
      <w:proofErr w:type="gramEnd"/>
      <w:r w:rsidRPr="005C5CB9">
        <w:t xml:space="preserve"> with major field courses that require </w:t>
      </w:r>
      <w:r w:rsidR="008D0AD2" w:rsidRPr="005C5CB9">
        <w:t>AGGP 231C</w:t>
      </w:r>
      <w:r w:rsidRPr="005C5CB9">
        <w:t xml:space="preserve">.  </w:t>
      </w:r>
    </w:p>
    <w:p w14:paraId="3DA0F0BF" w14:textId="77777777" w:rsidR="00264AC6" w:rsidRPr="005C5CB9" w:rsidRDefault="00264AC6" w:rsidP="00264AC6">
      <w:pPr>
        <w:ind w:left="1440"/>
      </w:pPr>
    </w:p>
    <w:p w14:paraId="6240B690" w14:textId="77777777" w:rsidR="00264AC6" w:rsidRPr="005C5CB9" w:rsidRDefault="00264AC6" w:rsidP="00264AC6">
      <w:pPr>
        <w:ind w:left="720"/>
        <w:rPr>
          <w:color w:val="FF0000"/>
        </w:rPr>
      </w:pPr>
    </w:p>
    <w:p w14:paraId="67A890B8" w14:textId="77777777" w:rsidR="0019501E" w:rsidRPr="005C5CB9" w:rsidRDefault="002204BC" w:rsidP="00C83E02">
      <w:pPr>
        <w:ind w:right="180"/>
        <w:rPr>
          <w:color w:val="000000"/>
        </w:rPr>
      </w:pPr>
      <w:r w:rsidRPr="005C5CB9">
        <w:rPr>
          <w:b/>
          <w:u w:val="single"/>
        </w:rPr>
        <w:t>Attendance:</w:t>
      </w:r>
      <w:r w:rsidR="0019501E" w:rsidRPr="005C5CB9">
        <w:rPr>
          <w:b/>
        </w:rPr>
        <w:t xml:space="preserve">  </w:t>
      </w:r>
    </w:p>
    <w:p w14:paraId="48C4DDF3" w14:textId="77777777" w:rsidR="00D240D8" w:rsidRDefault="00D240D8" w:rsidP="005C5CB9">
      <w:pPr>
        <w:pStyle w:val="Subtitle"/>
        <w:rPr>
          <w:b w:val="0"/>
          <w:color w:val="000000"/>
        </w:rPr>
      </w:pPr>
    </w:p>
    <w:p w14:paraId="43839DD3" w14:textId="77777777" w:rsidR="002761BB" w:rsidRPr="005C5CB9" w:rsidRDefault="002761BB" w:rsidP="005C5CB9">
      <w:pPr>
        <w:pStyle w:val="Subtitle"/>
        <w:rPr>
          <w:b w:val="0"/>
        </w:rPr>
      </w:pPr>
      <w:r>
        <w:rPr>
          <w:b w:val="0"/>
        </w:rPr>
        <w:t xml:space="preserve">&lt; Ask Frank About this &gt; </w:t>
      </w:r>
    </w:p>
    <w:p w14:paraId="2B4A8CBB" w14:textId="77777777" w:rsidR="005C5CB9" w:rsidRPr="005C5CB9" w:rsidRDefault="005C5CB9" w:rsidP="005C5CB9">
      <w:pPr>
        <w:pStyle w:val="Subtitle"/>
        <w:rPr>
          <w:b w:val="0"/>
        </w:rPr>
      </w:pPr>
    </w:p>
    <w:p w14:paraId="6605BD0B" w14:textId="77777777" w:rsidR="002204BC" w:rsidRPr="005C5CB9" w:rsidRDefault="002204BC" w:rsidP="00C0088B">
      <w:pPr>
        <w:pStyle w:val="Subtitle"/>
        <w:rPr>
          <w:b w:val="0"/>
        </w:rPr>
      </w:pPr>
      <w:r w:rsidRPr="005C5CB9">
        <w:rPr>
          <w:u w:val="single"/>
        </w:rPr>
        <w:t>Lecture and Lab Etiquette:</w:t>
      </w:r>
      <w:r w:rsidRPr="005C5CB9">
        <w:rPr>
          <w:b w:val="0"/>
        </w:rPr>
        <w:t xml:space="preserve"> </w:t>
      </w:r>
      <w:r w:rsidR="00C83E02" w:rsidRPr="005C5CB9">
        <w:rPr>
          <w:b w:val="0"/>
        </w:rPr>
        <w:t xml:space="preserve">  </w:t>
      </w:r>
    </w:p>
    <w:p w14:paraId="05324A68" w14:textId="77777777" w:rsidR="00C0088B" w:rsidRPr="005C5CB9" w:rsidRDefault="00C0088B" w:rsidP="00C0088B">
      <w:pPr>
        <w:pStyle w:val="Subtitle"/>
        <w:rPr>
          <w:b w:val="0"/>
        </w:rPr>
      </w:pPr>
    </w:p>
    <w:p w14:paraId="755D3179" w14:textId="77777777" w:rsidR="002204BC" w:rsidRPr="005C5CB9" w:rsidRDefault="002204BC" w:rsidP="002204BC">
      <w:pPr>
        <w:pStyle w:val="Subtitle"/>
        <w:ind w:left="720"/>
        <w:rPr>
          <w:b w:val="0"/>
        </w:rPr>
      </w:pPr>
      <w:r w:rsidRPr="005C5CB9">
        <w:rPr>
          <w:b w:val="0"/>
        </w:rPr>
        <w:lastRenderedPageBreak/>
        <w:t xml:space="preserve">Unless explicitly allowed by the professor, students should not use PC’s, cell phones, or be texting during the lecture or lab.  Please set cell phones to silent during lab or </w:t>
      </w:r>
      <w:proofErr w:type="gramStart"/>
      <w:r w:rsidRPr="005C5CB9">
        <w:rPr>
          <w:b w:val="0"/>
        </w:rPr>
        <w:t>lecture, and</w:t>
      </w:r>
      <w:proofErr w:type="gramEnd"/>
      <w:r w:rsidRPr="005C5CB9">
        <w:rPr>
          <w:b w:val="0"/>
        </w:rPr>
        <w:t xml:space="preserve"> keep “chit-chat” to a minimum during lab time. </w:t>
      </w:r>
    </w:p>
    <w:p w14:paraId="133FE9EB" w14:textId="77777777" w:rsidR="004A1028" w:rsidRPr="005C5CB9" w:rsidRDefault="004A1028" w:rsidP="002204BC">
      <w:pPr>
        <w:pStyle w:val="Subtitle"/>
        <w:ind w:left="720"/>
        <w:rPr>
          <w:b w:val="0"/>
        </w:rPr>
      </w:pPr>
    </w:p>
    <w:p w14:paraId="15FD92B2" w14:textId="77777777" w:rsidR="00EC0BFF" w:rsidRPr="005C5CB9" w:rsidRDefault="00EC0BFF" w:rsidP="00EC0BFF">
      <w:pPr>
        <w:ind w:left="720"/>
      </w:pPr>
      <w:r w:rsidRPr="005C5CB9">
        <w:t xml:space="preserve">The use of cell phones, </w:t>
      </w:r>
      <w:proofErr w:type="gramStart"/>
      <w:r w:rsidRPr="005C5CB9">
        <w:t>hand held</w:t>
      </w:r>
      <w:proofErr w:type="gramEnd"/>
      <w:r w:rsidRPr="005C5CB9">
        <w:t xml:space="preserve"> electronic devices and use of computers, the school’s or yours for purposes other than the curriculum, are strictly prohibited.  Using them may cause you to receive an unexcused absence for that day.  The reason for the unexcused absence is that you are not effectively attending class lecture or lab session.  You are also a distraction to other students and as such are disruptive to the learning process.  Each unexcused absence will be considered as the equivalent of a missed class </w:t>
      </w:r>
    </w:p>
    <w:p w14:paraId="3BF18497" w14:textId="77777777" w:rsidR="00EC0BFF" w:rsidRPr="005C5CB9" w:rsidRDefault="00EC0BFF" w:rsidP="002204BC">
      <w:pPr>
        <w:pStyle w:val="Subtitle"/>
        <w:ind w:left="720"/>
        <w:rPr>
          <w:b w:val="0"/>
        </w:rPr>
      </w:pPr>
    </w:p>
    <w:p w14:paraId="3B786B19" w14:textId="77777777" w:rsidR="00C0088B" w:rsidRPr="005C5CB9" w:rsidRDefault="00C0088B" w:rsidP="002204BC">
      <w:pPr>
        <w:pStyle w:val="Subtitle"/>
        <w:ind w:left="720"/>
        <w:rPr>
          <w:b w:val="0"/>
        </w:rPr>
      </w:pPr>
      <w:r w:rsidRPr="005C5CB9">
        <w:rPr>
          <w:b w:val="0"/>
        </w:rPr>
        <w:t>For safety reasons and for the protection of equipment, no food or drink is allowed in the lab.  Student may bring a bevera</w:t>
      </w:r>
      <w:r w:rsidR="00C83E02" w:rsidRPr="005C5CB9">
        <w:rPr>
          <w:b w:val="0"/>
        </w:rPr>
        <w:t>ge to lecture but may not eat</w:t>
      </w:r>
      <w:r w:rsidRPr="005C5CB9">
        <w:rPr>
          <w:b w:val="0"/>
        </w:rPr>
        <w:t xml:space="preserve"> during the lecture.</w:t>
      </w:r>
    </w:p>
    <w:p w14:paraId="15B17A8C" w14:textId="77777777" w:rsidR="002204BC" w:rsidRPr="005C5CB9" w:rsidRDefault="002204BC" w:rsidP="002204BC">
      <w:pPr>
        <w:pStyle w:val="Subtitle"/>
        <w:ind w:left="720"/>
        <w:rPr>
          <w:b w:val="0"/>
        </w:rPr>
      </w:pPr>
    </w:p>
    <w:p w14:paraId="54B705E1" w14:textId="77777777" w:rsidR="00777F8B" w:rsidRPr="005C5CB9" w:rsidRDefault="002204BC" w:rsidP="00777F8B">
      <w:pPr>
        <w:pStyle w:val="Subtitle"/>
        <w:rPr>
          <w:b w:val="0"/>
        </w:rPr>
      </w:pPr>
      <w:r w:rsidRPr="005C5CB9">
        <w:rPr>
          <w:u w:val="single"/>
        </w:rPr>
        <w:t>Student Delivery of Completed Assignments:</w:t>
      </w:r>
      <w:r w:rsidRPr="005C5CB9">
        <w:t xml:space="preserve"> </w:t>
      </w:r>
      <w:r w:rsidR="00C83E02" w:rsidRPr="005C5CB9">
        <w:t xml:space="preserve">  </w:t>
      </w:r>
    </w:p>
    <w:p w14:paraId="0C696B59" w14:textId="77777777" w:rsidR="002204BC" w:rsidRPr="005C5CB9" w:rsidRDefault="002204BC" w:rsidP="009E0749">
      <w:pPr>
        <w:pStyle w:val="Subtitle"/>
        <w:rPr>
          <w:b w:val="0"/>
        </w:rPr>
      </w:pPr>
    </w:p>
    <w:p w14:paraId="4347EA4E" w14:textId="77777777" w:rsidR="002204BC" w:rsidRPr="005C5CB9" w:rsidRDefault="002204BC" w:rsidP="002204BC">
      <w:pPr>
        <w:pStyle w:val="Subtitle"/>
        <w:numPr>
          <w:ilvl w:val="0"/>
          <w:numId w:val="7"/>
        </w:numPr>
        <w:rPr>
          <w:b w:val="0"/>
        </w:rPr>
      </w:pPr>
      <w:r w:rsidRPr="005C5CB9">
        <w:rPr>
          <w:b w:val="0"/>
        </w:rPr>
        <w:t xml:space="preserve">All </w:t>
      </w:r>
      <w:r w:rsidR="00EC0BFF" w:rsidRPr="005C5CB9">
        <w:rPr>
          <w:b w:val="0"/>
        </w:rPr>
        <w:t xml:space="preserve">lab </w:t>
      </w:r>
      <w:r w:rsidRPr="005C5CB9">
        <w:rPr>
          <w:b w:val="0"/>
        </w:rPr>
        <w:t xml:space="preserve">assignments will be returned to the instructor </w:t>
      </w:r>
      <w:r w:rsidR="00C83E02" w:rsidRPr="005C5CB9">
        <w:rPr>
          <w:b w:val="0"/>
        </w:rPr>
        <w:t>electronically using Canvas</w:t>
      </w:r>
      <w:r w:rsidRPr="005C5CB9">
        <w:rPr>
          <w:b w:val="0"/>
        </w:rPr>
        <w:t xml:space="preserve">.  The instructions for the procedure to return assignments electronically are posted to this course’s </w:t>
      </w:r>
      <w:r w:rsidR="00370F77" w:rsidRPr="005C5CB9">
        <w:rPr>
          <w:b w:val="0"/>
        </w:rPr>
        <w:t>Canvas</w:t>
      </w:r>
      <w:r w:rsidRPr="005C5CB9">
        <w:rPr>
          <w:b w:val="0"/>
        </w:rPr>
        <w:t xml:space="preserve">.  </w:t>
      </w:r>
    </w:p>
    <w:p w14:paraId="38F49C49" w14:textId="77777777" w:rsidR="002204BC" w:rsidRPr="005C5CB9" w:rsidRDefault="00EC4177" w:rsidP="002204BC">
      <w:pPr>
        <w:pStyle w:val="Subtitle"/>
        <w:numPr>
          <w:ilvl w:val="0"/>
          <w:numId w:val="7"/>
        </w:numPr>
        <w:rPr>
          <w:b w:val="0"/>
        </w:rPr>
      </w:pPr>
      <w:r w:rsidRPr="005C5CB9">
        <w:rPr>
          <w:b w:val="0"/>
        </w:rPr>
        <w:t>The instructor may require some work to be demonstrated or to be submitted on paper.</w:t>
      </w:r>
    </w:p>
    <w:p w14:paraId="1B1C7038" w14:textId="77777777" w:rsidR="002204BC" w:rsidRPr="005C5CB9" w:rsidRDefault="002204BC" w:rsidP="002204BC">
      <w:pPr>
        <w:pStyle w:val="Subtitle"/>
        <w:ind w:left="720"/>
        <w:rPr>
          <w:b w:val="0"/>
        </w:rPr>
      </w:pPr>
    </w:p>
    <w:p w14:paraId="2D09C3B3" w14:textId="77777777" w:rsidR="0008636B" w:rsidRPr="005C5CB9" w:rsidRDefault="0008636B" w:rsidP="002204BC">
      <w:pPr>
        <w:pStyle w:val="Subtitle"/>
        <w:ind w:left="1440"/>
        <w:rPr>
          <w:b w:val="0"/>
          <w:u w:val="single"/>
        </w:rPr>
      </w:pPr>
    </w:p>
    <w:p w14:paraId="6AA57C12" w14:textId="77777777" w:rsidR="0008636B" w:rsidRPr="005C5CB9" w:rsidRDefault="0008636B" w:rsidP="002204BC">
      <w:pPr>
        <w:pStyle w:val="Subtitle"/>
        <w:ind w:left="1440"/>
        <w:rPr>
          <w:b w:val="0"/>
          <w:u w:val="single"/>
        </w:rPr>
      </w:pPr>
    </w:p>
    <w:p w14:paraId="6995BAC5" w14:textId="77777777" w:rsidR="002204BC" w:rsidRPr="005C5CB9" w:rsidRDefault="002204BC" w:rsidP="00C0088B">
      <w:pPr>
        <w:pStyle w:val="Subtitle"/>
        <w:rPr>
          <w:b w:val="0"/>
        </w:rPr>
      </w:pPr>
      <w:r w:rsidRPr="005C5CB9">
        <w:rPr>
          <w:u w:val="single"/>
        </w:rPr>
        <w:t>Collaboration</w:t>
      </w:r>
      <w:r w:rsidR="00C822A9" w:rsidRPr="005C5CB9">
        <w:rPr>
          <w:u w:val="single"/>
        </w:rPr>
        <w:t xml:space="preserve"> Versus Cheating</w:t>
      </w:r>
      <w:r w:rsidRPr="005C5CB9">
        <w:rPr>
          <w:u w:val="single"/>
        </w:rPr>
        <w:t xml:space="preserve"> Policy:</w:t>
      </w:r>
      <w:r w:rsidR="00777F8B" w:rsidRPr="005C5CB9">
        <w:t xml:space="preserve">   </w:t>
      </w:r>
    </w:p>
    <w:p w14:paraId="302AF78D" w14:textId="77777777" w:rsidR="0008636B" w:rsidRPr="005C5CB9" w:rsidRDefault="0008636B" w:rsidP="00C0088B">
      <w:pPr>
        <w:pStyle w:val="Subtitle"/>
        <w:rPr>
          <w:u w:val="single"/>
        </w:rPr>
      </w:pPr>
      <w:r w:rsidRPr="005C5CB9">
        <w:rPr>
          <w:b w:val="0"/>
        </w:rPr>
        <w:t xml:space="preserve"> </w:t>
      </w:r>
    </w:p>
    <w:p w14:paraId="7B67A9D8" w14:textId="77777777" w:rsidR="002204BC" w:rsidRPr="005C5CB9" w:rsidRDefault="002204BC" w:rsidP="002204BC">
      <w:pPr>
        <w:pStyle w:val="Subtitle"/>
        <w:ind w:left="720"/>
        <w:rPr>
          <w:u w:val="single"/>
        </w:rPr>
      </w:pPr>
    </w:p>
    <w:p w14:paraId="52EBCA90" w14:textId="77777777" w:rsidR="002204BC" w:rsidRPr="005C5CB9" w:rsidRDefault="002204BC" w:rsidP="00C822A9">
      <w:pPr>
        <w:pStyle w:val="Subtitle"/>
        <w:numPr>
          <w:ilvl w:val="0"/>
          <w:numId w:val="2"/>
        </w:numPr>
        <w:rPr>
          <w:b w:val="0"/>
        </w:rPr>
      </w:pPr>
      <w:r w:rsidRPr="005C5CB9">
        <w:rPr>
          <w:b w:val="0"/>
        </w:rPr>
        <w:t xml:space="preserve">Students are encouraged to </w:t>
      </w:r>
      <w:r w:rsidRPr="005C5CB9">
        <w:rPr>
          <w:b w:val="0"/>
          <w:color w:val="000000"/>
        </w:rPr>
        <w:t>provide appropriate support to their peers.</w:t>
      </w:r>
      <w:r w:rsidR="00C822A9" w:rsidRPr="005C5CB9">
        <w:rPr>
          <w:b w:val="0"/>
          <w:color w:val="000000"/>
        </w:rPr>
        <w:t xml:space="preserve"> For example, </w:t>
      </w:r>
      <w:r w:rsidR="00C822A9" w:rsidRPr="005C5CB9">
        <w:rPr>
          <w:b w:val="0"/>
        </w:rPr>
        <w:t>s</w:t>
      </w:r>
      <w:r w:rsidRPr="005C5CB9">
        <w:rPr>
          <w:b w:val="0"/>
          <w:color w:val="000000"/>
        </w:rPr>
        <w:t xml:space="preserve">haring </w:t>
      </w:r>
      <w:r w:rsidRPr="005C5CB9">
        <w:rPr>
          <w:b w:val="0"/>
        </w:rPr>
        <w:t>concepts and ideas with peers is appropriate support.</w:t>
      </w:r>
    </w:p>
    <w:p w14:paraId="3AC6E355" w14:textId="77777777" w:rsidR="00C83E02" w:rsidRPr="005C5CB9" w:rsidRDefault="00C83E02" w:rsidP="00C83E02">
      <w:pPr>
        <w:pStyle w:val="Subtitle"/>
        <w:ind w:left="1080"/>
        <w:rPr>
          <w:b w:val="0"/>
        </w:rPr>
      </w:pPr>
    </w:p>
    <w:p w14:paraId="7B0C18BB" w14:textId="77777777" w:rsidR="002761BB" w:rsidRDefault="002761BB" w:rsidP="002761BB">
      <w:pPr>
        <w:pStyle w:val="ListParagraph"/>
        <w:rPr>
          <w:b/>
        </w:rPr>
      </w:pPr>
    </w:p>
    <w:p w14:paraId="1A1DAA82" w14:textId="23FD7106" w:rsidR="0008636B" w:rsidRPr="005C5CB9" w:rsidRDefault="002761BB" w:rsidP="0008636B">
      <w:pPr>
        <w:pStyle w:val="Subtitle"/>
        <w:numPr>
          <w:ilvl w:val="0"/>
          <w:numId w:val="2"/>
        </w:numPr>
        <w:rPr>
          <w:b w:val="0"/>
        </w:rPr>
      </w:pPr>
      <w:r>
        <w:rPr>
          <w:b w:val="0"/>
        </w:rPr>
        <w:t>I</w:t>
      </w:r>
      <w:r w:rsidR="002204BC" w:rsidRPr="005C5CB9">
        <w:rPr>
          <w:b w:val="0"/>
        </w:rPr>
        <w:t>t is NOT appropriate to share your work</w:t>
      </w:r>
      <w:r w:rsidR="00C822A9" w:rsidRPr="005C5CB9">
        <w:rPr>
          <w:b w:val="0"/>
        </w:rPr>
        <w:t xml:space="preserve"> </w:t>
      </w:r>
      <w:r w:rsidR="00CD3D89">
        <w:rPr>
          <w:b w:val="0"/>
        </w:rPr>
        <w:t>with</w:t>
      </w:r>
      <w:r w:rsidR="00C822A9" w:rsidRPr="005C5CB9">
        <w:rPr>
          <w:b w:val="0"/>
        </w:rPr>
        <w:t xml:space="preserve"> another student</w:t>
      </w:r>
      <w:r w:rsidR="002204BC" w:rsidRPr="005C5CB9">
        <w:rPr>
          <w:b w:val="0"/>
        </w:rPr>
        <w:t xml:space="preserve"> or to provide answers to assigned course work (e.g. homework, lab results, lab exercises, quizzes &amp; tests, etc.) </w:t>
      </w:r>
    </w:p>
    <w:p w14:paraId="7F22F857" w14:textId="77777777" w:rsidR="00C822A9" w:rsidRPr="005C5CB9" w:rsidRDefault="00C822A9" w:rsidP="00C822A9">
      <w:pPr>
        <w:pStyle w:val="Subtitle"/>
      </w:pPr>
    </w:p>
    <w:p w14:paraId="7B9E2DDE" w14:textId="77777777" w:rsidR="00C822A9" w:rsidRPr="005C5CB9" w:rsidRDefault="00C822A9" w:rsidP="00C822A9">
      <w:pPr>
        <w:pStyle w:val="Subtitle"/>
        <w:numPr>
          <w:ilvl w:val="0"/>
          <w:numId w:val="12"/>
        </w:numPr>
        <w:ind w:left="1080"/>
        <w:rPr>
          <w:b w:val="0"/>
        </w:rPr>
      </w:pPr>
      <w:r w:rsidRPr="005C5CB9">
        <w:rPr>
          <w:b w:val="0"/>
        </w:rPr>
        <w:t>Unless otherwise specified by the instructor, students repeating a course cannot submit, or use in any way, their work from a previous semester.  Doing so will be considered cheating.</w:t>
      </w:r>
    </w:p>
    <w:p w14:paraId="7E529F0C" w14:textId="77777777" w:rsidR="00C822A9" w:rsidRPr="005C5CB9" w:rsidRDefault="00C822A9" w:rsidP="007A57A8">
      <w:pPr>
        <w:pStyle w:val="Subtitle"/>
        <w:rPr>
          <w:b w:val="0"/>
        </w:rPr>
      </w:pPr>
    </w:p>
    <w:p w14:paraId="42AC83DF" w14:textId="77777777" w:rsidR="00C822A9" w:rsidRPr="005C5CB9" w:rsidRDefault="002204BC" w:rsidP="00C822A9">
      <w:pPr>
        <w:pStyle w:val="Subtitle"/>
        <w:numPr>
          <w:ilvl w:val="0"/>
          <w:numId w:val="12"/>
        </w:numPr>
        <w:ind w:left="1080"/>
        <w:rPr>
          <w:b w:val="0"/>
        </w:rPr>
      </w:pPr>
      <w:r w:rsidRPr="005C5CB9">
        <w:rPr>
          <w:b w:val="0"/>
        </w:rPr>
        <w:t>The department head may impose additional and more serious disciplinary action when cheating is discovered.</w:t>
      </w:r>
    </w:p>
    <w:p w14:paraId="6F4BED3B" w14:textId="77777777" w:rsidR="00C822A9" w:rsidRPr="005C5CB9" w:rsidRDefault="00C822A9" w:rsidP="00C822A9">
      <w:pPr>
        <w:pStyle w:val="Subtitle"/>
        <w:ind w:left="360"/>
        <w:rPr>
          <w:b w:val="0"/>
        </w:rPr>
      </w:pPr>
    </w:p>
    <w:p w14:paraId="4ED8EDDD" w14:textId="77777777" w:rsidR="002204BC" w:rsidRPr="005C5CB9" w:rsidRDefault="002204BC" w:rsidP="00C822A9">
      <w:pPr>
        <w:pStyle w:val="Subtitle"/>
        <w:numPr>
          <w:ilvl w:val="0"/>
          <w:numId w:val="12"/>
        </w:numPr>
        <w:ind w:left="1080"/>
        <w:rPr>
          <w:b w:val="0"/>
        </w:rPr>
      </w:pPr>
      <w:r w:rsidRPr="005C5CB9">
        <w:rPr>
          <w:b w:val="0"/>
        </w:rPr>
        <w:t xml:space="preserve">See also NHTI policy: </w:t>
      </w:r>
      <w:hyperlink r:id="rId18" w:history="1">
        <w:r w:rsidRPr="005C5CB9">
          <w:rPr>
            <w:rStyle w:val="Hyperlink"/>
          </w:rPr>
          <w:t>http://www.nhti.edu/academics/requirements-policies/plagiarismcheating-policy-and-procedures</w:t>
        </w:r>
      </w:hyperlink>
    </w:p>
    <w:p w14:paraId="732A13D2" w14:textId="77777777" w:rsidR="002204BC" w:rsidRPr="005C5CB9" w:rsidRDefault="002204BC" w:rsidP="00C822A9">
      <w:pPr>
        <w:pStyle w:val="Subtitle"/>
        <w:rPr>
          <w:b w:val="0"/>
        </w:rPr>
      </w:pPr>
    </w:p>
    <w:p w14:paraId="304745A4" w14:textId="77777777" w:rsidR="003D6C0C" w:rsidRPr="005C5CB9" w:rsidRDefault="003D6C0C" w:rsidP="00DC1243">
      <w:pPr>
        <w:autoSpaceDE w:val="0"/>
        <w:autoSpaceDN w:val="0"/>
        <w:adjustRightInd w:val="0"/>
        <w:ind w:right="180"/>
        <w:rPr>
          <w:b/>
          <w:bCs/>
          <w:color w:val="000000"/>
          <w:u w:val="single"/>
        </w:rPr>
      </w:pPr>
      <w:bookmarkStart w:id="2" w:name="OLE_LINK1"/>
    </w:p>
    <w:p w14:paraId="39478337" w14:textId="77777777" w:rsidR="00DC1243" w:rsidRPr="005C5CB9" w:rsidRDefault="00DC1243" w:rsidP="00DC1243">
      <w:pPr>
        <w:autoSpaceDE w:val="0"/>
        <w:autoSpaceDN w:val="0"/>
        <w:adjustRightInd w:val="0"/>
        <w:ind w:right="180"/>
        <w:rPr>
          <w:bCs/>
          <w:color w:val="000000"/>
        </w:rPr>
      </w:pPr>
      <w:r w:rsidRPr="005C5CB9">
        <w:rPr>
          <w:b/>
          <w:bCs/>
          <w:color w:val="000000"/>
          <w:u w:val="single"/>
        </w:rPr>
        <w:t>Minimum Grade:</w:t>
      </w:r>
      <w:r w:rsidR="00E441ED" w:rsidRPr="005C5CB9">
        <w:rPr>
          <w:bCs/>
          <w:color w:val="000000"/>
        </w:rPr>
        <w:t xml:space="preserve">   </w:t>
      </w:r>
    </w:p>
    <w:p w14:paraId="07819845" w14:textId="77777777" w:rsidR="00DC1243" w:rsidRPr="005C5CB9" w:rsidRDefault="00DC1243" w:rsidP="00DC1243">
      <w:pPr>
        <w:autoSpaceDE w:val="0"/>
        <w:autoSpaceDN w:val="0"/>
        <w:adjustRightInd w:val="0"/>
        <w:ind w:right="180"/>
        <w:rPr>
          <w:color w:val="000000"/>
        </w:rPr>
      </w:pPr>
    </w:p>
    <w:p w14:paraId="11BB46E4" w14:textId="77777777" w:rsidR="00DC1243" w:rsidRPr="005C5CB9" w:rsidRDefault="00DC1243" w:rsidP="00DC1243">
      <w:pPr>
        <w:autoSpaceDE w:val="0"/>
        <w:autoSpaceDN w:val="0"/>
        <w:adjustRightInd w:val="0"/>
        <w:ind w:right="180"/>
        <w:rPr>
          <w:color w:val="000000"/>
        </w:rPr>
      </w:pPr>
      <w:r w:rsidRPr="005C5CB9">
        <w:rPr>
          <w:color w:val="000000"/>
        </w:rPr>
        <w:t>The minimum grade</w:t>
      </w:r>
      <w:r w:rsidR="00D61348" w:rsidRPr="005C5CB9">
        <w:rPr>
          <w:color w:val="000000"/>
        </w:rPr>
        <w:t xml:space="preserve"> in major courses</w:t>
      </w:r>
      <w:r w:rsidRPr="005C5CB9">
        <w:rPr>
          <w:color w:val="000000"/>
        </w:rPr>
        <w:t xml:space="preserve"> for</w:t>
      </w:r>
      <w:r w:rsidR="005C5CB9" w:rsidRPr="005C5CB9">
        <w:rPr>
          <w:color w:val="000000"/>
        </w:rPr>
        <w:t xml:space="preserve"> </w:t>
      </w:r>
      <w:r w:rsidR="002761BB" w:rsidRPr="005C5CB9">
        <w:rPr>
          <w:color w:val="000000"/>
        </w:rPr>
        <w:t>AGGP, CPET</w:t>
      </w:r>
      <w:r w:rsidRPr="005C5CB9">
        <w:rPr>
          <w:color w:val="000000"/>
        </w:rPr>
        <w:t xml:space="preserve"> and EET students is C-.  Any grade below this indicates that the student is not ready to continue with subsequent courses or to successfully enter the workforce.</w:t>
      </w:r>
      <w:r w:rsidR="00E441ED" w:rsidRPr="005C5CB9">
        <w:rPr>
          <w:color w:val="000000"/>
        </w:rPr>
        <w:t xml:space="preserve">  As such, major courses </w:t>
      </w:r>
      <w:r w:rsidR="00E6328C" w:rsidRPr="005C5CB9">
        <w:rPr>
          <w:color w:val="000000"/>
        </w:rPr>
        <w:t xml:space="preserve">with a grade of less than </w:t>
      </w:r>
      <w:r w:rsidR="00630E93" w:rsidRPr="005C5CB9">
        <w:rPr>
          <w:color w:val="000000"/>
        </w:rPr>
        <w:t xml:space="preserve">the required minimums </w:t>
      </w:r>
      <w:r w:rsidR="00E6328C" w:rsidRPr="005C5CB9">
        <w:rPr>
          <w:color w:val="000000"/>
        </w:rPr>
        <w:t>w</w:t>
      </w:r>
      <w:r w:rsidR="00630E93" w:rsidRPr="005C5CB9">
        <w:rPr>
          <w:color w:val="000000"/>
        </w:rPr>
        <w:t>ill not count toward meeting that</w:t>
      </w:r>
      <w:r w:rsidR="00E6328C" w:rsidRPr="005C5CB9">
        <w:rPr>
          <w:color w:val="000000"/>
        </w:rPr>
        <w:t xml:space="preserve"> program’s completion requirements.</w:t>
      </w:r>
    </w:p>
    <w:bookmarkEnd w:id="2"/>
    <w:p w14:paraId="589B58AA" w14:textId="77777777" w:rsidR="00890AE5" w:rsidRPr="005C5CB9" w:rsidRDefault="00890AE5" w:rsidP="0002068D">
      <w:pPr>
        <w:ind w:left="720"/>
        <w:rPr>
          <w:color w:val="000000"/>
        </w:rPr>
      </w:pPr>
    </w:p>
    <w:sectPr w:rsidR="00890AE5" w:rsidRPr="005C5CB9" w:rsidSect="002204BC">
      <w:headerReference w:type="even" r:id="rId19"/>
      <w:headerReference w:type="default" r:id="rId20"/>
      <w:head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C63F2" w14:textId="77777777" w:rsidR="00F52B94" w:rsidRDefault="00F52B94" w:rsidP="002204BC">
      <w:r>
        <w:separator/>
      </w:r>
    </w:p>
  </w:endnote>
  <w:endnote w:type="continuationSeparator" w:id="0">
    <w:p w14:paraId="2936FA9A" w14:textId="77777777" w:rsidR="00F52B94" w:rsidRDefault="00F52B94" w:rsidP="00220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FNMLB+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92972" w14:textId="77777777" w:rsidR="00F52B94" w:rsidRDefault="00F52B94" w:rsidP="002204BC">
      <w:r>
        <w:separator/>
      </w:r>
    </w:p>
  </w:footnote>
  <w:footnote w:type="continuationSeparator" w:id="0">
    <w:p w14:paraId="1B48550B" w14:textId="77777777" w:rsidR="00F52B94" w:rsidRDefault="00F52B94" w:rsidP="00220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1BF9C" w14:textId="77777777" w:rsidR="00BC56C1" w:rsidRDefault="00F52B94">
    <w:pPr>
      <w:pStyle w:val="Header"/>
    </w:pPr>
    <w:r>
      <w:rPr>
        <w:noProof/>
      </w:rPr>
      <w:pict w14:anchorId="20479B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5" o:spid="_x0000_s2059" type="#_x0000_t75" style="position:absolute;margin-left:0;margin-top:0;width:467.25pt;height:169.45pt;z-index:-251657216;mso-position-horizontal:center;mso-position-horizontal-relative:margin;mso-position-vertical:center;mso-position-vertical-relative:margin" o:allowincell="f">
          <v:imagedata r:id="rId1" o:title="NHTI_Watermark_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E1FF5" w14:textId="77777777" w:rsidR="00BC56C1" w:rsidRPr="00AF1E63" w:rsidRDefault="00BC56C1" w:rsidP="00AF1E63">
    <w:pPr>
      <w:jc w:val="center"/>
      <w:rPr>
        <w:rFonts w:ascii="Arial" w:hAnsi="Arial" w:cs="Arial"/>
        <w:b/>
        <w:color w:val="943634" w:themeColor="accent2" w:themeShade="BF"/>
        <w:sz w:val="12"/>
        <w:szCs w:val="12"/>
      </w:rPr>
    </w:pPr>
    <w:r>
      <w:rPr>
        <w:rFonts w:ascii="Arial" w:eastAsiaTheme="majorEastAsia" w:hAnsi="Arial" w:cs="Arial"/>
        <w:b/>
        <w:sz w:val="24"/>
        <w:szCs w:val="32"/>
      </w:rPr>
      <w:t xml:space="preserve">     </w:t>
    </w:r>
    <w:r w:rsidRPr="00D61348">
      <w:rPr>
        <w:rFonts w:ascii="Arial" w:eastAsiaTheme="majorEastAsia" w:hAnsi="Arial" w:cs="Arial"/>
        <w:b/>
        <w:sz w:val="24"/>
        <w:szCs w:val="32"/>
      </w:rPr>
      <w:t xml:space="preserve"> </w:t>
    </w:r>
    <w:r w:rsidRPr="006804FD">
      <w:rPr>
        <w:rFonts w:ascii="Arial" w:hAnsi="Arial" w:cs="Arial"/>
        <w:b/>
        <w:color w:val="943634" w:themeColor="accent2" w:themeShade="BF"/>
        <w:sz w:val="28"/>
      </w:rPr>
      <w:t>COURSE SYLLABUS</w:t>
    </w:r>
    <w:r>
      <w:rPr>
        <w:rFonts w:ascii="Arial" w:hAnsi="Arial" w:cs="Arial"/>
        <w:b/>
        <w:color w:val="943634" w:themeColor="accent2" w:themeShade="BF"/>
        <w:sz w:val="28"/>
      </w:rPr>
      <w:t xml:space="preserve">      </w:t>
    </w:r>
    <w:r>
      <w:rPr>
        <w:rFonts w:ascii="Arial" w:hAnsi="Arial" w:cs="Arial"/>
        <w:b/>
        <w:color w:val="943634" w:themeColor="accent2" w:themeShade="BF"/>
        <w:sz w:val="12"/>
        <w:szCs w:val="12"/>
      </w:rPr>
      <w:t xml:space="preserve">                   </w:t>
    </w:r>
    <w:r>
      <w:rPr>
        <w:rFonts w:ascii="Arial" w:hAnsi="Arial" w:cs="Arial"/>
        <w:b/>
        <w:color w:val="943634" w:themeColor="accent2" w:themeShade="BF"/>
        <w:sz w:val="28"/>
      </w:rPr>
      <w:t xml:space="preserve">             </w:t>
    </w:r>
  </w:p>
  <w:p w14:paraId="4A7CC5E8" w14:textId="77777777" w:rsidR="00BC56C1" w:rsidRPr="006100C3" w:rsidRDefault="00BC56C1" w:rsidP="00D61348">
    <w:pPr>
      <w:pStyle w:val="Header"/>
      <w:pBdr>
        <w:bottom w:val="thickThinSmallGap" w:sz="24" w:space="1" w:color="622423" w:themeColor="accent2" w:themeShade="7F"/>
      </w:pBdr>
      <w:rPr>
        <w:rFonts w:ascii="Arial" w:eastAsiaTheme="majorEastAsia" w:hAnsi="Arial" w:cs="Arial"/>
        <w:b/>
        <w:sz w:val="2"/>
        <w:szCs w:val="32"/>
      </w:rPr>
    </w:pPr>
  </w:p>
  <w:p w14:paraId="2FC12F32" w14:textId="77777777" w:rsidR="00BC56C1" w:rsidRDefault="00F52B94">
    <w:pPr>
      <w:pStyle w:val="Header"/>
    </w:pPr>
    <w:r>
      <w:rPr>
        <w:noProof/>
      </w:rPr>
      <w:pict w14:anchorId="762992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6" o:spid="_x0000_s2060" type="#_x0000_t75" style="position:absolute;margin-left:0;margin-top:0;width:467.25pt;height:169.45pt;z-index:-251656192;mso-position-horizontal:center;mso-position-horizontal-relative:margin;mso-position-vertical:center;mso-position-vertical-relative:margin" o:allowincell="f">
          <v:imagedata r:id="rId1" o:title="NHTI_Watermark_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3D91B" w14:textId="77777777" w:rsidR="00BC56C1" w:rsidRDefault="00F52B94">
    <w:pPr>
      <w:pStyle w:val="Header"/>
    </w:pPr>
    <w:r>
      <w:rPr>
        <w:noProof/>
      </w:rPr>
      <w:pict w14:anchorId="33E348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4" o:spid="_x0000_s2058" type="#_x0000_t75" style="position:absolute;margin-left:0;margin-top:0;width:467.25pt;height:169.45pt;z-index:-251658240;mso-position-horizontal:center;mso-position-horizontal-relative:margin;mso-position-vertical:center;mso-position-vertical-relative:margin" o:allowincell="f">
          <v:imagedata r:id="rId1" o:title="NHTI_Watermark_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76264"/>
    <w:multiLevelType w:val="hybridMultilevel"/>
    <w:tmpl w:val="D1DC9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BF4789"/>
    <w:multiLevelType w:val="hybridMultilevel"/>
    <w:tmpl w:val="361079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AE30E9"/>
    <w:multiLevelType w:val="hybridMultilevel"/>
    <w:tmpl w:val="1314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14D8A"/>
    <w:multiLevelType w:val="hybridMultilevel"/>
    <w:tmpl w:val="D222F9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E9613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47E1C7D"/>
    <w:multiLevelType w:val="hybridMultilevel"/>
    <w:tmpl w:val="35E02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312D97"/>
    <w:multiLevelType w:val="hybridMultilevel"/>
    <w:tmpl w:val="7D800C84"/>
    <w:lvl w:ilvl="0" w:tplc="C35409B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5FB1492"/>
    <w:multiLevelType w:val="hybridMultilevel"/>
    <w:tmpl w:val="D7AC7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FB3031"/>
    <w:multiLevelType w:val="hybridMultilevel"/>
    <w:tmpl w:val="07E8B6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31F1016"/>
    <w:multiLevelType w:val="hybridMultilevel"/>
    <w:tmpl w:val="AD02A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67845"/>
    <w:multiLevelType w:val="hybridMultilevel"/>
    <w:tmpl w:val="7F3A3676"/>
    <w:lvl w:ilvl="0" w:tplc="2C38AEAC">
      <w:start w:val="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F783BD3"/>
    <w:multiLevelType w:val="hybridMultilevel"/>
    <w:tmpl w:val="D94CDB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B2E252B"/>
    <w:multiLevelType w:val="hybridMultilevel"/>
    <w:tmpl w:val="5CD276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F851F5"/>
    <w:multiLevelType w:val="hybridMultilevel"/>
    <w:tmpl w:val="AFEA2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572FDD"/>
    <w:multiLevelType w:val="hybridMultilevel"/>
    <w:tmpl w:val="B5BA49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F85641D"/>
    <w:multiLevelType w:val="hybridMultilevel"/>
    <w:tmpl w:val="104C9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5"/>
  </w:num>
  <w:num w:numId="3">
    <w:abstractNumId w:val="11"/>
  </w:num>
  <w:num w:numId="4">
    <w:abstractNumId w:val="2"/>
  </w:num>
  <w:num w:numId="5">
    <w:abstractNumId w:val="9"/>
  </w:num>
  <w:num w:numId="6">
    <w:abstractNumId w:val="8"/>
  </w:num>
  <w:num w:numId="7">
    <w:abstractNumId w:val="7"/>
  </w:num>
  <w:num w:numId="8">
    <w:abstractNumId w:val="14"/>
  </w:num>
  <w:num w:numId="9">
    <w:abstractNumId w:val="3"/>
  </w:num>
  <w:num w:numId="10">
    <w:abstractNumId w:val="0"/>
  </w:num>
  <w:num w:numId="11">
    <w:abstractNumId w:val="12"/>
  </w:num>
  <w:num w:numId="12">
    <w:abstractNumId w:val="1"/>
  </w:num>
  <w:num w:numId="13">
    <w:abstractNumId w:val="13"/>
  </w:num>
  <w:num w:numId="14">
    <w:abstractNumId w:val="6"/>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TYyNja2NDc1N7FU0lEKTi0uzszPAykwqQUAYMyITywAAAA="/>
  </w:docVars>
  <w:rsids>
    <w:rsidRoot w:val="002204BC"/>
    <w:rsid w:val="0002068D"/>
    <w:rsid w:val="00032B26"/>
    <w:rsid w:val="00036E29"/>
    <w:rsid w:val="00074D7F"/>
    <w:rsid w:val="00081E9A"/>
    <w:rsid w:val="0008636B"/>
    <w:rsid w:val="000A0EB0"/>
    <w:rsid w:val="000A3CED"/>
    <w:rsid w:val="000B22AB"/>
    <w:rsid w:val="000C18CE"/>
    <w:rsid w:val="00106C89"/>
    <w:rsid w:val="00122F1A"/>
    <w:rsid w:val="00123310"/>
    <w:rsid w:val="00133C6A"/>
    <w:rsid w:val="00142415"/>
    <w:rsid w:val="0016128D"/>
    <w:rsid w:val="00162666"/>
    <w:rsid w:val="00164639"/>
    <w:rsid w:val="0019501E"/>
    <w:rsid w:val="001C0C29"/>
    <w:rsid w:val="001F584B"/>
    <w:rsid w:val="00200C73"/>
    <w:rsid w:val="00202064"/>
    <w:rsid w:val="00210984"/>
    <w:rsid w:val="002204BC"/>
    <w:rsid w:val="002302F7"/>
    <w:rsid w:val="0023149C"/>
    <w:rsid w:val="00264AC6"/>
    <w:rsid w:val="00271DAA"/>
    <w:rsid w:val="002761BB"/>
    <w:rsid w:val="00276C9B"/>
    <w:rsid w:val="00296731"/>
    <w:rsid w:val="002B4B4E"/>
    <w:rsid w:val="002C7218"/>
    <w:rsid w:val="002E760D"/>
    <w:rsid w:val="00302FB0"/>
    <w:rsid w:val="00306771"/>
    <w:rsid w:val="00310467"/>
    <w:rsid w:val="00312BA3"/>
    <w:rsid w:val="003263D9"/>
    <w:rsid w:val="00331710"/>
    <w:rsid w:val="00345877"/>
    <w:rsid w:val="00362AC2"/>
    <w:rsid w:val="0036329E"/>
    <w:rsid w:val="00367FD9"/>
    <w:rsid w:val="00370F77"/>
    <w:rsid w:val="00385AFC"/>
    <w:rsid w:val="003D6C0C"/>
    <w:rsid w:val="004070BA"/>
    <w:rsid w:val="004101A1"/>
    <w:rsid w:val="00426F5C"/>
    <w:rsid w:val="0044789E"/>
    <w:rsid w:val="004563CB"/>
    <w:rsid w:val="0046343B"/>
    <w:rsid w:val="00477D14"/>
    <w:rsid w:val="0048777F"/>
    <w:rsid w:val="004969EF"/>
    <w:rsid w:val="004A1028"/>
    <w:rsid w:val="004A1405"/>
    <w:rsid w:val="004D5C7D"/>
    <w:rsid w:val="004E348C"/>
    <w:rsid w:val="00506B9A"/>
    <w:rsid w:val="00511D82"/>
    <w:rsid w:val="00522F2C"/>
    <w:rsid w:val="00526FE7"/>
    <w:rsid w:val="00534B41"/>
    <w:rsid w:val="00584D4B"/>
    <w:rsid w:val="005A0C2B"/>
    <w:rsid w:val="005A0CFD"/>
    <w:rsid w:val="005A2667"/>
    <w:rsid w:val="005C24BC"/>
    <w:rsid w:val="005C5CB9"/>
    <w:rsid w:val="005C790F"/>
    <w:rsid w:val="005D194D"/>
    <w:rsid w:val="005D6908"/>
    <w:rsid w:val="005E10CC"/>
    <w:rsid w:val="005E150C"/>
    <w:rsid w:val="006009E9"/>
    <w:rsid w:val="00605214"/>
    <w:rsid w:val="006100C3"/>
    <w:rsid w:val="00620BDF"/>
    <w:rsid w:val="00621547"/>
    <w:rsid w:val="00630E93"/>
    <w:rsid w:val="006314F2"/>
    <w:rsid w:val="00634B5D"/>
    <w:rsid w:val="0064548B"/>
    <w:rsid w:val="006617E4"/>
    <w:rsid w:val="00665C1B"/>
    <w:rsid w:val="00675788"/>
    <w:rsid w:val="006804FD"/>
    <w:rsid w:val="006A7E19"/>
    <w:rsid w:val="006D2135"/>
    <w:rsid w:val="006D58EF"/>
    <w:rsid w:val="006E4C4E"/>
    <w:rsid w:val="007025FB"/>
    <w:rsid w:val="0071495B"/>
    <w:rsid w:val="00726A10"/>
    <w:rsid w:val="007510B2"/>
    <w:rsid w:val="0075170B"/>
    <w:rsid w:val="00777F8B"/>
    <w:rsid w:val="00780C18"/>
    <w:rsid w:val="00793BC6"/>
    <w:rsid w:val="00794490"/>
    <w:rsid w:val="00795947"/>
    <w:rsid w:val="007A57A8"/>
    <w:rsid w:val="007B10CB"/>
    <w:rsid w:val="007B54D6"/>
    <w:rsid w:val="007C2F72"/>
    <w:rsid w:val="007E1987"/>
    <w:rsid w:val="007E6B4E"/>
    <w:rsid w:val="007E7038"/>
    <w:rsid w:val="00875910"/>
    <w:rsid w:val="00890AE5"/>
    <w:rsid w:val="008D0AD2"/>
    <w:rsid w:val="008D2DE4"/>
    <w:rsid w:val="008E74DF"/>
    <w:rsid w:val="008F4D0A"/>
    <w:rsid w:val="009111FB"/>
    <w:rsid w:val="00920996"/>
    <w:rsid w:val="00925FC8"/>
    <w:rsid w:val="0092671D"/>
    <w:rsid w:val="0093569D"/>
    <w:rsid w:val="00972794"/>
    <w:rsid w:val="00976B87"/>
    <w:rsid w:val="00981124"/>
    <w:rsid w:val="00981B52"/>
    <w:rsid w:val="00983EDB"/>
    <w:rsid w:val="0098729A"/>
    <w:rsid w:val="0099074D"/>
    <w:rsid w:val="009C5CE4"/>
    <w:rsid w:val="009E0749"/>
    <w:rsid w:val="009F248D"/>
    <w:rsid w:val="009F4F4A"/>
    <w:rsid w:val="00A00C34"/>
    <w:rsid w:val="00A16E49"/>
    <w:rsid w:val="00A2449E"/>
    <w:rsid w:val="00A2648C"/>
    <w:rsid w:val="00A479FE"/>
    <w:rsid w:val="00A51FDA"/>
    <w:rsid w:val="00A527E5"/>
    <w:rsid w:val="00A60309"/>
    <w:rsid w:val="00A6058B"/>
    <w:rsid w:val="00A77789"/>
    <w:rsid w:val="00A81E46"/>
    <w:rsid w:val="00AA44A7"/>
    <w:rsid w:val="00AA62E3"/>
    <w:rsid w:val="00AA74CD"/>
    <w:rsid w:val="00AB399C"/>
    <w:rsid w:val="00AD1AA0"/>
    <w:rsid w:val="00AE3F85"/>
    <w:rsid w:val="00AF1E63"/>
    <w:rsid w:val="00AF3C51"/>
    <w:rsid w:val="00AF4C0B"/>
    <w:rsid w:val="00B039A3"/>
    <w:rsid w:val="00B22C7A"/>
    <w:rsid w:val="00B30D03"/>
    <w:rsid w:val="00B40BE1"/>
    <w:rsid w:val="00B50A72"/>
    <w:rsid w:val="00B5137E"/>
    <w:rsid w:val="00B64B75"/>
    <w:rsid w:val="00B6732F"/>
    <w:rsid w:val="00B94271"/>
    <w:rsid w:val="00BC2F02"/>
    <w:rsid w:val="00BC56C1"/>
    <w:rsid w:val="00BE2331"/>
    <w:rsid w:val="00BF169D"/>
    <w:rsid w:val="00BF352A"/>
    <w:rsid w:val="00BF7E5A"/>
    <w:rsid w:val="00C0088B"/>
    <w:rsid w:val="00C024DD"/>
    <w:rsid w:val="00C63EAD"/>
    <w:rsid w:val="00C70E9E"/>
    <w:rsid w:val="00C822A9"/>
    <w:rsid w:val="00C82919"/>
    <w:rsid w:val="00C83E02"/>
    <w:rsid w:val="00CA5941"/>
    <w:rsid w:val="00CD2B49"/>
    <w:rsid w:val="00CD3D89"/>
    <w:rsid w:val="00CE5291"/>
    <w:rsid w:val="00CF61BB"/>
    <w:rsid w:val="00D02CE2"/>
    <w:rsid w:val="00D1422C"/>
    <w:rsid w:val="00D240D8"/>
    <w:rsid w:val="00D5769C"/>
    <w:rsid w:val="00D61348"/>
    <w:rsid w:val="00D90D19"/>
    <w:rsid w:val="00DB34D6"/>
    <w:rsid w:val="00DC1243"/>
    <w:rsid w:val="00DE2A69"/>
    <w:rsid w:val="00DE4D03"/>
    <w:rsid w:val="00DF67D1"/>
    <w:rsid w:val="00E25E28"/>
    <w:rsid w:val="00E441ED"/>
    <w:rsid w:val="00E52A39"/>
    <w:rsid w:val="00E6328C"/>
    <w:rsid w:val="00E77339"/>
    <w:rsid w:val="00E80954"/>
    <w:rsid w:val="00EB3023"/>
    <w:rsid w:val="00EC0BFF"/>
    <w:rsid w:val="00EC4177"/>
    <w:rsid w:val="00ED17DB"/>
    <w:rsid w:val="00ED23CC"/>
    <w:rsid w:val="00F04AF1"/>
    <w:rsid w:val="00F05A8D"/>
    <w:rsid w:val="00F165A1"/>
    <w:rsid w:val="00F338E1"/>
    <w:rsid w:val="00F3578E"/>
    <w:rsid w:val="00F37CD8"/>
    <w:rsid w:val="00F44ACF"/>
    <w:rsid w:val="00F52B94"/>
    <w:rsid w:val="00F95CBA"/>
    <w:rsid w:val="00FB2F9D"/>
    <w:rsid w:val="00FC5EE5"/>
    <w:rsid w:val="00FD19BB"/>
    <w:rsid w:val="00FD7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1BE06B29"/>
  <w15:docId w15:val="{C673E2B8-557C-44F9-ACAB-0ADF50F5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4BC"/>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04BC"/>
    <w:pPr>
      <w:tabs>
        <w:tab w:val="center" w:pos="4680"/>
        <w:tab w:val="right" w:pos="9360"/>
      </w:tabs>
    </w:pPr>
  </w:style>
  <w:style w:type="character" w:customStyle="1" w:styleId="HeaderChar">
    <w:name w:val="Header Char"/>
    <w:basedOn w:val="DefaultParagraphFont"/>
    <w:link w:val="Header"/>
    <w:uiPriority w:val="99"/>
    <w:rsid w:val="002204BC"/>
  </w:style>
  <w:style w:type="paragraph" w:styleId="Footer">
    <w:name w:val="footer"/>
    <w:basedOn w:val="Normal"/>
    <w:link w:val="FooterChar"/>
    <w:unhideWhenUsed/>
    <w:rsid w:val="002204BC"/>
    <w:pPr>
      <w:tabs>
        <w:tab w:val="center" w:pos="4680"/>
        <w:tab w:val="right" w:pos="9360"/>
      </w:tabs>
    </w:pPr>
  </w:style>
  <w:style w:type="character" w:customStyle="1" w:styleId="FooterChar">
    <w:name w:val="Footer Char"/>
    <w:basedOn w:val="DefaultParagraphFont"/>
    <w:link w:val="Footer"/>
    <w:rsid w:val="002204BC"/>
  </w:style>
  <w:style w:type="paragraph" w:styleId="BalloonText">
    <w:name w:val="Balloon Text"/>
    <w:basedOn w:val="Normal"/>
    <w:link w:val="BalloonTextChar"/>
    <w:uiPriority w:val="99"/>
    <w:semiHidden/>
    <w:unhideWhenUsed/>
    <w:rsid w:val="002204BC"/>
    <w:rPr>
      <w:rFonts w:ascii="Tahoma" w:hAnsi="Tahoma" w:cs="Tahoma"/>
      <w:sz w:val="16"/>
      <w:szCs w:val="16"/>
    </w:rPr>
  </w:style>
  <w:style w:type="character" w:customStyle="1" w:styleId="BalloonTextChar">
    <w:name w:val="Balloon Text Char"/>
    <w:basedOn w:val="DefaultParagraphFont"/>
    <w:link w:val="BalloonText"/>
    <w:uiPriority w:val="99"/>
    <w:semiHidden/>
    <w:rsid w:val="002204BC"/>
    <w:rPr>
      <w:rFonts w:ascii="Tahoma" w:hAnsi="Tahoma" w:cs="Tahoma"/>
      <w:sz w:val="16"/>
      <w:szCs w:val="16"/>
    </w:rPr>
  </w:style>
  <w:style w:type="paragraph" w:styleId="Subtitle">
    <w:name w:val="Subtitle"/>
    <w:basedOn w:val="Normal"/>
    <w:link w:val="SubtitleChar"/>
    <w:qFormat/>
    <w:rsid w:val="002204BC"/>
    <w:rPr>
      <w:b/>
    </w:rPr>
  </w:style>
  <w:style w:type="character" w:customStyle="1" w:styleId="SubtitleChar">
    <w:name w:val="Subtitle Char"/>
    <w:basedOn w:val="DefaultParagraphFont"/>
    <w:link w:val="Subtitle"/>
    <w:rsid w:val="002204BC"/>
    <w:rPr>
      <w:rFonts w:ascii="Times New Roman" w:eastAsia="Times New Roman" w:hAnsi="Times New Roman" w:cs="Times New Roman"/>
      <w:b/>
      <w:sz w:val="20"/>
      <w:szCs w:val="20"/>
    </w:rPr>
  </w:style>
  <w:style w:type="character" w:styleId="Hyperlink">
    <w:name w:val="Hyperlink"/>
    <w:uiPriority w:val="99"/>
    <w:rsid w:val="002204BC"/>
    <w:rPr>
      <w:color w:val="0000FF"/>
      <w:u w:val="single"/>
    </w:rPr>
  </w:style>
  <w:style w:type="paragraph" w:styleId="FootnoteText">
    <w:name w:val="footnote text"/>
    <w:basedOn w:val="Normal"/>
    <w:link w:val="FootnoteTextChar"/>
    <w:rsid w:val="002204BC"/>
  </w:style>
  <w:style w:type="character" w:customStyle="1" w:styleId="FootnoteTextChar">
    <w:name w:val="Footnote Text Char"/>
    <w:basedOn w:val="DefaultParagraphFont"/>
    <w:link w:val="FootnoteText"/>
    <w:rsid w:val="002204BC"/>
    <w:rPr>
      <w:rFonts w:ascii="Times New Roman" w:eastAsia="Times New Roman" w:hAnsi="Times New Roman" w:cs="Times New Roman"/>
      <w:sz w:val="20"/>
      <w:szCs w:val="20"/>
    </w:rPr>
  </w:style>
  <w:style w:type="character" w:styleId="FootnoteReference">
    <w:name w:val="footnote reference"/>
    <w:rsid w:val="002204BC"/>
    <w:rPr>
      <w:vertAlign w:val="superscript"/>
    </w:rPr>
  </w:style>
  <w:style w:type="paragraph" w:styleId="ListParagraph">
    <w:name w:val="List Paragraph"/>
    <w:basedOn w:val="Normal"/>
    <w:uiPriority w:val="34"/>
    <w:qFormat/>
    <w:rsid w:val="002204BC"/>
    <w:pPr>
      <w:ind w:left="720"/>
    </w:pPr>
  </w:style>
  <w:style w:type="paragraph" w:styleId="BodyText">
    <w:name w:val="Body Text"/>
    <w:basedOn w:val="Normal"/>
    <w:link w:val="BodyTextChar"/>
    <w:rsid w:val="00DC1243"/>
    <w:pPr>
      <w:jc w:val="both"/>
    </w:pPr>
    <w:rPr>
      <w:rFonts w:ascii="Garamond" w:hAnsi="Garamond"/>
      <w:sz w:val="24"/>
    </w:rPr>
  </w:style>
  <w:style w:type="character" w:customStyle="1" w:styleId="BodyTextChar">
    <w:name w:val="Body Text Char"/>
    <w:basedOn w:val="DefaultParagraphFont"/>
    <w:link w:val="BodyText"/>
    <w:rsid w:val="00DC1243"/>
    <w:rPr>
      <w:rFonts w:ascii="Garamond" w:eastAsia="Times New Roman" w:hAnsi="Garamond" w:cs="Times New Roman"/>
      <w:sz w:val="24"/>
      <w:szCs w:val="20"/>
    </w:rPr>
  </w:style>
  <w:style w:type="paragraph" w:customStyle="1" w:styleId="CM20">
    <w:name w:val="CM20"/>
    <w:basedOn w:val="Normal"/>
    <w:next w:val="Normal"/>
    <w:rsid w:val="00DC1243"/>
    <w:pPr>
      <w:autoSpaceDE w:val="0"/>
      <w:autoSpaceDN w:val="0"/>
      <w:adjustRightInd w:val="0"/>
      <w:spacing w:line="186" w:lineRule="atLeast"/>
    </w:pPr>
    <w:rPr>
      <w:rFonts w:ascii="AFNMLB+Garamond" w:hAnsi="AFNMLB+Garamond"/>
      <w:sz w:val="24"/>
      <w:szCs w:val="24"/>
    </w:rPr>
  </w:style>
  <w:style w:type="paragraph" w:styleId="BlockText">
    <w:name w:val="Block Text"/>
    <w:basedOn w:val="Normal"/>
    <w:rsid w:val="00DC1243"/>
    <w:pPr>
      <w:autoSpaceDE w:val="0"/>
      <w:autoSpaceDN w:val="0"/>
      <w:adjustRightInd w:val="0"/>
      <w:ind w:left="360" w:right="-900"/>
    </w:pPr>
    <w:rPr>
      <w:sz w:val="24"/>
      <w:szCs w:val="36"/>
    </w:rPr>
  </w:style>
  <w:style w:type="character" w:customStyle="1" w:styleId="apple-converted-space">
    <w:name w:val="apple-converted-space"/>
    <w:rsid w:val="00123310"/>
  </w:style>
  <w:style w:type="paragraph" w:styleId="NormalWeb">
    <w:name w:val="Normal (Web)"/>
    <w:basedOn w:val="Normal"/>
    <w:uiPriority w:val="99"/>
    <w:unhideWhenUsed/>
    <w:rsid w:val="00123310"/>
    <w:rPr>
      <w:rFonts w:eastAsia="Calibri"/>
      <w:sz w:val="24"/>
      <w:szCs w:val="24"/>
    </w:rPr>
  </w:style>
  <w:style w:type="character" w:styleId="FollowedHyperlink">
    <w:name w:val="FollowedHyperlink"/>
    <w:basedOn w:val="DefaultParagraphFont"/>
    <w:uiPriority w:val="99"/>
    <w:semiHidden/>
    <w:unhideWhenUsed/>
    <w:rsid w:val="00477D14"/>
    <w:rPr>
      <w:color w:val="800080" w:themeColor="followedHyperlink"/>
      <w:u w:val="single"/>
    </w:rPr>
  </w:style>
  <w:style w:type="table" w:styleId="TableGrid">
    <w:name w:val="Table Grid"/>
    <w:basedOn w:val="TableNormal"/>
    <w:uiPriority w:val="59"/>
    <w:rsid w:val="007B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9074D"/>
    <w:pPr>
      <w:autoSpaceDE w:val="0"/>
      <w:autoSpaceDN w:val="0"/>
      <w:adjustRightInd w:val="0"/>
      <w:spacing w:after="0" w:line="240" w:lineRule="auto"/>
    </w:pPr>
    <w:rPr>
      <w:rFonts w:ascii="Arial" w:hAnsi="Arial" w:cs="Arial"/>
      <w:color w:val="000000"/>
      <w:sz w:val="24"/>
      <w:szCs w:val="24"/>
    </w:rPr>
  </w:style>
  <w:style w:type="paragraph" w:styleId="EndnoteText">
    <w:name w:val="endnote text"/>
    <w:basedOn w:val="Normal"/>
    <w:link w:val="EndnoteTextChar"/>
    <w:uiPriority w:val="99"/>
    <w:semiHidden/>
    <w:unhideWhenUsed/>
    <w:rsid w:val="00ED17DB"/>
  </w:style>
  <w:style w:type="character" w:customStyle="1" w:styleId="EndnoteTextChar">
    <w:name w:val="Endnote Text Char"/>
    <w:basedOn w:val="DefaultParagraphFont"/>
    <w:link w:val="EndnoteText"/>
    <w:uiPriority w:val="99"/>
    <w:semiHidden/>
    <w:rsid w:val="00ED17D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D17DB"/>
    <w:rPr>
      <w:vertAlign w:val="superscript"/>
    </w:rPr>
  </w:style>
  <w:style w:type="character" w:styleId="UnresolvedMention">
    <w:name w:val="Unresolved Mention"/>
    <w:basedOn w:val="DefaultParagraphFont"/>
    <w:uiPriority w:val="99"/>
    <w:semiHidden/>
    <w:unhideWhenUsed/>
    <w:rsid w:val="00A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09944">
      <w:bodyDiv w:val="1"/>
      <w:marLeft w:val="0"/>
      <w:marRight w:val="0"/>
      <w:marTop w:val="0"/>
      <w:marBottom w:val="0"/>
      <w:divBdr>
        <w:top w:val="none" w:sz="0" w:space="0" w:color="auto"/>
        <w:left w:val="none" w:sz="0" w:space="0" w:color="auto"/>
        <w:bottom w:val="none" w:sz="0" w:space="0" w:color="auto"/>
        <w:right w:val="none" w:sz="0" w:space="0" w:color="auto"/>
      </w:divBdr>
    </w:div>
    <w:div w:id="984705516">
      <w:bodyDiv w:val="1"/>
      <w:marLeft w:val="0"/>
      <w:marRight w:val="0"/>
      <w:marTop w:val="0"/>
      <w:marBottom w:val="0"/>
      <w:divBdr>
        <w:top w:val="none" w:sz="0" w:space="0" w:color="auto"/>
        <w:left w:val="none" w:sz="0" w:space="0" w:color="auto"/>
        <w:bottom w:val="none" w:sz="0" w:space="0" w:color="auto"/>
        <w:right w:val="none" w:sz="0" w:space="0" w:color="auto"/>
      </w:divBdr>
      <w:divsChild>
        <w:div w:id="1072116287">
          <w:marLeft w:val="0"/>
          <w:marRight w:val="0"/>
          <w:marTop w:val="0"/>
          <w:marBottom w:val="0"/>
          <w:divBdr>
            <w:top w:val="none" w:sz="0" w:space="0" w:color="auto"/>
            <w:left w:val="none" w:sz="0" w:space="0" w:color="auto"/>
            <w:bottom w:val="none" w:sz="0" w:space="0" w:color="auto"/>
            <w:right w:val="none" w:sz="0" w:space="0" w:color="auto"/>
          </w:divBdr>
        </w:div>
      </w:divsChild>
    </w:div>
    <w:div w:id="191308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velopers.google.com/ar/discover/supported-devices" TargetMode="External"/><Relationship Id="rId18" Type="http://schemas.openxmlformats.org/officeDocument/2006/relationships/hyperlink" Target="http://www.nhti.edu/academics/requirements-policies/plagiarismcheating-policy-and-procedures"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nhti.edu/academics/requirements-policies/grading-system" TargetMode="External"/><Relationship Id="rId2" Type="http://schemas.openxmlformats.org/officeDocument/2006/relationships/numbering" Target="numbering.xml"/><Relationship Id="rId16" Type="http://schemas.openxmlformats.org/officeDocument/2006/relationships/hyperlink" Target="https://www.nhti.edu/student-life/campus-safety/nhti-aler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canvaslms.com/docs/DOC-10701" TargetMode="External"/><Relationship Id="rId5" Type="http://schemas.openxmlformats.org/officeDocument/2006/relationships/webSettings" Target="webSettings.xml"/><Relationship Id="rId15" Type="http://schemas.openxmlformats.org/officeDocument/2006/relationships/hyperlink" Target="http://www.nhti.edu/student-life/student-handbook/cancellations-and-delays" TargetMode="External"/><Relationship Id="rId23" Type="http://schemas.openxmlformats.org/officeDocument/2006/relationships/theme" Target="theme/theme1.xml"/><Relationship Id="rId10" Type="http://schemas.openxmlformats.org/officeDocument/2006/relationships/hyperlink" Target="https://ccsnh.instructure.com/courses/10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johnstone@ccsnh.edu" TargetMode="External"/><Relationship Id="rId14" Type="http://schemas.openxmlformats.org/officeDocument/2006/relationships/hyperlink" Target="https://www.nhti.edu/student-resources/where-can-i-get-help-my-studies/accessibility-servic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22C18-437F-404E-890B-AD652750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9</TotalTime>
  <Pages>6</Pages>
  <Words>2104</Words>
  <Characters>1199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d_05</dc:creator>
  <cp:lastModifiedBy>Parker Johnstone</cp:lastModifiedBy>
  <cp:revision>23</cp:revision>
  <cp:lastPrinted>2018-08-16T19:16:00Z</cp:lastPrinted>
  <dcterms:created xsi:type="dcterms:W3CDTF">2018-08-27T19:34:00Z</dcterms:created>
  <dcterms:modified xsi:type="dcterms:W3CDTF">2020-11-05T22:29:00Z</dcterms:modified>
</cp:coreProperties>
</file>